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9778" w14:textId="37A7A61D"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6B3F9C20" w14:textId="77777777" w:rsidR="003A4193" w:rsidRPr="00DF422B" w:rsidRDefault="003A4193" w:rsidP="003A4193">
      <w:pPr>
        <w:spacing w:after="0"/>
        <w:jc w:val="center"/>
        <w:rPr>
          <w:rFonts w:cs="Times New Roman"/>
          <w:sz w:val="22"/>
          <w:szCs w:val="50"/>
        </w:rPr>
      </w:pPr>
    </w:p>
    <w:p w14:paraId="0255670C"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56C4CECD" wp14:editId="573E7952">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215EEEBC" w14:textId="77777777" w:rsidR="003A4193" w:rsidRPr="00DF422B" w:rsidRDefault="003A4193" w:rsidP="003A4193">
      <w:pPr>
        <w:spacing w:after="0" w:line="360" w:lineRule="auto"/>
        <w:jc w:val="center"/>
        <w:rPr>
          <w:rFonts w:cs="Times New Roman"/>
          <w:b/>
          <w:sz w:val="16"/>
          <w:szCs w:val="24"/>
        </w:rPr>
      </w:pPr>
    </w:p>
    <w:p w14:paraId="51F95EB1" w14:textId="1AAE4942"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574B3625" w14:textId="55B16400" w:rsidR="00510FAD" w:rsidRPr="00DD6F01" w:rsidRDefault="00510FAD" w:rsidP="00DD6F01">
      <w:pPr>
        <w:spacing w:after="0" w:line="360" w:lineRule="auto"/>
        <w:jc w:val="center"/>
        <w:rPr>
          <w:rFonts w:cs="Times New Roman"/>
          <w:b/>
          <w:bCs/>
          <w:sz w:val="28"/>
          <w:szCs w:val="28"/>
        </w:rPr>
      </w:pPr>
      <w:bookmarkStart w:id="0" w:name="_Hlk198818857"/>
      <w:r w:rsidRPr="00E953F8">
        <w:rPr>
          <w:rFonts w:cs="Times New Roman"/>
          <w:b/>
          <w:bCs/>
          <w:sz w:val="28"/>
          <w:szCs w:val="28"/>
        </w:rPr>
        <w:t>Full Stack Development (E-Commerce Platform)</w:t>
      </w:r>
    </w:p>
    <w:bookmarkEnd w:id="0"/>
    <w:p w14:paraId="136E4A82" w14:textId="115640CD" w:rsidR="003A4193" w:rsidRPr="00DD6F01" w:rsidRDefault="003A4193" w:rsidP="00DD6F01">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092D2589" w14:textId="198188AC"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2405B71D" w14:textId="4F87FD2A"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0A4E8BCF" w14:textId="36ECFD45" w:rsidR="003A4193" w:rsidRPr="00DF422B" w:rsidRDefault="006447EF" w:rsidP="003A4193">
      <w:pPr>
        <w:spacing w:after="0"/>
        <w:jc w:val="center"/>
        <w:rPr>
          <w:rFonts w:cs="Times New Roman"/>
          <w:b/>
          <w:sz w:val="28"/>
          <w:szCs w:val="20"/>
        </w:rPr>
      </w:pPr>
      <w:r>
        <w:rPr>
          <w:rFonts w:cs="Times New Roman"/>
          <w:b/>
          <w:sz w:val="28"/>
          <w:szCs w:val="20"/>
        </w:rPr>
        <w:t xml:space="preserve">Computer Science and </w:t>
      </w:r>
      <w:r w:rsidR="00AE3E66" w:rsidRPr="00DF422B">
        <w:rPr>
          <w:rFonts w:cs="Times New Roman"/>
          <w:b/>
          <w:sz w:val="28"/>
          <w:szCs w:val="20"/>
        </w:rPr>
        <w:t xml:space="preserve">Engineering </w:t>
      </w:r>
    </w:p>
    <w:p w14:paraId="0256477D" w14:textId="56361CDA"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43013E3B" w14:textId="77777777" w:rsidR="003A4193" w:rsidRPr="00DF422B" w:rsidRDefault="003A4193" w:rsidP="003A4193">
      <w:pPr>
        <w:spacing w:after="0" w:line="360" w:lineRule="auto"/>
        <w:jc w:val="center"/>
        <w:rPr>
          <w:rFonts w:cs="Times New Roman"/>
          <w:sz w:val="16"/>
          <w:szCs w:val="14"/>
        </w:rPr>
      </w:pPr>
    </w:p>
    <w:p w14:paraId="21BD43A4"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77333B60" w14:textId="77777777" w:rsidR="00F163A9" w:rsidRPr="00DF422B" w:rsidRDefault="00F163A9" w:rsidP="00F163A9">
      <w:pPr>
        <w:spacing w:after="0" w:line="240" w:lineRule="auto"/>
        <w:jc w:val="center"/>
        <w:rPr>
          <w:rFonts w:cs="Times New Roman"/>
          <w:b/>
          <w:sz w:val="2"/>
        </w:rPr>
      </w:pPr>
    </w:p>
    <w:p w14:paraId="5DD9174B" w14:textId="173B27F0" w:rsidR="00CB67DA" w:rsidRDefault="008D7CDE" w:rsidP="00510FAD">
      <w:pPr>
        <w:spacing w:after="0"/>
        <w:ind w:left="720" w:firstLine="720"/>
        <w:rPr>
          <w:rFonts w:cs="Times New Roman"/>
          <w:b/>
          <w:bCs/>
          <w:iCs/>
          <w:sz w:val="26"/>
          <w:szCs w:val="24"/>
        </w:rPr>
      </w:pPr>
      <w:r w:rsidRPr="00DF422B">
        <w:rPr>
          <w:rFonts w:cs="Times New Roman"/>
          <w:b/>
          <w:bCs/>
          <w:iCs/>
          <w:sz w:val="26"/>
          <w:szCs w:val="24"/>
        </w:rPr>
        <w:t xml:space="preserve">                      </w:t>
      </w:r>
      <w:r w:rsidR="00510FAD">
        <w:rPr>
          <w:rFonts w:cs="Times New Roman"/>
          <w:b/>
          <w:bCs/>
          <w:iCs/>
          <w:sz w:val="26"/>
          <w:szCs w:val="24"/>
        </w:rPr>
        <w:t>Sudeep H M</w:t>
      </w:r>
      <w:r w:rsidR="00510FAD" w:rsidRPr="00DF422B">
        <w:rPr>
          <w:rFonts w:cs="Times New Roman"/>
          <w:b/>
          <w:bCs/>
          <w:iCs/>
          <w:sz w:val="26"/>
          <w:szCs w:val="24"/>
        </w:rPr>
        <w:t xml:space="preserve"> (1NT</w:t>
      </w:r>
      <w:r w:rsidR="00510FAD">
        <w:rPr>
          <w:rFonts w:cs="Times New Roman"/>
          <w:b/>
          <w:bCs/>
          <w:iCs/>
          <w:sz w:val="26"/>
          <w:szCs w:val="24"/>
        </w:rPr>
        <w:t>21CS178</w:t>
      </w:r>
      <w:r w:rsidR="00510FAD" w:rsidRPr="00DF422B">
        <w:rPr>
          <w:rFonts w:cs="Times New Roman"/>
          <w:b/>
          <w:bCs/>
          <w:iCs/>
          <w:sz w:val="26"/>
          <w:szCs w:val="24"/>
        </w:rPr>
        <w:t>)</w:t>
      </w:r>
    </w:p>
    <w:p w14:paraId="6F3E210A" w14:textId="77777777" w:rsidR="00510FAD" w:rsidRPr="00DF422B" w:rsidRDefault="00510FAD" w:rsidP="00510FAD">
      <w:pPr>
        <w:spacing w:after="0"/>
        <w:ind w:left="720" w:firstLine="720"/>
        <w:rPr>
          <w:rFonts w:cs="Times New Roman"/>
        </w:rPr>
      </w:pPr>
    </w:p>
    <w:p w14:paraId="5D220B65" w14:textId="4258A5B0" w:rsidR="003A4193" w:rsidRPr="00DF422B" w:rsidRDefault="003A4193" w:rsidP="003A4193">
      <w:pPr>
        <w:spacing w:after="0" w:line="360" w:lineRule="auto"/>
        <w:jc w:val="center"/>
        <w:rPr>
          <w:rFonts w:cs="Times New Roman"/>
        </w:rPr>
      </w:pPr>
      <w:r w:rsidRPr="00DF422B">
        <w:rPr>
          <w:rFonts w:cs="Times New Roman"/>
        </w:rPr>
        <w:t>Under the Guidance of</w:t>
      </w:r>
    </w:p>
    <w:p w14:paraId="7E1C1620" w14:textId="77777777" w:rsidR="003A4193" w:rsidRPr="00DF422B" w:rsidRDefault="003A4193" w:rsidP="003A4193">
      <w:pPr>
        <w:spacing w:after="0" w:line="360" w:lineRule="auto"/>
        <w:jc w:val="center"/>
        <w:rPr>
          <w:rFonts w:cs="Times New Roman"/>
          <w:sz w:val="2"/>
        </w:rPr>
      </w:pPr>
    </w:p>
    <w:p w14:paraId="0DC172ED" w14:textId="716E2D55" w:rsidR="00510FAD" w:rsidRPr="00DF422B" w:rsidRDefault="00646D48" w:rsidP="00510FAD">
      <w:pPr>
        <w:spacing w:after="0" w:line="240" w:lineRule="auto"/>
        <w:jc w:val="center"/>
        <w:rPr>
          <w:rFonts w:cs="Times New Roman"/>
          <w:b/>
          <w:sz w:val="26"/>
        </w:rPr>
      </w:pPr>
      <w:bookmarkStart w:id="1" w:name="_Hlk197347008"/>
      <w:r>
        <w:rPr>
          <w:rFonts w:cs="Times New Roman"/>
          <w:b/>
          <w:noProof/>
          <w:sz w:val="26"/>
        </w:rPr>
        <w:t>Ms.</w:t>
      </w:r>
      <w:r w:rsidR="00510FAD">
        <w:rPr>
          <w:rFonts w:cs="Times New Roman"/>
          <w:b/>
          <w:noProof/>
          <w:sz w:val="26"/>
        </w:rPr>
        <w:t xml:space="preserve"> S </w:t>
      </w:r>
      <w:r w:rsidR="00742C2F">
        <w:rPr>
          <w:rFonts w:cs="Times New Roman"/>
          <w:b/>
          <w:noProof/>
          <w:sz w:val="26"/>
        </w:rPr>
        <w:t>Trisheela</w:t>
      </w:r>
      <w:r w:rsidR="00510FAD">
        <w:rPr>
          <w:rFonts w:cs="Times New Roman"/>
          <w:b/>
          <w:noProof/>
          <w:sz w:val="26"/>
        </w:rPr>
        <w:t xml:space="preserve"> &amp; Ms</w:t>
      </w:r>
      <w:r>
        <w:rPr>
          <w:rFonts w:cs="Times New Roman"/>
          <w:b/>
          <w:noProof/>
          <w:sz w:val="26"/>
        </w:rPr>
        <w:t>.</w:t>
      </w:r>
      <w:r w:rsidR="00510FAD">
        <w:rPr>
          <w:rFonts w:cs="Times New Roman"/>
          <w:b/>
          <w:noProof/>
          <w:sz w:val="26"/>
        </w:rPr>
        <w:t xml:space="preserve"> Jayashree</w:t>
      </w:r>
    </w:p>
    <w:bookmarkEnd w:id="1"/>
    <w:p w14:paraId="5162B62E" w14:textId="32ACE2CD" w:rsidR="00510FAD" w:rsidRPr="00DF422B" w:rsidRDefault="00510FAD" w:rsidP="00510FAD">
      <w:pPr>
        <w:spacing w:after="0" w:line="240" w:lineRule="auto"/>
        <w:jc w:val="center"/>
        <w:rPr>
          <w:rFonts w:cs="Times New Roman"/>
          <w:szCs w:val="20"/>
        </w:rPr>
      </w:pPr>
      <w:r>
        <w:rPr>
          <w:rFonts w:cs="Times New Roman"/>
          <w:szCs w:val="20"/>
        </w:rPr>
        <w:t>Assistant Professor</w:t>
      </w:r>
      <w:r>
        <w:rPr>
          <w:rFonts w:cs="Times New Roman"/>
          <w:szCs w:val="20"/>
        </w:rPr>
        <w:t>s</w:t>
      </w:r>
      <w:r>
        <w:rPr>
          <w:rFonts w:cs="Times New Roman"/>
          <w:szCs w:val="20"/>
        </w:rPr>
        <w:t xml:space="preserve"> </w:t>
      </w:r>
    </w:p>
    <w:p w14:paraId="52F3D282" w14:textId="77777777" w:rsidR="00510FAD" w:rsidRPr="00DF422B" w:rsidRDefault="00510FAD" w:rsidP="00510FAD">
      <w:pPr>
        <w:spacing w:after="0" w:line="360" w:lineRule="auto"/>
        <w:jc w:val="center"/>
        <w:rPr>
          <w:rFonts w:cs="Times New Roman"/>
        </w:rPr>
      </w:pPr>
      <w:r w:rsidRPr="00DF422B">
        <w:rPr>
          <w:rFonts w:cs="Times New Roman"/>
        </w:rPr>
        <w:t xml:space="preserve">Department of </w:t>
      </w:r>
      <w:r>
        <w:rPr>
          <w:rFonts w:cs="Times New Roman"/>
        </w:rPr>
        <w:t xml:space="preserve">Computer Science and </w:t>
      </w:r>
      <w:r w:rsidRPr="00DF422B">
        <w:rPr>
          <w:rFonts w:cs="Times New Roman"/>
        </w:rPr>
        <w:t>Engineering</w:t>
      </w:r>
    </w:p>
    <w:p w14:paraId="1644F994" w14:textId="77777777" w:rsidR="00F163A9" w:rsidRPr="00DF422B" w:rsidRDefault="00F163A9" w:rsidP="003A4193">
      <w:pPr>
        <w:spacing w:after="0" w:line="360" w:lineRule="auto"/>
        <w:jc w:val="center"/>
        <w:rPr>
          <w:rFonts w:cs="Times New Roman"/>
        </w:rPr>
      </w:pPr>
    </w:p>
    <w:p w14:paraId="2C688BB8" w14:textId="77777777" w:rsidR="00DD6F01" w:rsidRDefault="00DD6F01" w:rsidP="00DD6F01">
      <w:pPr>
        <w:spacing w:after="0" w:line="360" w:lineRule="auto"/>
        <w:jc w:val="center"/>
        <w:rPr>
          <w:rFonts w:cs="Times New Roman"/>
          <w:b/>
          <w:bCs/>
        </w:rPr>
      </w:pPr>
      <w:bookmarkStart w:id="2" w:name="_Hlk197347023"/>
      <w:r w:rsidRPr="0064372C">
        <w:rPr>
          <w:rFonts w:cs="Times New Roman"/>
          <w:b/>
          <w:bCs/>
        </w:rPr>
        <w:t>Preetha Krishnamurthy</w:t>
      </w:r>
    </w:p>
    <w:p w14:paraId="41C4E1F1" w14:textId="77777777" w:rsidR="00DD6F01" w:rsidRDefault="00DD6F01" w:rsidP="00DD6F01">
      <w:pPr>
        <w:spacing w:after="0" w:line="360" w:lineRule="auto"/>
        <w:jc w:val="center"/>
        <w:rPr>
          <w:rFonts w:cs="Times New Roman"/>
        </w:rPr>
      </w:pPr>
      <w:r w:rsidRPr="0064372C">
        <w:rPr>
          <w:rFonts w:cs="Times New Roman"/>
        </w:rPr>
        <w:t xml:space="preserve">CPO L&amp;D </w:t>
      </w:r>
      <w:proofErr w:type="spellStart"/>
      <w:r w:rsidRPr="0064372C">
        <w:rPr>
          <w:rFonts w:cs="Times New Roman"/>
        </w:rPr>
        <w:t>GenC</w:t>
      </w:r>
      <w:proofErr w:type="spellEnd"/>
      <w:r w:rsidRPr="0064372C">
        <w:rPr>
          <w:rFonts w:cs="Times New Roman"/>
        </w:rPr>
        <w:t xml:space="preserve"> Training</w:t>
      </w:r>
    </w:p>
    <w:p w14:paraId="013C53DD" w14:textId="0A882369" w:rsidR="00DD6F01" w:rsidRPr="00DD6F01" w:rsidRDefault="00DD6F01" w:rsidP="00DD6F01">
      <w:pPr>
        <w:spacing w:after="0" w:line="360" w:lineRule="auto"/>
        <w:jc w:val="center"/>
        <w:rPr>
          <w:rFonts w:cs="Times New Roman"/>
          <w:b/>
          <w:bCs/>
          <w:lang w:val="en-US"/>
        </w:rPr>
      </w:pPr>
      <w:r w:rsidRPr="00DD6F01">
        <w:rPr>
          <w:rFonts w:cs="Times New Roman"/>
          <w:b/>
          <w:bCs/>
          <w:lang w:val="en-US"/>
        </w:rPr>
        <w:t>Cognizant Technology Solutions</w:t>
      </w:r>
    </w:p>
    <w:bookmarkEnd w:id="2"/>
    <w:p w14:paraId="7FDE8541" w14:textId="6B039F74" w:rsidR="00AE3E66" w:rsidRPr="00DF422B" w:rsidRDefault="008D7D13" w:rsidP="005856D0">
      <w:pPr>
        <w:spacing w:after="0" w:line="360" w:lineRule="auto"/>
        <w:jc w:val="center"/>
        <w:rPr>
          <w:rFonts w:cs="Times New Roman"/>
        </w:rPr>
      </w:pPr>
      <w:r>
        <w:rPr>
          <w:rFonts w:eastAsia="Times New Roman" w:cs="Times New Roman"/>
          <w:b/>
          <w:bCs/>
          <w:noProof/>
          <w:color w:val="FF0000"/>
          <w:spacing w:val="-12"/>
          <w:sz w:val="32"/>
          <w:szCs w:val="28"/>
        </w:rPr>
        <w:drawing>
          <wp:inline distT="0" distB="0" distL="0" distR="0" wp14:anchorId="050907D3" wp14:editId="57738B04">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AA9F044" w14:textId="77777777" w:rsidR="00F64FDA" w:rsidRPr="00DF422B" w:rsidRDefault="00F64FDA" w:rsidP="00F64FDA">
      <w:pPr>
        <w:spacing w:after="0" w:line="360" w:lineRule="auto"/>
        <w:jc w:val="center"/>
        <w:rPr>
          <w:rFonts w:cs="Times New Roman"/>
          <w:b/>
          <w:sz w:val="4"/>
        </w:rPr>
      </w:pPr>
    </w:p>
    <w:p w14:paraId="44733E24" w14:textId="15ADA3EB"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ELECTRONICS AND </w:t>
      </w:r>
      <w:r w:rsidR="003B6EC6" w:rsidRPr="008D7D13">
        <w:rPr>
          <w:rFonts w:cs="Times New Roman"/>
          <w:b/>
          <w:color w:val="002060"/>
          <w:sz w:val="28"/>
          <w:szCs w:val="28"/>
        </w:rPr>
        <w:t>COMMUNICATION ENGINEERING</w:t>
      </w:r>
    </w:p>
    <w:p w14:paraId="1423B1F7" w14:textId="77777777" w:rsidR="00F64FDA" w:rsidRPr="008D7D13" w:rsidRDefault="00F64FDA" w:rsidP="00F64FDA">
      <w:pPr>
        <w:spacing w:after="0" w:line="240" w:lineRule="auto"/>
        <w:jc w:val="center"/>
        <w:rPr>
          <w:rFonts w:cs="Times New Roman"/>
          <w:b/>
          <w:color w:val="002060"/>
          <w:sz w:val="28"/>
          <w:szCs w:val="28"/>
        </w:rPr>
      </w:pPr>
    </w:p>
    <w:p w14:paraId="386EFDC3"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456E1F62" w14:textId="2472C7FD" w:rsidR="00F64FDA" w:rsidRPr="00DF422B" w:rsidRDefault="00F64FDA" w:rsidP="006D4F21">
      <w:pPr>
        <w:spacing w:after="0" w:line="360" w:lineRule="auto"/>
        <w:jc w:val="center"/>
        <w:rPr>
          <w:rFonts w:cs="Times New Roman"/>
          <w:b/>
          <w:sz w:val="32"/>
          <w:szCs w:val="32"/>
        </w:rPr>
      </w:pPr>
    </w:p>
    <w:p w14:paraId="1264D915" w14:textId="19AAD038"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4902B95A" wp14:editId="5992130A">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06159D99" w14:textId="71878640" w:rsidR="00F62550" w:rsidRDefault="008D7D13" w:rsidP="00910588">
      <w:pPr>
        <w:spacing w:after="0"/>
        <w:jc w:val="center"/>
        <w:rPr>
          <w:rFonts w:cs="Times New Roman"/>
          <w:b/>
          <w:color w:val="000000" w:themeColor="text1"/>
          <w:sz w:val="28"/>
          <w:szCs w:val="20"/>
        </w:rPr>
      </w:pPr>
      <w:r>
        <w:rPr>
          <w:rFonts w:cs="Times New Roman"/>
          <w:b/>
          <w:color w:val="000000" w:themeColor="text1"/>
          <w:sz w:val="28"/>
          <w:szCs w:val="20"/>
        </w:rPr>
        <w:t>Department</w:t>
      </w:r>
      <w:r w:rsidR="006447EF">
        <w:rPr>
          <w:rFonts w:cs="Times New Roman"/>
          <w:b/>
          <w:color w:val="000000" w:themeColor="text1"/>
          <w:sz w:val="28"/>
          <w:szCs w:val="20"/>
        </w:rPr>
        <w:t xml:space="preserve"> of Computer Science and Engineering</w:t>
      </w:r>
    </w:p>
    <w:p w14:paraId="74812E03" w14:textId="77777777" w:rsidR="00910588" w:rsidRPr="00910588" w:rsidRDefault="00910588" w:rsidP="00910588">
      <w:pPr>
        <w:spacing w:after="0"/>
        <w:jc w:val="center"/>
        <w:rPr>
          <w:rFonts w:cs="Times New Roman"/>
          <w:b/>
          <w:color w:val="000000" w:themeColor="text1"/>
          <w:sz w:val="28"/>
          <w:szCs w:val="20"/>
        </w:rPr>
      </w:pPr>
    </w:p>
    <w:p w14:paraId="064B9F6C"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047F1A52" w14:textId="41DB3564"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w:t>
      </w:r>
      <w:r w:rsidR="00C83367" w:rsidRPr="00C83367">
        <w:rPr>
          <w:rFonts w:cs="Times New Roman"/>
          <w:b/>
          <w:bCs/>
          <w:noProof/>
          <w:lang w:val="en-US"/>
        </w:rPr>
        <w:t>Full Stack Development (E-Commerce Platform)</w:t>
      </w:r>
      <w:r w:rsidRPr="008D7D13">
        <w:rPr>
          <w:rFonts w:cs="Times New Roman"/>
          <w:b/>
          <w:bCs/>
          <w:noProof/>
          <w:lang w:val="en-US"/>
        </w:rPr>
        <w:t>”</w:t>
      </w:r>
      <w:r w:rsidRPr="008D7D13">
        <w:rPr>
          <w:rFonts w:cs="Times New Roman"/>
          <w:noProof/>
          <w:lang w:val="en-US"/>
        </w:rPr>
        <w:t xml:space="preserve"> has been successfully carried out by </w:t>
      </w:r>
      <w:r w:rsidR="00C83367">
        <w:rPr>
          <w:rFonts w:cs="Times New Roman"/>
          <w:b/>
          <w:bCs/>
          <w:noProof/>
          <w:lang w:val="en-US"/>
        </w:rPr>
        <w:t>Sudeep H M</w:t>
      </w:r>
      <w:r w:rsidR="005E60C1">
        <w:rPr>
          <w:rFonts w:cs="Times New Roman"/>
          <w:b/>
          <w:bCs/>
          <w:noProof/>
          <w:lang w:val="en-US"/>
        </w:rPr>
        <w:t xml:space="preserve"> </w:t>
      </w:r>
      <w:r w:rsidRPr="008D7D13">
        <w:rPr>
          <w:rFonts w:cs="Times New Roman"/>
          <w:b/>
          <w:bCs/>
          <w:noProof/>
          <w:lang w:val="en-US"/>
        </w:rPr>
        <w:t>(1NT2</w:t>
      </w:r>
      <w:r w:rsidR="005E60C1">
        <w:rPr>
          <w:rFonts w:cs="Times New Roman"/>
          <w:b/>
          <w:bCs/>
          <w:noProof/>
          <w:lang w:val="en-US"/>
        </w:rPr>
        <w:t>1CS1</w:t>
      </w:r>
      <w:r w:rsidR="00C83367">
        <w:rPr>
          <w:rFonts w:cs="Times New Roman"/>
          <w:b/>
          <w:bCs/>
          <w:noProof/>
          <w:lang w:val="en-US"/>
        </w:rPr>
        <w:t>7</w:t>
      </w:r>
      <w:r w:rsidR="005E60C1">
        <w:rPr>
          <w:rFonts w:cs="Times New Roman"/>
          <w:b/>
          <w:bCs/>
          <w:noProof/>
          <w:lang w:val="en-US"/>
        </w:rPr>
        <w:t>8</w:t>
      </w:r>
      <w:r w:rsidRPr="008D7D13">
        <w:rPr>
          <w:rFonts w:cs="Times New Roman"/>
          <w:b/>
          <w:bCs/>
          <w:noProof/>
          <w:lang w:val="en-US"/>
        </w:rPr>
        <w:t>)</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 xml:space="preserve">Bachelor of Engineering in </w:t>
      </w:r>
      <w:r w:rsidR="005E60C1">
        <w:rPr>
          <w:rFonts w:cs="Times New Roman"/>
          <w:b/>
          <w:bCs/>
          <w:noProof/>
          <w:lang w:val="en-US"/>
        </w:rPr>
        <w:t xml:space="preserve">Computer Science and </w:t>
      </w:r>
      <w:r w:rsidRPr="008D7D13">
        <w:rPr>
          <w:rFonts w:cs="Times New Roman"/>
          <w:b/>
          <w:bCs/>
          <w:noProof/>
          <w:lang w:val="en-US"/>
        </w:rPr>
        <w:t xml:space="preserve">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1B216899"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24EC692E" w14:textId="77777777" w:rsidR="00F62550" w:rsidRPr="00DF422B" w:rsidRDefault="00F62550" w:rsidP="00F62550">
      <w:pPr>
        <w:spacing w:after="0" w:line="240" w:lineRule="auto"/>
        <w:rPr>
          <w:rFonts w:eastAsia="Calibri" w:cs="Times New Roman"/>
          <w:sz w:val="18"/>
          <w:szCs w:val="24"/>
        </w:rPr>
      </w:pPr>
    </w:p>
    <w:p w14:paraId="1C8BC91A"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7EC44C2C" w14:textId="62A8B809"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15E4B416" w14:textId="77777777" w:rsidTr="00E057EF">
        <w:trPr>
          <w:trHeight w:val="543"/>
          <w:jc w:val="center"/>
        </w:trPr>
        <w:tc>
          <w:tcPr>
            <w:tcW w:w="3082" w:type="dxa"/>
            <w:vAlign w:val="center"/>
          </w:tcPr>
          <w:p w14:paraId="183AAFE7"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1E7B0165" w14:textId="77777777" w:rsidR="008D7D13" w:rsidRDefault="008D7D13" w:rsidP="00E057EF">
            <w:pPr>
              <w:jc w:val="center"/>
              <w:rPr>
                <w:noProof/>
                <w:lang w:val="en-US"/>
              </w:rPr>
            </w:pPr>
            <w:r w:rsidRPr="00110EB8">
              <w:rPr>
                <w:rFonts w:eastAsia="Calibri" w:cs="Times New Roman"/>
                <w:b/>
                <w:bCs/>
                <w:sz w:val="20"/>
                <w:szCs w:val="28"/>
              </w:rPr>
              <w:t xml:space="preserve">Signature of the </w:t>
            </w:r>
            <w:proofErr w:type="spellStart"/>
            <w:r w:rsidRPr="00110EB8">
              <w:rPr>
                <w:rFonts w:eastAsia="Calibri" w:cs="Times New Roman"/>
                <w:b/>
                <w:bCs/>
                <w:sz w:val="20"/>
                <w:szCs w:val="28"/>
              </w:rPr>
              <w:t>HoD</w:t>
            </w:r>
            <w:proofErr w:type="spellEnd"/>
          </w:p>
        </w:tc>
        <w:tc>
          <w:tcPr>
            <w:tcW w:w="3221" w:type="dxa"/>
            <w:vAlign w:val="center"/>
          </w:tcPr>
          <w:p w14:paraId="6FF144AE"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38B855E6" w14:textId="77777777" w:rsidTr="00E057EF">
        <w:trPr>
          <w:trHeight w:val="920"/>
          <w:jc w:val="center"/>
        </w:trPr>
        <w:tc>
          <w:tcPr>
            <w:tcW w:w="3082" w:type="dxa"/>
          </w:tcPr>
          <w:p w14:paraId="51391AAF" w14:textId="04E8479C" w:rsidR="00510FAD" w:rsidRDefault="00646D48" w:rsidP="00910588">
            <w:pPr>
              <w:jc w:val="center"/>
              <w:rPr>
                <w:rFonts w:eastAsia="Calibri" w:cs="Times New Roman"/>
                <w:bCs/>
                <w:sz w:val="20"/>
                <w:szCs w:val="20"/>
              </w:rPr>
            </w:pPr>
            <w:r>
              <w:rPr>
                <w:rFonts w:cs="Times New Roman"/>
                <w:b/>
                <w:noProof/>
                <w:sz w:val="26"/>
              </w:rPr>
              <w:t xml:space="preserve">Ms. </w:t>
            </w:r>
            <w:r w:rsidR="00510FAD">
              <w:rPr>
                <w:rFonts w:cs="Times New Roman"/>
                <w:b/>
                <w:noProof/>
                <w:sz w:val="26"/>
              </w:rPr>
              <w:t>S T</w:t>
            </w:r>
            <w:r w:rsidR="00742C2F">
              <w:rPr>
                <w:rFonts w:cs="Times New Roman"/>
                <w:b/>
                <w:noProof/>
                <w:sz w:val="26"/>
              </w:rPr>
              <w:t>risheela</w:t>
            </w:r>
            <w:r w:rsidR="00510FAD">
              <w:rPr>
                <w:rFonts w:cs="Times New Roman"/>
                <w:b/>
                <w:noProof/>
                <w:sz w:val="26"/>
              </w:rPr>
              <w:t xml:space="preserve"> &amp; Ms Jayashree</w:t>
            </w:r>
            <w:r w:rsidR="00510FAD">
              <w:rPr>
                <w:rFonts w:eastAsia="Calibri" w:cs="Times New Roman"/>
                <w:bCs/>
                <w:sz w:val="20"/>
                <w:szCs w:val="20"/>
              </w:rPr>
              <w:t xml:space="preserve"> </w:t>
            </w:r>
          </w:p>
          <w:p w14:paraId="24D0892F" w14:textId="1CE25A3F" w:rsidR="008D7D13" w:rsidRPr="00EB1953" w:rsidRDefault="00910588" w:rsidP="00910588">
            <w:pPr>
              <w:jc w:val="center"/>
              <w:rPr>
                <w:rFonts w:eastAsia="Calibri" w:cs="Times New Roman"/>
                <w:bCs/>
                <w:sz w:val="20"/>
                <w:szCs w:val="20"/>
              </w:rPr>
            </w:pPr>
            <w:r>
              <w:rPr>
                <w:rFonts w:eastAsia="Calibri" w:cs="Times New Roman"/>
                <w:bCs/>
                <w:sz w:val="20"/>
                <w:szCs w:val="20"/>
              </w:rPr>
              <w:t>Assistant Professor</w:t>
            </w:r>
            <w:r w:rsidR="00510FAD">
              <w:rPr>
                <w:rFonts w:eastAsia="Calibri" w:cs="Times New Roman"/>
                <w:bCs/>
                <w:sz w:val="20"/>
                <w:szCs w:val="20"/>
              </w:rPr>
              <w:t>s</w:t>
            </w:r>
            <w:r>
              <w:rPr>
                <w:rFonts w:eastAsia="Calibri" w:cs="Times New Roman"/>
                <w:bCs/>
                <w:sz w:val="20"/>
                <w:szCs w:val="20"/>
              </w:rPr>
              <w:t xml:space="preserve"> </w:t>
            </w:r>
          </w:p>
          <w:p w14:paraId="6F2B863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73CA1C3D" w14:textId="245EF0EB" w:rsidR="008D7D13" w:rsidRPr="003F291C" w:rsidRDefault="008D7D13" w:rsidP="00E057EF">
            <w:pPr>
              <w:jc w:val="center"/>
              <w:rPr>
                <w:rFonts w:eastAsia="Calibri" w:cs="Times New Roman"/>
                <w:b/>
                <w:szCs w:val="24"/>
              </w:rPr>
            </w:pPr>
            <w:r>
              <w:rPr>
                <w:rFonts w:eastAsia="Calibri" w:cs="Times New Roman"/>
                <w:b/>
                <w:szCs w:val="24"/>
              </w:rPr>
              <w:t>Dr.</w:t>
            </w:r>
            <w:r w:rsidR="00910588">
              <w:rPr>
                <w:rFonts w:eastAsia="Calibri" w:cs="Times New Roman"/>
                <w:b/>
                <w:szCs w:val="24"/>
              </w:rPr>
              <w:t xml:space="preserve"> S Meenakshi Sundaram</w:t>
            </w:r>
          </w:p>
          <w:p w14:paraId="2BAA4C05" w14:textId="78DA49DB" w:rsidR="008D7D13" w:rsidRPr="00EB1953" w:rsidRDefault="00910588" w:rsidP="00E057EF">
            <w:pPr>
              <w:jc w:val="center"/>
              <w:rPr>
                <w:rFonts w:eastAsia="Calibri" w:cs="Times New Roman"/>
                <w:bCs/>
                <w:sz w:val="20"/>
                <w:szCs w:val="20"/>
              </w:rPr>
            </w:pPr>
            <w:r>
              <w:rPr>
                <w:rFonts w:eastAsia="Calibri" w:cs="Times New Roman"/>
                <w:bCs/>
                <w:sz w:val="20"/>
                <w:szCs w:val="20"/>
              </w:rPr>
              <w:t>Professor and head</w:t>
            </w:r>
          </w:p>
          <w:p w14:paraId="3F331908"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2654311C"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06ECB38D"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41B0DA6D"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4F097358" w14:textId="77777777" w:rsidR="00F62550" w:rsidRPr="00DF422B" w:rsidRDefault="00F62550" w:rsidP="00910588">
      <w:pPr>
        <w:spacing w:after="0" w:line="240" w:lineRule="auto"/>
        <w:rPr>
          <w:rFonts w:eastAsia="Calibri" w:cs="Times New Roman"/>
          <w:sz w:val="18"/>
          <w:szCs w:val="24"/>
        </w:rPr>
      </w:pPr>
    </w:p>
    <w:p w14:paraId="389AE75D" w14:textId="77777777" w:rsidR="00F62550" w:rsidRPr="00DF422B" w:rsidRDefault="00F62550" w:rsidP="00F62550">
      <w:pPr>
        <w:spacing w:after="0" w:line="240" w:lineRule="auto"/>
        <w:jc w:val="center"/>
        <w:rPr>
          <w:rFonts w:eastAsia="Calibri" w:cs="Times New Roman"/>
          <w:sz w:val="18"/>
          <w:szCs w:val="24"/>
        </w:rPr>
      </w:pPr>
    </w:p>
    <w:p w14:paraId="29AA9FF2" w14:textId="0D5A9495"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27BA7987" w14:textId="77777777" w:rsidR="008D7D13" w:rsidRDefault="008D7D13" w:rsidP="008D7D13">
      <w:pPr>
        <w:spacing w:after="240" w:line="240" w:lineRule="auto"/>
        <w:jc w:val="center"/>
        <w:rPr>
          <w:rFonts w:eastAsia="Calibri" w:cs="Times New Roman"/>
          <w:b/>
          <w:i/>
          <w:iCs/>
          <w:szCs w:val="24"/>
        </w:rPr>
      </w:pPr>
    </w:p>
    <w:p w14:paraId="0025D497" w14:textId="77777777" w:rsidR="008D7D13" w:rsidRDefault="008D7D13" w:rsidP="008D7D13">
      <w:pPr>
        <w:spacing w:after="240" w:line="240" w:lineRule="auto"/>
        <w:jc w:val="center"/>
        <w:rPr>
          <w:rFonts w:eastAsia="Calibri" w:cs="Times New Roman"/>
          <w:b/>
          <w:i/>
          <w:iCs/>
          <w:szCs w:val="24"/>
        </w:rPr>
      </w:pPr>
    </w:p>
    <w:p w14:paraId="7332F984" w14:textId="37D4F773"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059B3B10" w14:textId="77777777" w:rsidR="008D7D13" w:rsidRPr="00CB1B38" w:rsidRDefault="008D7D13" w:rsidP="008D7D13">
      <w:pPr>
        <w:spacing w:after="240" w:line="240" w:lineRule="auto"/>
        <w:jc w:val="center"/>
        <w:rPr>
          <w:rFonts w:eastAsia="Calibri" w:cs="Times New Roman"/>
          <w:b/>
          <w:i/>
          <w:iCs/>
          <w:szCs w:val="24"/>
        </w:rPr>
      </w:pPr>
    </w:p>
    <w:p w14:paraId="2F357CE7" w14:textId="77777777" w:rsidR="008D7D13" w:rsidRDefault="008D7D13" w:rsidP="008D7D13">
      <w:pPr>
        <w:pStyle w:val="ListParagraph"/>
        <w:numPr>
          <w:ilvl w:val="0"/>
          <w:numId w:val="21"/>
        </w:numPr>
        <w:spacing w:after="240" w:line="360" w:lineRule="auto"/>
        <w:ind w:left="284" w:hanging="284"/>
        <w:rPr>
          <w:rFonts w:eastAsia="Calibri" w:cs="Times New Roman"/>
          <w:b/>
          <w:szCs w:val="24"/>
        </w:rPr>
      </w:pPr>
      <w:r>
        <w:rPr>
          <w:rFonts w:eastAsia="Calibri" w:cs="Times New Roman"/>
          <w:b/>
          <w:szCs w:val="24"/>
        </w:rPr>
        <w:t xml:space="preserve">  ……………………………..                                      …………………………..</w:t>
      </w:r>
    </w:p>
    <w:p w14:paraId="32056437" w14:textId="77777777" w:rsidR="008D7D13" w:rsidRPr="00CB1B38" w:rsidRDefault="008D7D13" w:rsidP="008D7D13">
      <w:pPr>
        <w:spacing w:after="240" w:line="360" w:lineRule="auto"/>
        <w:rPr>
          <w:rFonts w:eastAsia="Calibri" w:cs="Times New Roman"/>
          <w:b/>
          <w:szCs w:val="24"/>
        </w:rPr>
      </w:pPr>
    </w:p>
    <w:p w14:paraId="13E25199" w14:textId="77777777" w:rsidR="008D7D13" w:rsidRPr="00CB1B38" w:rsidRDefault="008D7D13" w:rsidP="008D7D13">
      <w:pPr>
        <w:pStyle w:val="ListParagraph"/>
        <w:numPr>
          <w:ilvl w:val="0"/>
          <w:numId w:val="21"/>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DF422B" w:rsidRDefault="00F62550" w:rsidP="00910588">
      <w:pPr>
        <w:spacing w:after="0" w:line="360" w:lineRule="auto"/>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DF422B" w:rsidRDefault="00805515" w:rsidP="00910588">
      <w:pPr>
        <w:spacing w:after="0" w:line="360" w:lineRule="auto"/>
        <w:rPr>
          <w:rFonts w:cs="Times New Roman"/>
          <w:b/>
          <w:sz w:val="16"/>
          <w:szCs w:val="16"/>
        </w:rPr>
      </w:pPr>
    </w:p>
    <w:p w14:paraId="4EF3423B" w14:textId="0A607AE9" w:rsidR="00173F0C" w:rsidRPr="00DF422B" w:rsidRDefault="003C263D" w:rsidP="00795D2D">
      <w:pPr>
        <w:pStyle w:val="Heading5"/>
        <w:spacing w:before="240" w:after="240"/>
        <w:rPr>
          <w:rFonts w:cs="Times New Roman"/>
        </w:rPr>
      </w:pPr>
      <w:bookmarkStart w:id="3" w:name="_Toc196847209"/>
      <w:r w:rsidRPr="00DF422B">
        <w:rPr>
          <w:rFonts w:cs="Times New Roman"/>
        </w:rPr>
        <w:t>Acknowledgement</w:t>
      </w:r>
      <w:bookmarkEnd w:id="3"/>
    </w:p>
    <w:p w14:paraId="016BBCD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1D37C398"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7F5768FF"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5763EE9E" w14:textId="709A65DF"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w:t>
      </w:r>
      <w:r w:rsidR="00910588">
        <w:rPr>
          <w:rFonts w:cs="Times New Roman"/>
          <w:b/>
          <w:bCs/>
          <w:lang w:val="en-US"/>
        </w:rPr>
        <w:t xml:space="preserve"> S Meenakshi Sundaram</w:t>
      </w:r>
      <w:r w:rsidRPr="008D7D13">
        <w:rPr>
          <w:rFonts w:cs="Times New Roman"/>
          <w:lang w:val="en-US"/>
        </w:rPr>
        <w:t>, Head of the Department,</w:t>
      </w:r>
      <w:r w:rsidR="00910588">
        <w:rPr>
          <w:rFonts w:cs="Times New Roman"/>
          <w:lang w:val="en-US"/>
        </w:rPr>
        <w:t xml:space="preserve"> Computer Science and Engineering</w:t>
      </w:r>
      <w:r w:rsidRPr="008D7D13">
        <w:rPr>
          <w:rFonts w:cs="Times New Roman"/>
          <w:lang w:val="en-US"/>
        </w:rPr>
        <w:t>, for his constant encouragement and for facilitating internship opportunities that bridge the gap between academia and industry. We are immensely thankful to our faculty internship coordinator,</w:t>
      </w:r>
      <w:r w:rsidR="00646D48">
        <w:rPr>
          <w:rFonts w:cs="Times New Roman"/>
          <w:lang w:val="en-US"/>
        </w:rPr>
        <w:t xml:space="preserve"> </w:t>
      </w:r>
      <w:r w:rsidR="00646D48" w:rsidRPr="00646D48">
        <w:rPr>
          <w:rFonts w:cs="Times New Roman"/>
          <w:b/>
          <w:bCs/>
          <w:lang w:val="en-US"/>
        </w:rPr>
        <w:t>Ms</w:t>
      </w:r>
      <w:r w:rsidR="00646D48">
        <w:rPr>
          <w:rFonts w:cs="Times New Roman"/>
          <w:b/>
          <w:bCs/>
          <w:lang w:val="en-US"/>
        </w:rPr>
        <w:t xml:space="preserve">. </w:t>
      </w:r>
      <w:r w:rsidR="003A5A36">
        <w:rPr>
          <w:rFonts w:cs="Times New Roman"/>
          <w:b/>
          <w:bCs/>
          <w:lang w:val="en-US"/>
        </w:rPr>
        <w:t xml:space="preserve">S </w:t>
      </w:r>
      <w:proofErr w:type="spellStart"/>
      <w:r w:rsidR="003A5A36">
        <w:rPr>
          <w:rFonts w:cs="Times New Roman"/>
          <w:b/>
          <w:bCs/>
          <w:lang w:val="en-US"/>
        </w:rPr>
        <w:t>Trisheela</w:t>
      </w:r>
      <w:proofErr w:type="spellEnd"/>
      <w:r w:rsidRPr="008D7D13">
        <w:rPr>
          <w:rFonts w:cs="Times New Roman"/>
          <w:lang w:val="en-US"/>
        </w:rPr>
        <w:t>,</w:t>
      </w:r>
      <w:r w:rsidR="00910588">
        <w:rPr>
          <w:rFonts w:cs="Times New Roman"/>
          <w:lang w:val="en-US"/>
        </w:rPr>
        <w:t xml:space="preserve"> </w:t>
      </w:r>
      <w:r w:rsidR="005A6BE2">
        <w:rPr>
          <w:rFonts w:cs="Times New Roman"/>
          <w:lang w:val="en-US"/>
        </w:rPr>
        <w:t>Ass</w:t>
      </w:r>
      <w:r w:rsidR="003A5A36">
        <w:rPr>
          <w:rFonts w:cs="Times New Roman"/>
          <w:lang w:val="en-US"/>
        </w:rPr>
        <w:t>istant</w:t>
      </w:r>
      <w:r w:rsidR="00910588">
        <w:rPr>
          <w:rFonts w:cs="Times New Roman"/>
          <w:lang w:val="en-US"/>
        </w:rPr>
        <w:t xml:space="preserve"> Professor</w:t>
      </w:r>
      <w:r w:rsidRPr="008D7D13">
        <w:rPr>
          <w:rFonts w:cs="Times New Roman"/>
          <w:lang w:val="en-US"/>
        </w:rPr>
        <w:t xml:space="preserve">, Department of </w:t>
      </w:r>
      <w:r w:rsidR="00910588">
        <w:rPr>
          <w:rFonts w:cs="Times New Roman"/>
          <w:lang w:val="en-US"/>
        </w:rPr>
        <w:t>Computer Science and Engineering</w:t>
      </w:r>
      <w:r w:rsidRPr="008D7D13">
        <w:rPr>
          <w:rFonts w:cs="Times New Roman"/>
          <w:lang w:val="en-US"/>
        </w:rPr>
        <w:t>,</w:t>
      </w:r>
      <w:r w:rsidR="00910588">
        <w:rPr>
          <w:rFonts w:cs="Times New Roman"/>
          <w:lang w:val="en-US"/>
        </w:rPr>
        <w:t xml:space="preserve"> and</w:t>
      </w:r>
      <w:r w:rsidR="003A5A36">
        <w:rPr>
          <w:rFonts w:cs="Times New Roman"/>
          <w:b/>
          <w:bCs/>
          <w:lang w:val="en-US"/>
        </w:rPr>
        <w:t xml:space="preserve"> Ms</w:t>
      </w:r>
      <w:r w:rsidR="00646D48">
        <w:rPr>
          <w:rFonts w:cs="Times New Roman"/>
          <w:b/>
          <w:bCs/>
          <w:lang w:val="en-US"/>
        </w:rPr>
        <w:t xml:space="preserve">. </w:t>
      </w:r>
      <w:r w:rsidR="003A5A36">
        <w:rPr>
          <w:rFonts w:cs="Times New Roman"/>
          <w:b/>
          <w:bCs/>
          <w:lang w:val="en-US"/>
        </w:rPr>
        <w:t>Jayashree</w:t>
      </w:r>
      <w:r w:rsidR="00910588" w:rsidRPr="008D7D13">
        <w:rPr>
          <w:rFonts w:cs="Times New Roman"/>
          <w:lang w:val="en-US"/>
        </w:rPr>
        <w:t>,</w:t>
      </w:r>
      <w:r w:rsidR="00910588">
        <w:rPr>
          <w:rFonts w:cs="Times New Roman"/>
          <w:lang w:val="en-US"/>
        </w:rPr>
        <w:t xml:space="preserve"> Ass</w:t>
      </w:r>
      <w:r w:rsidR="005A6BE2">
        <w:rPr>
          <w:rFonts w:cs="Times New Roman"/>
          <w:lang w:val="en-US"/>
        </w:rPr>
        <w:t>istant</w:t>
      </w:r>
      <w:r w:rsidR="00910588">
        <w:rPr>
          <w:rFonts w:cs="Times New Roman"/>
          <w:lang w:val="en-US"/>
        </w:rPr>
        <w:t xml:space="preserve"> Professor</w:t>
      </w:r>
      <w:r w:rsidR="00910588" w:rsidRPr="008D7D13">
        <w:rPr>
          <w:rFonts w:cs="Times New Roman"/>
          <w:lang w:val="en-US"/>
        </w:rPr>
        <w:t xml:space="preserve">, Department of </w:t>
      </w:r>
      <w:r w:rsidR="00910588">
        <w:rPr>
          <w:rFonts w:cs="Times New Roman"/>
          <w:lang w:val="en-US"/>
        </w:rPr>
        <w:t xml:space="preserve">Computer Science and Engineering </w:t>
      </w:r>
      <w:r w:rsidRPr="008D7D13">
        <w:rPr>
          <w:rFonts w:cs="Times New Roman"/>
          <w:lang w:val="en-US"/>
        </w:rPr>
        <w:t xml:space="preserve"> for </w:t>
      </w:r>
      <w:r w:rsidR="00910588">
        <w:rPr>
          <w:rFonts w:cs="Times New Roman"/>
          <w:lang w:val="en-US"/>
        </w:rPr>
        <w:t>t</w:t>
      </w:r>
      <w:r w:rsidRPr="008D7D13">
        <w:rPr>
          <w:rFonts w:cs="Times New Roman"/>
          <w:lang w:val="en-US"/>
        </w:rPr>
        <w:t>he</w:t>
      </w:r>
      <w:r w:rsidR="00910588">
        <w:rPr>
          <w:rFonts w:cs="Times New Roman"/>
          <w:lang w:val="en-US"/>
        </w:rPr>
        <w:t>i</w:t>
      </w:r>
      <w:r w:rsidRPr="008D7D13">
        <w:rPr>
          <w:rFonts w:cs="Times New Roman"/>
          <w:lang w:val="en-US"/>
        </w:rPr>
        <w:t>r invaluable mentorship, timely feedback, and continuous support during our internship period.</w:t>
      </w:r>
    </w:p>
    <w:p w14:paraId="5078F768" w14:textId="39629312" w:rsidR="00173F0C" w:rsidRPr="00910588" w:rsidRDefault="008D7D13" w:rsidP="00B003E2">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7D9CC3BE" w14:textId="45B34951" w:rsidR="00173F0C" w:rsidRPr="00DF422B" w:rsidRDefault="006D1746" w:rsidP="008D7CDE">
      <w:pPr>
        <w:spacing w:after="0" w:line="360" w:lineRule="auto"/>
        <w:ind w:left="3600" w:firstLine="720"/>
        <w:jc w:val="center"/>
        <w:rPr>
          <w:rFonts w:eastAsia="Calibri" w:cs="Times New Roman"/>
          <w:szCs w:val="24"/>
        </w:rPr>
      </w:pPr>
      <w:r>
        <w:rPr>
          <w:rFonts w:eastAsia="Calibri" w:cs="Times New Roman"/>
          <w:szCs w:val="24"/>
        </w:rPr>
        <w:t>Sudeep H M</w:t>
      </w:r>
      <w:r w:rsidR="008D7CDE" w:rsidRPr="00DF422B">
        <w:rPr>
          <w:rFonts w:eastAsia="Calibri" w:cs="Times New Roman"/>
          <w:szCs w:val="24"/>
        </w:rPr>
        <w:t xml:space="preserve"> </w:t>
      </w:r>
      <w:r w:rsidR="00173F0C" w:rsidRPr="00DF422B">
        <w:rPr>
          <w:rFonts w:eastAsia="Calibri" w:cs="Times New Roman"/>
          <w:szCs w:val="24"/>
        </w:rPr>
        <w:t>(</w:t>
      </w:r>
      <w:r w:rsidR="008D7CDE" w:rsidRPr="00DF422B">
        <w:rPr>
          <w:rFonts w:eastAsia="Calibri" w:cs="Times New Roman"/>
          <w:szCs w:val="24"/>
        </w:rPr>
        <w:t>1NT2</w:t>
      </w:r>
      <w:r w:rsidR="00910588">
        <w:rPr>
          <w:rFonts w:eastAsia="Calibri" w:cs="Times New Roman"/>
          <w:szCs w:val="24"/>
        </w:rPr>
        <w:t>1CS128</w:t>
      </w:r>
      <w:r w:rsidR="00173F0C" w:rsidRPr="00DF422B">
        <w:rPr>
          <w:rFonts w:eastAsia="Calibri" w:cs="Times New Roman"/>
          <w:szCs w:val="24"/>
        </w:rPr>
        <w:t>)</w:t>
      </w:r>
    </w:p>
    <w:p w14:paraId="0F067F14" w14:textId="77777777" w:rsidR="00C61A5B" w:rsidRPr="00DF422B" w:rsidRDefault="00C61A5B" w:rsidP="00173F0C">
      <w:pPr>
        <w:spacing w:after="0" w:line="240" w:lineRule="auto"/>
        <w:rPr>
          <w:rFonts w:eastAsia="Calibri" w:cs="Times New Roman"/>
          <w:szCs w:val="24"/>
        </w:rPr>
      </w:pPr>
    </w:p>
    <w:p w14:paraId="449C68CE" w14:textId="5AFD92DF"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006D1746">
        <w:rPr>
          <w:rFonts w:cs="Times New Roman"/>
          <w:szCs w:val="24"/>
        </w:rPr>
        <w:t>Chennai</w:t>
      </w:r>
    </w:p>
    <w:p w14:paraId="2EC76C9E" w14:textId="339EB3F4" w:rsidR="00C61A5B" w:rsidRPr="00DF422B" w:rsidRDefault="00C61A5B" w:rsidP="00C61A5B">
      <w:pPr>
        <w:spacing w:after="0" w:line="360" w:lineRule="auto"/>
        <w:rPr>
          <w:rFonts w:eastAsia="Calibri" w:cs="Times New Roman"/>
          <w:sz w:val="28"/>
          <w:szCs w:val="28"/>
        </w:rPr>
      </w:pPr>
      <w:r w:rsidRPr="00DF422B">
        <w:rPr>
          <w:rFonts w:eastAsia="Calibri" w:cs="Times New Roman"/>
          <w:szCs w:val="24"/>
        </w:rPr>
        <w:t>Date:</w:t>
      </w:r>
    </w:p>
    <w:p w14:paraId="79CDDDCC" w14:textId="77777777" w:rsidR="006761C9" w:rsidRPr="00DF422B" w:rsidRDefault="006761C9" w:rsidP="00F77B3F">
      <w:pPr>
        <w:pStyle w:val="Heading5"/>
        <w:spacing w:before="0" w:line="240" w:lineRule="auto"/>
        <w:rPr>
          <w:rFonts w:cs="Times New Roman"/>
        </w:rPr>
      </w:pPr>
    </w:p>
    <w:p w14:paraId="685FD480" w14:textId="283E8D16" w:rsidR="00B003E2" w:rsidRPr="00DF422B" w:rsidRDefault="00E77643" w:rsidP="00F77B3F">
      <w:pPr>
        <w:pStyle w:val="Heading5"/>
        <w:spacing w:line="360" w:lineRule="auto"/>
        <w:rPr>
          <w:rFonts w:cs="Times New Roman"/>
        </w:rPr>
      </w:pPr>
      <w:bookmarkStart w:id="4" w:name="_Toc196847210"/>
      <w:r w:rsidRPr="00DF422B">
        <w:rPr>
          <w:rFonts w:cs="Times New Roman"/>
        </w:rPr>
        <w:t>Abstract</w:t>
      </w:r>
      <w:bookmarkEnd w:id="4"/>
    </w:p>
    <w:p w14:paraId="7BDC61E1"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50A3FDDB"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3E4EA3FC"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14666838" w14:textId="08A19795"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t>
      </w:r>
      <w:proofErr w:type="spellStart"/>
      <w:r w:rsidRPr="006D1746">
        <w:rPr>
          <w:rFonts w:eastAsia="Times New Roman" w:cs="Times New Roman"/>
          <w:color w:val="000000"/>
          <w:szCs w:val="24"/>
          <w:lang w:val="en-US" w:eastAsia="en-IN" w:bidi="te-IN"/>
        </w:rPr>
        <w:t>wwwroot</w:t>
      </w:r>
      <w:proofErr w:type="spellEnd"/>
      <w:r w:rsidRPr="006D1746">
        <w:rPr>
          <w:rFonts w:eastAsia="Times New Roman" w:cs="Times New Roman"/>
          <w:color w:val="000000"/>
          <w:szCs w:val="24"/>
          <w:lang w:val="en-US" w:eastAsia="en-IN" w:bidi="te-IN"/>
        </w:rPr>
        <w:t xml:space="preserve"> directory. Development was carried out in Visual Studio, leveraging its scaffolding and debugging features to streamline the </w:t>
      </w:r>
      <w:proofErr w:type="spellStart"/>
      <w:r w:rsidRPr="006D1746">
        <w:rPr>
          <w:rFonts w:eastAsia="Times New Roman" w:cs="Times New Roman"/>
          <w:color w:val="000000"/>
          <w:szCs w:val="24"/>
          <w:lang w:val="en-US" w:eastAsia="en-IN" w:bidi="te-IN"/>
        </w:rPr>
        <w:t>workflow.This</w:t>
      </w:r>
      <w:proofErr w:type="spellEnd"/>
      <w:r w:rsidRPr="006D1746">
        <w:rPr>
          <w:rFonts w:eastAsia="Times New Roman" w:cs="Times New Roman"/>
          <w:color w:val="000000"/>
          <w:szCs w:val="24"/>
          <w:lang w:val="en-US" w:eastAsia="en-IN" w:bidi="te-IN"/>
        </w:rPr>
        <w:t xml:space="preserve"> project provided hands-on experience in full-stack development, combining traditional MVC patterns with modern UI/UX practices. It significantly enhanced my skills in building scalable, maintainable, and production-ready web applications.</w:t>
      </w:r>
    </w:p>
    <w:p w14:paraId="3FFF691F" w14:textId="447099D6"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229AFBED" w14:textId="2EBF6E38"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12A274F0"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40F49F85" w14:textId="535980C8"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07E5CAB6" w14:textId="05AD14C2" w:rsidR="00C16827" w:rsidRPr="00D55BD1" w:rsidRDefault="007E6E11" w:rsidP="00D55BD1">
          <w:pPr>
            <w:pStyle w:val="TOC1"/>
            <w:rPr>
              <w:rFonts w:eastAsiaTheme="minorEastAsia"/>
              <w:kern w:val="2"/>
              <w:sz w:val="24"/>
              <w:szCs w:val="24"/>
              <w:lang w:val="en-IN" w:eastAsia="en-IN"/>
              <w14:ligatures w14:val="standardContextual"/>
            </w:rPr>
          </w:pPr>
          <w:r w:rsidRPr="00DF422B">
            <w:fldChar w:fldCharType="begin"/>
          </w:r>
          <w:r w:rsidRPr="00DF422B">
            <w:instrText xml:space="preserve"> TOC \o "1-4" \h \z \u \t "Heading 5,1" </w:instrText>
          </w:r>
          <w:r w:rsidRPr="00DF422B">
            <w:fldChar w:fldCharType="separate"/>
          </w:r>
          <w:hyperlink w:anchor="_Toc196847209" w:history="1">
            <w:r w:rsidR="00C16827" w:rsidRPr="00D55BD1">
              <w:rPr>
                <w:rStyle w:val="Hyperlink"/>
                <w:sz w:val="24"/>
                <w:szCs w:val="24"/>
              </w:rPr>
              <w:t>Acknowledgement</w:t>
            </w:r>
            <w:r w:rsidR="00C16827" w:rsidRPr="00D55BD1">
              <w:rPr>
                <w:webHidden/>
                <w:sz w:val="24"/>
                <w:szCs w:val="24"/>
              </w:rPr>
              <w:tab/>
            </w:r>
            <w:r w:rsidR="00C16827" w:rsidRPr="00D55BD1">
              <w:rPr>
                <w:webHidden/>
                <w:sz w:val="24"/>
                <w:szCs w:val="24"/>
              </w:rPr>
              <w:fldChar w:fldCharType="begin"/>
            </w:r>
            <w:r w:rsidR="00C16827" w:rsidRPr="00D55BD1">
              <w:rPr>
                <w:webHidden/>
                <w:sz w:val="24"/>
                <w:szCs w:val="24"/>
              </w:rPr>
              <w:instrText xml:space="preserve"> PAGEREF _Toc196847209 \h </w:instrText>
            </w:r>
            <w:r w:rsidR="00C16827" w:rsidRPr="00D55BD1">
              <w:rPr>
                <w:webHidden/>
                <w:sz w:val="24"/>
                <w:szCs w:val="24"/>
              </w:rPr>
            </w:r>
            <w:r w:rsidR="00C16827" w:rsidRPr="00D55BD1">
              <w:rPr>
                <w:webHidden/>
                <w:sz w:val="24"/>
                <w:szCs w:val="24"/>
              </w:rPr>
              <w:fldChar w:fldCharType="separate"/>
            </w:r>
            <w:r w:rsidR="00646D48">
              <w:rPr>
                <w:webHidden/>
                <w:sz w:val="24"/>
                <w:szCs w:val="24"/>
              </w:rPr>
              <w:t>i</w:t>
            </w:r>
            <w:r w:rsidR="00C16827" w:rsidRPr="00D55BD1">
              <w:rPr>
                <w:webHidden/>
                <w:sz w:val="24"/>
                <w:szCs w:val="24"/>
              </w:rPr>
              <w:fldChar w:fldCharType="end"/>
            </w:r>
          </w:hyperlink>
        </w:p>
        <w:p w14:paraId="19297F8B" w14:textId="3018E331" w:rsidR="00C16827" w:rsidRPr="00D55BD1" w:rsidRDefault="00C16827" w:rsidP="00D55BD1">
          <w:pPr>
            <w:pStyle w:val="TOC1"/>
            <w:rPr>
              <w:rFonts w:eastAsiaTheme="minorEastAsia"/>
              <w:kern w:val="2"/>
              <w:sz w:val="24"/>
              <w:szCs w:val="24"/>
              <w:lang w:val="en-IN" w:eastAsia="en-IN"/>
              <w14:ligatures w14:val="standardContextual"/>
            </w:rPr>
          </w:pPr>
          <w:hyperlink w:anchor="_Toc196847210" w:history="1">
            <w:r w:rsidRPr="00D55BD1">
              <w:rPr>
                <w:rStyle w:val="Hyperlink"/>
                <w:sz w:val="24"/>
                <w:szCs w:val="24"/>
              </w:rPr>
              <w:t>Abstract</w:t>
            </w:r>
            <w:r w:rsidRPr="00D55BD1">
              <w:rPr>
                <w:webHidden/>
                <w:sz w:val="24"/>
                <w:szCs w:val="24"/>
              </w:rPr>
              <w:tab/>
            </w:r>
            <w:r w:rsidRPr="00D55BD1">
              <w:rPr>
                <w:webHidden/>
                <w:sz w:val="24"/>
                <w:szCs w:val="24"/>
              </w:rPr>
              <w:fldChar w:fldCharType="begin"/>
            </w:r>
            <w:r w:rsidRPr="00D55BD1">
              <w:rPr>
                <w:webHidden/>
                <w:sz w:val="24"/>
                <w:szCs w:val="24"/>
              </w:rPr>
              <w:instrText xml:space="preserve"> PAGEREF _Toc196847210 \h </w:instrText>
            </w:r>
            <w:r w:rsidRPr="00D55BD1">
              <w:rPr>
                <w:webHidden/>
                <w:sz w:val="24"/>
                <w:szCs w:val="24"/>
              </w:rPr>
            </w:r>
            <w:r w:rsidRPr="00D55BD1">
              <w:rPr>
                <w:webHidden/>
                <w:sz w:val="24"/>
                <w:szCs w:val="24"/>
              </w:rPr>
              <w:fldChar w:fldCharType="separate"/>
            </w:r>
            <w:r w:rsidR="00646D48">
              <w:rPr>
                <w:webHidden/>
                <w:sz w:val="24"/>
                <w:szCs w:val="24"/>
              </w:rPr>
              <w:t>ii</w:t>
            </w:r>
            <w:r w:rsidRPr="00D55BD1">
              <w:rPr>
                <w:webHidden/>
                <w:sz w:val="24"/>
                <w:szCs w:val="24"/>
              </w:rPr>
              <w:fldChar w:fldCharType="end"/>
            </w:r>
          </w:hyperlink>
        </w:p>
        <w:p w14:paraId="680EBB27" w14:textId="6F4FFF5A" w:rsidR="00C16827" w:rsidRPr="00D55BD1" w:rsidRDefault="00C16827" w:rsidP="00D55BD1">
          <w:pPr>
            <w:pStyle w:val="TOC1"/>
            <w:rPr>
              <w:rFonts w:eastAsiaTheme="minorEastAsia"/>
              <w:kern w:val="2"/>
              <w:sz w:val="24"/>
              <w:szCs w:val="24"/>
              <w:lang w:val="en-IN" w:eastAsia="en-IN"/>
              <w14:ligatures w14:val="standardContextual"/>
            </w:rPr>
          </w:pPr>
          <w:hyperlink w:anchor="_Toc196847213" w:history="1">
            <w:r w:rsidRPr="00D55BD1">
              <w:rPr>
                <w:rStyle w:val="Hyperlink"/>
                <w:sz w:val="24"/>
                <w:szCs w:val="24"/>
              </w:rPr>
              <w:t>Chapter 1  Introduction</w:t>
            </w:r>
            <w:r w:rsidRPr="00D55BD1">
              <w:rPr>
                <w:webHidden/>
                <w:sz w:val="24"/>
                <w:szCs w:val="24"/>
              </w:rPr>
              <w:tab/>
            </w:r>
            <w:r w:rsidR="00E94C38" w:rsidRPr="00D55BD1">
              <w:rPr>
                <w:webHidden/>
                <w:sz w:val="24"/>
                <w:szCs w:val="24"/>
              </w:rPr>
              <w:t>1-5</w:t>
            </w:r>
          </w:hyperlink>
        </w:p>
        <w:p w14:paraId="182EC832" w14:textId="1870CA7E" w:rsidR="00C16827" w:rsidRPr="00D55BD1"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55BD1">
              <w:rPr>
                <w:rStyle w:val="Hyperlink"/>
              </w:rPr>
              <w:t>1.1</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Purpose of the Internship</w:t>
            </w:r>
            <w:r w:rsidRPr="00D55BD1">
              <w:rPr>
                <w:webHidden/>
              </w:rPr>
              <w:tab/>
            </w:r>
            <w:r w:rsidR="00E94C38" w:rsidRPr="00D55BD1">
              <w:rPr>
                <w:webHidden/>
              </w:rPr>
              <w:t>1</w:t>
            </w:r>
          </w:hyperlink>
        </w:p>
        <w:p w14:paraId="55C2F7C3" w14:textId="553537B1" w:rsidR="00C16827" w:rsidRDefault="00C16827">
          <w:pPr>
            <w:pStyle w:val="TOC2"/>
            <w:tabs>
              <w:tab w:val="left" w:pos="720"/>
            </w:tabs>
          </w:pPr>
          <w:hyperlink w:anchor="_Toc196847215" w:history="1">
            <w:r w:rsidRPr="00D55BD1">
              <w:rPr>
                <w:rStyle w:val="Hyperlink"/>
              </w:rPr>
              <w:t>1.2</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Internship Objectives</w:t>
            </w:r>
            <w:r w:rsidRPr="00D55BD1">
              <w:rPr>
                <w:webHidden/>
              </w:rPr>
              <w:tab/>
            </w:r>
            <w:r w:rsidR="00E94C38" w:rsidRPr="00D55BD1">
              <w:rPr>
                <w:webHidden/>
              </w:rPr>
              <w:t>2</w:t>
            </w:r>
          </w:hyperlink>
        </w:p>
        <w:p w14:paraId="601EE23F" w14:textId="63AD25C2" w:rsidR="00D55BD1" w:rsidRPr="00D55BD1" w:rsidRDefault="00D55BD1" w:rsidP="00D55BD1">
          <w:pPr>
            <w:rPr>
              <w:noProof/>
            </w:rPr>
          </w:pPr>
          <w:r>
            <w:rPr>
              <w:noProof/>
            </w:rPr>
            <w:t>1.3 Company Overview</w:t>
          </w:r>
          <w:r>
            <w:rPr>
              <w:noProof/>
            </w:rPr>
            <w:tab/>
          </w:r>
          <w:r>
            <w:rPr>
              <w:noProof/>
            </w:rPr>
            <w:tab/>
          </w:r>
          <w:r>
            <w:rPr>
              <w:noProof/>
            </w:rPr>
            <w:tab/>
          </w:r>
          <w:r>
            <w:rPr>
              <w:noProof/>
            </w:rPr>
            <w:tab/>
          </w:r>
          <w:r>
            <w:rPr>
              <w:noProof/>
            </w:rPr>
            <w:tab/>
          </w:r>
          <w:r>
            <w:rPr>
              <w:noProof/>
            </w:rPr>
            <w:tab/>
          </w:r>
          <w:r>
            <w:rPr>
              <w:noProof/>
            </w:rPr>
            <w:tab/>
          </w:r>
          <w:r>
            <w:rPr>
              <w:noProof/>
            </w:rPr>
            <w:tab/>
            <w:t xml:space="preserve">       3-5</w:t>
          </w:r>
        </w:p>
        <w:p w14:paraId="33A7C643" w14:textId="0B733533" w:rsidR="00C16827" w:rsidRPr="00D55BD1" w:rsidRDefault="00C16827" w:rsidP="00D55BD1">
          <w:pPr>
            <w:pStyle w:val="TOC1"/>
            <w:rPr>
              <w:rFonts w:eastAsiaTheme="minorEastAsia"/>
              <w:kern w:val="2"/>
              <w:sz w:val="24"/>
              <w:szCs w:val="24"/>
              <w:lang w:val="en-IN" w:eastAsia="en-IN"/>
              <w14:ligatures w14:val="standardContextual"/>
            </w:rPr>
          </w:pPr>
          <w:hyperlink w:anchor="_Toc196847216" w:history="1">
            <w:r w:rsidRPr="00D55BD1">
              <w:rPr>
                <w:rStyle w:val="Hyperlink"/>
                <w:sz w:val="24"/>
                <w:szCs w:val="24"/>
              </w:rPr>
              <w:t>Chapter 2   Internship Activities and Responsibilities</w:t>
            </w:r>
            <w:r w:rsidRPr="00D55BD1">
              <w:rPr>
                <w:webHidden/>
                <w:sz w:val="24"/>
                <w:szCs w:val="24"/>
              </w:rPr>
              <w:tab/>
            </w:r>
            <w:r w:rsidR="00E94C38" w:rsidRPr="00D55BD1">
              <w:rPr>
                <w:webHidden/>
                <w:sz w:val="24"/>
                <w:szCs w:val="24"/>
              </w:rPr>
              <w:t>6-11</w:t>
            </w:r>
          </w:hyperlink>
        </w:p>
        <w:p w14:paraId="466DCAB0" w14:textId="0E7AFD01" w:rsidR="00C16827" w:rsidRPr="00D55BD1" w:rsidRDefault="00C16827">
          <w:pPr>
            <w:pStyle w:val="TOC2"/>
            <w:rPr>
              <w:rFonts w:eastAsiaTheme="minorEastAsia"/>
              <w:kern w:val="2"/>
              <w:shd w:val="clear" w:color="auto" w:fill="auto"/>
              <w:lang w:val="en-IN" w:eastAsia="en-IN"/>
              <w14:ligatures w14:val="standardContextual"/>
            </w:rPr>
          </w:pPr>
          <w:hyperlink w:anchor="_Toc196847217" w:history="1">
            <w:r w:rsidRPr="00D55BD1">
              <w:rPr>
                <w:rStyle w:val="Hyperlink"/>
              </w:rPr>
              <w:t>2.1 Job Description and Task</w:t>
            </w:r>
            <w:r w:rsidRPr="00D55BD1">
              <w:rPr>
                <w:webHidden/>
              </w:rPr>
              <w:tab/>
            </w:r>
            <w:r w:rsidR="00E94C38" w:rsidRPr="00D55BD1">
              <w:rPr>
                <w:webHidden/>
              </w:rPr>
              <w:t>6-8</w:t>
            </w:r>
          </w:hyperlink>
        </w:p>
        <w:p w14:paraId="7D058D50" w14:textId="437ED9C3" w:rsidR="00C16827" w:rsidRPr="00D55BD1" w:rsidRDefault="00C16827">
          <w:pPr>
            <w:pStyle w:val="TOC2"/>
            <w:rPr>
              <w:rFonts w:eastAsiaTheme="minorEastAsia"/>
              <w:kern w:val="2"/>
              <w:shd w:val="clear" w:color="auto" w:fill="auto"/>
              <w:lang w:val="en-IN" w:eastAsia="en-IN"/>
              <w14:ligatures w14:val="standardContextual"/>
            </w:rPr>
          </w:pPr>
          <w:hyperlink w:anchor="_Toc196847218" w:history="1">
            <w:r w:rsidRPr="00D55BD1">
              <w:rPr>
                <w:rStyle w:val="Hyperlink"/>
              </w:rPr>
              <w:t xml:space="preserve">2.2 </w:t>
            </w:r>
            <w:r w:rsidRPr="00D55BD1">
              <w:rPr>
                <w:rStyle w:val="Hyperlink"/>
                <w:bCs/>
              </w:rPr>
              <w:t>Hardware and Software Requirements</w:t>
            </w:r>
            <w:r w:rsidRPr="00D55BD1">
              <w:rPr>
                <w:webHidden/>
              </w:rPr>
              <w:tab/>
            </w:r>
            <w:r w:rsidR="00E94C38" w:rsidRPr="00D55BD1">
              <w:rPr>
                <w:webHidden/>
              </w:rPr>
              <w:t>9</w:t>
            </w:r>
          </w:hyperlink>
        </w:p>
        <w:p w14:paraId="590B2BEC" w14:textId="4558BF54" w:rsidR="00C16827" w:rsidRPr="00D55BD1" w:rsidRDefault="00C16827">
          <w:pPr>
            <w:pStyle w:val="TOC2"/>
            <w:rPr>
              <w:rFonts w:eastAsiaTheme="minorEastAsia"/>
              <w:kern w:val="2"/>
              <w:shd w:val="clear" w:color="auto" w:fill="auto"/>
              <w:lang w:val="en-IN" w:eastAsia="en-IN"/>
              <w14:ligatures w14:val="standardContextual"/>
            </w:rPr>
          </w:pPr>
          <w:hyperlink w:anchor="_Toc196847219" w:history="1">
            <w:r w:rsidRPr="00D55BD1">
              <w:rPr>
                <w:rStyle w:val="Hyperlink"/>
              </w:rPr>
              <w:t xml:space="preserve">2.3 </w:t>
            </w:r>
            <w:r w:rsidRPr="00D55BD1">
              <w:rPr>
                <w:rStyle w:val="Hyperlink"/>
                <w:bCs/>
              </w:rPr>
              <w:t>Learning Experiences</w:t>
            </w:r>
            <w:r w:rsidRPr="00D55BD1">
              <w:rPr>
                <w:webHidden/>
              </w:rPr>
              <w:tab/>
            </w:r>
            <w:r w:rsidR="00E94C38" w:rsidRPr="00D55BD1">
              <w:rPr>
                <w:webHidden/>
              </w:rPr>
              <w:t>9</w:t>
            </w:r>
          </w:hyperlink>
        </w:p>
        <w:p w14:paraId="1CA0F24D" w14:textId="340D8BB2" w:rsidR="00C16827" w:rsidRPr="00D55BD1" w:rsidRDefault="00C16827">
          <w:pPr>
            <w:pStyle w:val="TOC2"/>
            <w:rPr>
              <w:rFonts w:eastAsiaTheme="minorEastAsia"/>
              <w:kern w:val="2"/>
              <w:shd w:val="clear" w:color="auto" w:fill="auto"/>
              <w:lang w:val="en-IN" w:eastAsia="en-IN"/>
              <w14:ligatures w14:val="standardContextual"/>
            </w:rPr>
          </w:pPr>
          <w:hyperlink w:anchor="_Toc196847220" w:history="1">
            <w:r w:rsidRPr="00D55BD1">
              <w:rPr>
                <w:rStyle w:val="Hyperlink"/>
              </w:rPr>
              <w:t xml:space="preserve">2.4 </w:t>
            </w:r>
            <w:r w:rsidRPr="00D55BD1">
              <w:rPr>
                <w:rStyle w:val="Hyperlink"/>
                <w:bCs/>
              </w:rPr>
              <w:t>Challenges and Solutions</w:t>
            </w:r>
            <w:r w:rsidRPr="00D55BD1">
              <w:rPr>
                <w:webHidden/>
              </w:rPr>
              <w:tab/>
            </w:r>
            <w:r w:rsidR="00E94C38" w:rsidRPr="00D55BD1">
              <w:rPr>
                <w:webHidden/>
              </w:rPr>
              <w:t>10-11</w:t>
            </w:r>
          </w:hyperlink>
        </w:p>
        <w:p w14:paraId="657C2739" w14:textId="67BE0D43" w:rsidR="00C16827" w:rsidRPr="00D55BD1" w:rsidRDefault="00C16827" w:rsidP="00D55BD1">
          <w:pPr>
            <w:pStyle w:val="TOC1"/>
            <w:rPr>
              <w:rFonts w:eastAsiaTheme="minorEastAsia"/>
              <w:kern w:val="2"/>
              <w:sz w:val="24"/>
              <w:szCs w:val="24"/>
              <w:lang w:val="en-IN" w:eastAsia="en-IN"/>
              <w14:ligatures w14:val="standardContextual"/>
            </w:rPr>
          </w:pPr>
          <w:hyperlink w:anchor="_Toc196847221" w:history="1">
            <w:r w:rsidRPr="00D55BD1">
              <w:rPr>
                <w:rStyle w:val="Hyperlink"/>
                <w:sz w:val="24"/>
                <w:szCs w:val="24"/>
              </w:rPr>
              <w:t>Chapter 3 Learning Outcomes and Skills Acquired</w:t>
            </w:r>
            <w:r w:rsidRPr="00D55BD1">
              <w:rPr>
                <w:webHidden/>
                <w:sz w:val="24"/>
                <w:szCs w:val="24"/>
              </w:rPr>
              <w:tab/>
            </w:r>
            <w:r w:rsidR="00D55BD1" w:rsidRPr="00D55BD1">
              <w:rPr>
                <w:webHidden/>
                <w:sz w:val="24"/>
                <w:szCs w:val="24"/>
              </w:rPr>
              <w:t>12-16</w:t>
            </w:r>
          </w:hyperlink>
        </w:p>
        <w:p w14:paraId="66F998D6" w14:textId="4F417D0E" w:rsidR="00C16827" w:rsidRPr="00D55BD1" w:rsidRDefault="00C16827">
          <w:pPr>
            <w:pStyle w:val="TOC2"/>
            <w:rPr>
              <w:rFonts w:eastAsiaTheme="minorEastAsia"/>
              <w:kern w:val="2"/>
              <w:shd w:val="clear" w:color="auto" w:fill="auto"/>
              <w:lang w:val="en-IN" w:eastAsia="en-IN"/>
              <w14:ligatures w14:val="standardContextual"/>
            </w:rPr>
          </w:pPr>
          <w:hyperlink w:anchor="_Toc196847222" w:history="1">
            <w:r w:rsidRPr="00D55BD1">
              <w:rPr>
                <w:rStyle w:val="Hyperlink"/>
              </w:rPr>
              <w:t xml:space="preserve">3.1 </w:t>
            </w:r>
            <w:r w:rsidRPr="00D55BD1">
              <w:rPr>
                <w:rStyle w:val="Hyperlink"/>
                <w:bCs/>
              </w:rPr>
              <w:t>Technical Skills</w:t>
            </w:r>
            <w:r w:rsidRPr="00D55BD1">
              <w:rPr>
                <w:webHidden/>
              </w:rPr>
              <w:tab/>
            </w:r>
            <w:r w:rsidR="00D55BD1" w:rsidRPr="00D55BD1">
              <w:rPr>
                <w:webHidden/>
              </w:rPr>
              <w:t>12</w:t>
            </w:r>
          </w:hyperlink>
        </w:p>
        <w:p w14:paraId="10692F7F" w14:textId="7E8EEC9C" w:rsidR="00C16827" w:rsidRPr="00D55BD1" w:rsidRDefault="00C16827">
          <w:pPr>
            <w:pStyle w:val="TOC2"/>
          </w:pPr>
          <w:hyperlink w:anchor="_Toc196847223" w:history="1">
            <w:r w:rsidRPr="00D55BD1">
              <w:rPr>
                <w:rStyle w:val="Hyperlink"/>
              </w:rPr>
              <w:t>3.2  Hardware and Software Requirement</w:t>
            </w:r>
            <w:r w:rsidRPr="00D55BD1">
              <w:rPr>
                <w:webHidden/>
              </w:rPr>
              <w:tab/>
            </w:r>
            <w:r w:rsidR="00D55BD1" w:rsidRPr="00D55BD1">
              <w:rPr>
                <w:webHidden/>
              </w:rPr>
              <w:t>12-14</w:t>
            </w:r>
          </w:hyperlink>
        </w:p>
        <w:p w14:paraId="0676BACC" w14:textId="61772E45" w:rsidR="00D55BD1" w:rsidRPr="00D55BD1" w:rsidRDefault="00D55BD1" w:rsidP="00D55BD1">
          <w:pPr>
            <w:tabs>
              <w:tab w:val="right" w:pos="8666"/>
            </w:tabs>
            <w:rPr>
              <w:noProof/>
              <w:szCs w:val="24"/>
            </w:rPr>
          </w:pPr>
          <w:r w:rsidRPr="00D55BD1">
            <w:rPr>
              <w:noProof/>
              <w:szCs w:val="24"/>
            </w:rPr>
            <w:t>3.3  Knowledge gained</w:t>
          </w:r>
          <w:r w:rsidRPr="00D55BD1">
            <w:rPr>
              <w:noProof/>
              <w:szCs w:val="24"/>
            </w:rPr>
            <w:tab/>
            <w:t>15-16</w:t>
          </w:r>
        </w:p>
        <w:p w14:paraId="2E4FE83D" w14:textId="52C83E54" w:rsidR="00C16827" w:rsidRPr="00D55BD1" w:rsidRDefault="00C16827" w:rsidP="00D55BD1">
          <w:pPr>
            <w:pStyle w:val="TOC1"/>
            <w:rPr>
              <w:rFonts w:eastAsiaTheme="minorEastAsia"/>
              <w:kern w:val="2"/>
              <w:sz w:val="24"/>
              <w:szCs w:val="24"/>
              <w:lang w:val="en-IN" w:eastAsia="en-IN"/>
              <w14:ligatures w14:val="standardContextual"/>
            </w:rPr>
          </w:pPr>
          <w:hyperlink w:anchor="_Toc196847224" w:history="1">
            <w:r w:rsidRPr="00D55BD1">
              <w:rPr>
                <w:rStyle w:val="Hyperlink"/>
                <w:sz w:val="24"/>
                <w:szCs w:val="24"/>
              </w:rPr>
              <w:t>Chapter 4 Reflection on the Internship Experience</w:t>
            </w:r>
            <w:r w:rsidRPr="00D55BD1">
              <w:rPr>
                <w:webHidden/>
                <w:sz w:val="24"/>
                <w:szCs w:val="24"/>
              </w:rPr>
              <w:tab/>
            </w:r>
            <w:r w:rsidR="00E94C38" w:rsidRPr="00D55BD1">
              <w:rPr>
                <w:webHidden/>
                <w:sz w:val="24"/>
                <w:szCs w:val="24"/>
              </w:rPr>
              <w:t>17-19</w:t>
            </w:r>
          </w:hyperlink>
        </w:p>
        <w:p w14:paraId="4A8D427A" w14:textId="5080F808" w:rsidR="00C16827" w:rsidRPr="00D55BD1" w:rsidRDefault="00C16827" w:rsidP="00D55BD1">
          <w:pPr>
            <w:pStyle w:val="TOC1"/>
            <w:rPr>
              <w:sz w:val="24"/>
              <w:szCs w:val="24"/>
            </w:rPr>
          </w:pPr>
          <w:hyperlink w:anchor="_Toc196847225" w:history="1">
            <w:r w:rsidRPr="00D55BD1">
              <w:rPr>
                <w:rStyle w:val="Hyperlink"/>
                <w:sz w:val="24"/>
                <w:szCs w:val="24"/>
              </w:rPr>
              <w:t>Chapter 6 Conclusion</w:t>
            </w:r>
            <w:r w:rsidRPr="00D55BD1">
              <w:rPr>
                <w:webHidden/>
                <w:sz w:val="24"/>
                <w:szCs w:val="24"/>
              </w:rPr>
              <w:tab/>
            </w:r>
            <w:r w:rsidR="00E94C38" w:rsidRPr="00D55BD1">
              <w:rPr>
                <w:webHidden/>
                <w:sz w:val="24"/>
                <w:szCs w:val="24"/>
              </w:rPr>
              <w:t>20</w:t>
            </w:r>
          </w:hyperlink>
        </w:p>
        <w:p w14:paraId="3389B677" w14:textId="35D38384" w:rsidR="008F5235" w:rsidRPr="00D55BD1" w:rsidRDefault="008F5235" w:rsidP="008F5235">
          <w:pPr>
            <w:rPr>
              <w:rFonts w:cs="Times New Roman"/>
              <w:b/>
              <w:bCs/>
              <w:noProof/>
              <w:szCs w:val="24"/>
            </w:rPr>
          </w:pPr>
          <w:r w:rsidRPr="00D55BD1">
            <w:rPr>
              <w:rFonts w:cs="Times New Roman"/>
              <w:b/>
              <w:bCs/>
              <w:noProof/>
              <w:szCs w:val="24"/>
            </w:rPr>
            <w:t xml:space="preserve">References                                                                                                                                                         </w:t>
          </w:r>
          <w:r w:rsidR="00E94C38" w:rsidRPr="00D55BD1">
            <w:rPr>
              <w:rFonts w:cs="Times New Roman"/>
              <w:b/>
              <w:bCs/>
              <w:noProof/>
              <w:szCs w:val="24"/>
            </w:rPr>
            <w:t>21</w:t>
          </w:r>
        </w:p>
        <w:p w14:paraId="409CE012" w14:textId="0AA3A94D" w:rsidR="00C16827" w:rsidRPr="00DF422B" w:rsidRDefault="00C16827" w:rsidP="00D55BD1">
          <w:pPr>
            <w:pStyle w:val="TOC1"/>
            <w:rPr>
              <w:lang w:val="en-IN" w:eastAsia="en-IN"/>
            </w:rPr>
          </w:pPr>
        </w:p>
        <w:p w14:paraId="44888B46" w14:textId="79EE6BE0" w:rsidR="006052C2" w:rsidRPr="00DF422B" w:rsidRDefault="007E6E11">
          <w:pPr>
            <w:rPr>
              <w:rFonts w:cs="Times New Roman"/>
              <w:sz w:val="20"/>
              <w:szCs w:val="20"/>
            </w:rPr>
          </w:pPr>
          <w:r w:rsidRPr="00DF422B">
            <w:rPr>
              <w:rFonts w:cs="Times New Roman"/>
              <w:szCs w:val="24"/>
            </w:rPr>
            <w:fldChar w:fldCharType="end"/>
          </w:r>
        </w:p>
        <w:p w14:paraId="66C557D4" w14:textId="77777777" w:rsidR="00F77B3F" w:rsidRPr="00DF422B" w:rsidRDefault="00F77B3F">
          <w:pPr>
            <w:rPr>
              <w:rFonts w:cs="Times New Roman"/>
            </w:rPr>
          </w:pPr>
        </w:p>
        <w:p w14:paraId="659BB160" w14:textId="77777777" w:rsidR="00F77B3F" w:rsidRPr="00DF422B" w:rsidRDefault="00F77B3F">
          <w:pPr>
            <w:rPr>
              <w:rFonts w:cs="Times New Roman"/>
            </w:rPr>
          </w:pPr>
        </w:p>
        <w:p w14:paraId="03989127" w14:textId="20F09508" w:rsidR="00CD1F78" w:rsidRPr="00DF422B" w:rsidRDefault="00000000">
          <w:pPr>
            <w:rPr>
              <w:rFonts w:cs="Times New Roman"/>
            </w:rPr>
          </w:pPr>
        </w:p>
      </w:sdtContent>
    </w:sdt>
    <w:p w14:paraId="514A021C" w14:textId="7DA7A3F1" w:rsidR="00656EC4" w:rsidRPr="00DF422B" w:rsidRDefault="00656EC4" w:rsidP="00656EC4">
      <w:pPr>
        <w:pStyle w:val="Heading5"/>
        <w:spacing w:before="0" w:line="240" w:lineRule="auto"/>
        <w:rPr>
          <w:rFonts w:cs="Times New Roman"/>
        </w:rPr>
      </w:pPr>
    </w:p>
    <w:p w14:paraId="23495F3F" w14:textId="50D7AFC1" w:rsidR="00CF3C64" w:rsidRPr="00DF422B" w:rsidRDefault="00CF3C64" w:rsidP="00CF3C64">
      <w:pPr>
        <w:rPr>
          <w:rFonts w:cs="Times New Roman"/>
        </w:rPr>
      </w:pPr>
    </w:p>
    <w:p w14:paraId="0D26C163" w14:textId="77777777" w:rsidR="00CF3C64" w:rsidRDefault="00CF3C64" w:rsidP="00CF3C64">
      <w:pPr>
        <w:rPr>
          <w:rFonts w:cs="Times New Roman"/>
        </w:rPr>
      </w:pPr>
    </w:p>
    <w:p w14:paraId="7E27F27B" w14:textId="77777777" w:rsidR="00DE4FAA" w:rsidRDefault="00DE4FAA" w:rsidP="00CF3C64">
      <w:pPr>
        <w:rPr>
          <w:rFonts w:cs="Times New Roman"/>
        </w:rPr>
      </w:pPr>
    </w:p>
    <w:p w14:paraId="662AC1C4" w14:textId="0C136C79" w:rsidR="00814E10" w:rsidRPr="00814E10" w:rsidRDefault="00814E10" w:rsidP="00814E10">
      <w:pPr>
        <w:rPr>
          <w:rFonts w:cs="Times New Roman"/>
        </w:rPr>
        <w:sectPr w:rsidR="00814E10" w:rsidRPr="00814E10"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65EF4B7C" w:rsidR="00FF51A3" w:rsidRPr="00DF422B" w:rsidRDefault="007E778C" w:rsidP="007E778C">
      <w:pPr>
        <w:pStyle w:val="Heading1"/>
        <w:numPr>
          <w:ilvl w:val="0"/>
          <w:numId w:val="0"/>
        </w:numPr>
      </w:pPr>
      <w:bookmarkStart w:id="5" w:name="_Toc522199865"/>
      <w:bookmarkStart w:id="6" w:name="_Toc72275256"/>
      <w:bookmarkStart w:id="7" w:name="_Toc196847213"/>
      <w:r w:rsidRPr="00DF422B">
        <w:rPr>
          <w:sz w:val="32"/>
          <w:szCs w:val="32"/>
        </w:rPr>
        <w:lastRenderedPageBreak/>
        <w:t xml:space="preserve">Chapter 1                      </w:t>
      </w:r>
      <w:r w:rsidR="003F291C" w:rsidRPr="00DF422B">
        <w:t>Introduction</w:t>
      </w:r>
      <w:bookmarkEnd w:id="5"/>
      <w:bookmarkEnd w:id="6"/>
      <w:bookmarkEnd w:id="7"/>
    </w:p>
    <w:p w14:paraId="50FB79C4" w14:textId="0167BDA0" w:rsidR="00DD6F01" w:rsidRDefault="00DD6F01" w:rsidP="00646D48">
      <w:pPr>
        <w:pStyle w:val="Heading2"/>
        <w:jc w:val="both"/>
        <w:rPr>
          <w:rFonts w:eastAsia="Times New Roman"/>
          <w:b w:val="0"/>
          <w:noProof w:val="0"/>
          <w:sz w:val="24"/>
          <w:szCs w:val="24"/>
          <w:lang w:val="en-IN" w:eastAsia="en-IN"/>
        </w:rPr>
      </w:pPr>
      <w:bookmarkStart w:id="8" w:name="_Toc196847214"/>
      <w:r w:rsidRPr="00DD6F01">
        <w:rPr>
          <w:rFonts w:eastAsia="Times New Roman"/>
          <w:b w:val="0"/>
          <w:noProof w:val="0"/>
          <w:sz w:val="24"/>
          <w:szCs w:val="24"/>
          <w:lang w:val="en-IN" w:eastAsia="en-IN"/>
        </w:rPr>
        <w:t xml:space="preserve">In the digital era, the demand for robust, scalable, and user-friendly web applications has grown rapidly across industries. E-commerce, in particular, has transformed the way businesses operate and how consumers interact with products and services. With the rise of online shopping, companies are investing heavily in building platforms that are not only functional but also intuitive, secure, and responsive across </w:t>
      </w:r>
      <w:proofErr w:type="spellStart"/>
      <w:r w:rsidRPr="00DD6F01">
        <w:rPr>
          <w:rFonts w:eastAsia="Times New Roman"/>
          <w:b w:val="0"/>
          <w:noProof w:val="0"/>
          <w:sz w:val="24"/>
          <w:szCs w:val="24"/>
          <w:lang w:val="en-IN" w:eastAsia="en-IN"/>
        </w:rPr>
        <w:t>devices.My</w:t>
      </w:r>
      <w:proofErr w:type="spellEnd"/>
      <w:r w:rsidRPr="00DD6F01">
        <w:rPr>
          <w:rFonts w:eastAsia="Times New Roman"/>
          <w:b w:val="0"/>
          <w:noProof w:val="0"/>
          <w:sz w:val="24"/>
          <w:szCs w:val="24"/>
          <w:lang w:val="en-IN" w:eastAsia="en-IN"/>
        </w:rPr>
        <w:t xml:space="preserve"> internship at Cognizant Technology Solutions provided an invaluable opportunity to work on a real-world e-commerce web application project. This experience allowed me to apply my academic knowledge in a professional setting, gain exposure to enterprise-level development practices, and contribute meaningfully to a production-grade software system.</w:t>
      </w:r>
    </w:p>
    <w:p w14:paraId="1F6009C1" w14:textId="77777777" w:rsidR="00646D48" w:rsidRPr="00646D48" w:rsidRDefault="00646D48" w:rsidP="00646D48">
      <w:pPr>
        <w:rPr>
          <w:lang w:val="en-IN" w:eastAsia="en-IN"/>
        </w:rPr>
      </w:pPr>
    </w:p>
    <w:p w14:paraId="41579C8A" w14:textId="591D4115" w:rsid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project was developed using ASP.NET Core MVC, a powerful framework for building dynamic, data-driven web applications. It incorporated Entity Framework Core for seamless database integration, Razor views for server-side rendering, and Bootstrap for responsive and mobile-first design. The application was modular in nature, with clearly defined components for product management, shopping cart functionality, order processing, user authentication, and administrative control.</w:t>
      </w:r>
    </w:p>
    <w:p w14:paraId="630A933E" w14:textId="77777777" w:rsidR="00DD6F01" w:rsidRPr="00DD6F01" w:rsidRDefault="00DD6F01" w:rsidP="00DD6F01">
      <w:pPr>
        <w:rPr>
          <w:lang w:val="en-IN" w:eastAsia="en-IN"/>
        </w:rPr>
      </w:pPr>
    </w:p>
    <w:p w14:paraId="077C916D" w14:textId="4FC96BA5" w:rsidR="00573504" w:rsidRPr="00DF422B" w:rsidRDefault="0089329B" w:rsidP="00E2614B">
      <w:pPr>
        <w:pStyle w:val="Heading2"/>
        <w:numPr>
          <w:ilvl w:val="1"/>
          <w:numId w:val="15"/>
        </w:numPr>
      </w:pPr>
      <w:r w:rsidRPr="00DF422B">
        <w:t>Purpose of the Internship</w:t>
      </w:r>
      <w:bookmarkEnd w:id="8"/>
    </w:p>
    <w:p w14:paraId="5E648A88" w14:textId="16B9DBA1" w:rsidR="00DD6F01" w:rsidRPr="00DD6F01" w:rsidRDefault="00DD6F01" w:rsidP="00DD6F01">
      <w:pPr>
        <w:pStyle w:val="Heading2"/>
        <w:jc w:val="both"/>
        <w:rPr>
          <w:rFonts w:eastAsia="Times New Roman"/>
          <w:b w:val="0"/>
          <w:noProof w:val="0"/>
          <w:sz w:val="24"/>
          <w:szCs w:val="24"/>
          <w:lang w:val="en-IN" w:eastAsia="en-IN"/>
        </w:rPr>
      </w:pPr>
      <w:bookmarkStart w:id="9" w:name="_Toc196847215"/>
      <w:r w:rsidRPr="00DD6F01">
        <w:rPr>
          <w:rFonts w:eastAsia="Times New Roman"/>
          <w:b w:val="0"/>
          <w:noProof w:val="0"/>
          <w:sz w:val="24"/>
          <w:szCs w:val="24"/>
          <w:lang w:val="en-IN" w:eastAsia="en-IN"/>
        </w:rPr>
        <w:t>The primary purpose of this internship was to bridge the gap between classroom learning and real-world application. As a student with a strong foundation in software development, I was eager to gain hands-on experience in building scalable web applications, understanding enterprise workflows, and working within a collaborative development environment.</w:t>
      </w:r>
    </w:p>
    <w:p w14:paraId="34802BBF" w14:textId="732B69DB" w:rsidR="00DD6F01" w:rsidRP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internship aimed to:</w:t>
      </w:r>
    </w:p>
    <w:p w14:paraId="341B0771"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Provide exposure to full-stack development using modern frameworks and tools.</w:t>
      </w:r>
    </w:p>
    <w:p w14:paraId="0BF957B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Enhance my understanding of MVC architecture and modular design.</w:t>
      </w:r>
    </w:p>
    <w:p w14:paraId="77A6BCE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Improve my ability to write clean, maintainable, and testable code.</w:t>
      </w:r>
    </w:p>
    <w:p w14:paraId="52A9D750" w14:textId="77777777" w:rsid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Develop problem-solving skills in a real-world context.</w:t>
      </w:r>
    </w:p>
    <w:p w14:paraId="3C22A7CE" w14:textId="77777777" w:rsidR="00DD6F01" w:rsidRDefault="00DD6F01" w:rsidP="00DD6F01">
      <w:pPr>
        <w:rPr>
          <w:lang w:val="en-IN" w:eastAsia="en-IN"/>
        </w:rPr>
      </w:pPr>
    </w:p>
    <w:p w14:paraId="71BB4B24" w14:textId="77777777" w:rsidR="00DD6F01" w:rsidRPr="00DD6F01" w:rsidRDefault="00DD6F01" w:rsidP="00DD6F01">
      <w:pPr>
        <w:rPr>
          <w:lang w:val="en-IN" w:eastAsia="en-IN"/>
        </w:rPr>
      </w:pPr>
    </w:p>
    <w:p w14:paraId="4544C54B" w14:textId="592BC295" w:rsidR="00DD6F01" w:rsidRPr="00DD6F01" w:rsidRDefault="0089329B" w:rsidP="00DD6F01">
      <w:pPr>
        <w:pStyle w:val="Heading2"/>
        <w:numPr>
          <w:ilvl w:val="1"/>
          <w:numId w:val="15"/>
        </w:numPr>
      </w:pPr>
      <w:r w:rsidRPr="00DF422B">
        <w:lastRenderedPageBreak/>
        <w:t>Internship Objectives</w:t>
      </w:r>
      <w:bookmarkEnd w:id="9"/>
    </w:p>
    <w:p w14:paraId="19C4C818" w14:textId="78EB8B43" w:rsidR="00DD6F01" w:rsidRPr="00646D48"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Technical Objectives</w:t>
      </w:r>
    </w:p>
    <w:p w14:paraId="0BF58E5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sign and implement a modular e-commerce web application using ASP.NET Core MVC.</w:t>
      </w:r>
    </w:p>
    <w:p w14:paraId="666247D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velop and integrate the following modules:</w:t>
      </w:r>
    </w:p>
    <w:p w14:paraId="636AF1B3"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Product Management: CRUD operations, product categorization, and image handling.</w:t>
      </w:r>
    </w:p>
    <w:p w14:paraId="18C73DC4"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Shopping Cart: Add/remove items, quantity updates, and total price calculation.</w:t>
      </w:r>
    </w:p>
    <w:p w14:paraId="2E994499"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Order Management: Order placement, shipping details, and payment status tracking.</w:t>
      </w:r>
    </w:p>
    <w:p w14:paraId="48E9647E"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User Authentication: Secure login, registration, and profile management.</w:t>
      </w:r>
    </w:p>
    <w:p w14:paraId="3CC1177B"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Admin Dashboard: Product and order management, customer insights, and analytics.</w:t>
      </w:r>
    </w:p>
    <w:p w14:paraId="56AE9E20"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Use Entity Framework Core for ORM-based database operations and data seeding.</w:t>
      </w:r>
    </w:p>
    <w:p w14:paraId="03F526AB"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Build responsive Razor views using Bootstrap and manage static assets via </w:t>
      </w:r>
      <w:proofErr w:type="spellStart"/>
      <w:r w:rsidRPr="00DD6F01">
        <w:rPr>
          <w:rFonts w:cs="Times New Roman"/>
          <w:lang w:val="en-US"/>
        </w:rPr>
        <w:t>wwwroot</w:t>
      </w:r>
      <w:proofErr w:type="spellEnd"/>
      <w:r w:rsidRPr="00DD6F01">
        <w:rPr>
          <w:rFonts w:cs="Times New Roman"/>
          <w:lang w:val="en-US"/>
        </w:rPr>
        <w:t>.</w:t>
      </w:r>
    </w:p>
    <w:p w14:paraId="6ED916F4" w14:textId="77777777" w:rsid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Ensure cross-browser compatibility and mobile responsiveness.</w:t>
      </w:r>
    </w:p>
    <w:p w14:paraId="75C60A8A" w14:textId="77777777" w:rsidR="00DD6F01" w:rsidRPr="00DD6F01" w:rsidRDefault="00DD6F01" w:rsidP="00DD6F01">
      <w:pPr>
        <w:pStyle w:val="ListParagraph"/>
        <w:rPr>
          <w:rFonts w:cs="Times New Roman"/>
          <w:lang w:val="en-US"/>
        </w:rPr>
      </w:pPr>
    </w:p>
    <w:p w14:paraId="19528E9F" w14:textId="77777777" w:rsidR="00DD6F01" w:rsidRPr="00DD6F01"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Professional Objectives</w:t>
      </w:r>
    </w:p>
    <w:p w14:paraId="0F362688"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Gain experience using Visual Studio for development, debugging, and scaffolding.</w:t>
      </w:r>
    </w:p>
    <w:p w14:paraId="2B70EECC"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Collaborate with team members using Git and participate in code reviews.</w:t>
      </w:r>
    </w:p>
    <w:p w14:paraId="2685D536"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Follow best practices in software design, including separation of concerns and DRY principles.</w:t>
      </w:r>
    </w:p>
    <w:p w14:paraId="77514EEE"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Understand the software development lifecycle in a corporate environment.</w:t>
      </w:r>
    </w:p>
    <w:p w14:paraId="054E0A42"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Participate in sprint planning, daily stand-ups, and project retrospectives.</w:t>
      </w:r>
    </w:p>
    <w:p w14:paraId="6D5ADA8A" w14:textId="1E679352" w:rsidR="00DD6F01" w:rsidRPr="00DD6F01" w:rsidRDefault="00DD6F01" w:rsidP="00DD6F01">
      <w:pPr>
        <w:jc w:val="left"/>
        <w:rPr>
          <w:rFonts w:cs="Times New Roman"/>
          <w:lang w:val="en-US"/>
        </w:rPr>
      </w:pPr>
      <w:r>
        <w:rPr>
          <w:rFonts w:cs="Times New Roman"/>
          <w:lang w:val="en-US"/>
        </w:rPr>
        <w:br w:type="page"/>
      </w:r>
    </w:p>
    <w:p w14:paraId="48E5DC0A" w14:textId="77777777" w:rsidR="00DD6F01" w:rsidRPr="00DD6F01" w:rsidRDefault="00DD6F01" w:rsidP="00DD6F01">
      <w:pPr>
        <w:pStyle w:val="ListParagraph"/>
        <w:rPr>
          <w:rFonts w:cs="Times New Roman"/>
          <w:lang w:val="en-US"/>
        </w:rPr>
      </w:pPr>
    </w:p>
    <w:p w14:paraId="0A4D8E46" w14:textId="68C6E2D6" w:rsidR="0089329B" w:rsidRDefault="0089329B" w:rsidP="0089329B">
      <w:pPr>
        <w:pStyle w:val="ListParagraph"/>
        <w:numPr>
          <w:ilvl w:val="1"/>
          <w:numId w:val="15"/>
        </w:numPr>
        <w:rPr>
          <w:rFonts w:cs="Times New Roman"/>
          <w:b/>
          <w:bCs/>
          <w:sz w:val="28"/>
          <w:szCs w:val="28"/>
        </w:rPr>
      </w:pPr>
      <w:r w:rsidRPr="00DF422B">
        <w:rPr>
          <w:rFonts w:cs="Times New Roman"/>
          <w:b/>
          <w:bCs/>
          <w:sz w:val="28"/>
          <w:szCs w:val="28"/>
        </w:rPr>
        <w:t>Company Overview</w:t>
      </w:r>
    </w:p>
    <w:p w14:paraId="786C04DF" w14:textId="77777777" w:rsidR="00E92240" w:rsidRPr="00DF422B" w:rsidRDefault="00E92240" w:rsidP="00E92240">
      <w:pPr>
        <w:pStyle w:val="ListParagraph"/>
        <w:rPr>
          <w:rFonts w:cs="Times New Roman"/>
          <w:b/>
          <w:bCs/>
          <w:sz w:val="28"/>
          <w:szCs w:val="28"/>
        </w:rPr>
      </w:pPr>
    </w:p>
    <w:p w14:paraId="70228C10" w14:textId="77777777" w:rsidR="008C29D4" w:rsidRPr="008C29D4" w:rsidRDefault="008C29D4" w:rsidP="008C29D4">
      <w:pPr>
        <w:pStyle w:val="ListParagraph"/>
        <w:numPr>
          <w:ilvl w:val="0"/>
          <w:numId w:val="56"/>
        </w:numPr>
        <w:spacing w:line="360" w:lineRule="auto"/>
        <w:rPr>
          <w:rFonts w:cs="Times New Roman"/>
          <w:szCs w:val="24"/>
          <w:lang w:val="en-IN"/>
        </w:rPr>
      </w:pPr>
      <w:r w:rsidRPr="008C29D4">
        <w:rPr>
          <w:rFonts w:cs="Times New Roman"/>
          <w:szCs w:val="24"/>
          <w:lang w:val="en-IN"/>
        </w:rPr>
        <w:t>About Cognizant Technology Solutions</w:t>
      </w:r>
    </w:p>
    <w:p w14:paraId="66D1FDED" w14:textId="77777777" w:rsidR="008C29D4" w:rsidRPr="008C29D4" w:rsidRDefault="008C29D4" w:rsidP="008C29D4">
      <w:pPr>
        <w:spacing w:line="360" w:lineRule="auto"/>
        <w:ind w:left="360"/>
        <w:rPr>
          <w:rFonts w:cs="Times New Roman"/>
          <w:szCs w:val="24"/>
          <w:lang w:val="en-US"/>
        </w:rPr>
      </w:pPr>
      <w:r w:rsidRPr="008C29D4">
        <w:rPr>
          <w:rFonts w:cs="Times New Roman"/>
          <w:b/>
          <w:bCs/>
          <w:szCs w:val="24"/>
          <w:lang w:val="en-US"/>
        </w:rPr>
        <w:t>Cognizant</w:t>
      </w:r>
      <w:r w:rsidRPr="008C29D4">
        <w:rPr>
          <w:rFonts w:cs="Times New Roman"/>
          <w:szCs w:val="24"/>
          <w:lang w:val="en-US"/>
        </w:rPr>
        <w:t> is a global IT services and consulting company that helps businesses modernize technology, reimagine processes, and transform customer experiences. Founded in 1994 and headquartered in Teaneck, New Jersey, Cognizant operates in over 40 countries and employs more than 350,000 professionals worldwide.</w:t>
      </w:r>
    </w:p>
    <w:p w14:paraId="21074B82" w14:textId="14D790B7" w:rsidR="008C29D4" w:rsidRPr="008C29D4" w:rsidRDefault="008C29D4" w:rsidP="008C29D4">
      <w:pPr>
        <w:spacing w:line="360" w:lineRule="auto"/>
        <w:rPr>
          <w:rFonts w:cs="Times New Roman"/>
          <w:szCs w:val="24"/>
          <w:lang w:val="en-US"/>
        </w:rPr>
      </w:pPr>
      <w:r>
        <w:rPr>
          <w:rFonts w:cs="Times New Roman"/>
          <w:szCs w:val="24"/>
          <w:lang w:val="en-US"/>
        </w:rPr>
        <w:t xml:space="preserve">      </w:t>
      </w:r>
      <w:r w:rsidRPr="008C29D4">
        <w:rPr>
          <w:rFonts w:cs="Times New Roman"/>
          <w:szCs w:val="24"/>
          <w:lang w:val="en-US"/>
        </w:rPr>
        <w:t>The company offers a wide range of services, including:</w:t>
      </w:r>
    </w:p>
    <w:p w14:paraId="2FE88EF9"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pplication development and maintenance</w:t>
      </w:r>
    </w:p>
    <w:p w14:paraId="07C1AAA5"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Cloud infrastructure and migration</w:t>
      </w:r>
    </w:p>
    <w:p w14:paraId="2BBC3AA8"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rtificial intelligence and machine learning</w:t>
      </w:r>
    </w:p>
    <w:p w14:paraId="6F231A24"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Enterprise software solutions</w:t>
      </w:r>
    </w:p>
    <w:p w14:paraId="30AED27C"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Digital engineering and automation</w:t>
      </w:r>
    </w:p>
    <w:p w14:paraId="3DCDBF2E" w14:textId="77777777" w:rsidR="008C29D4" w:rsidRDefault="008C29D4" w:rsidP="008C29D4">
      <w:pPr>
        <w:pStyle w:val="ListParagraph"/>
        <w:spacing w:line="360" w:lineRule="auto"/>
        <w:rPr>
          <w:rFonts w:cs="Times New Roman"/>
          <w:szCs w:val="24"/>
          <w:lang w:val="en-US"/>
        </w:rPr>
      </w:pPr>
      <w:r w:rsidRPr="008C29D4">
        <w:rPr>
          <w:rFonts w:cs="Times New Roman"/>
          <w:szCs w:val="24"/>
          <w:lang w:val="en-US"/>
        </w:rPr>
        <w:t>Cognizant is known for its client-centric approach, innovation-driven culture, and commitment to delivering high-quality solutions across industries such as healthcare, finance, retail, and manufacturing.</w:t>
      </w:r>
    </w:p>
    <w:p w14:paraId="5ECF689B" w14:textId="77777777" w:rsidR="008C29D4" w:rsidRPr="008C29D4" w:rsidRDefault="008C29D4" w:rsidP="008C29D4">
      <w:pPr>
        <w:pStyle w:val="ListParagraph"/>
        <w:spacing w:line="360" w:lineRule="auto"/>
        <w:rPr>
          <w:rFonts w:cs="Times New Roman"/>
          <w:szCs w:val="24"/>
          <w:lang w:val="en-US"/>
        </w:rPr>
      </w:pPr>
    </w:p>
    <w:p w14:paraId="192C2347" w14:textId="77777777" w:rsidR="008C29D4" w:rsidRPr="008C29D4" w:rsidRDefault="008C29D4" w:rsidP="008C29D4">
      <w:pPr>
        <w:pStyle w:val="ListParagraph"/>
        <w:spacing w:line="360" w:lineRule="auto"/>
        <w:rPr>
          <w:rFonts w:cs="Times New Roman"/>
          <w:b/>
          <w:bCs/>
          <w:szCs w:val="24"/>
          <w:lang w:val="en-US"/>
        </w:rPr>
      </w:pPr>
      <w:r w:rsidRPr="008C29D4">
        <w:rPr>
          <w:rFonts w:cs="Times New Roman"/>
          <w:b/>
          <w:bCs/>
          <w:szCs w:val="24"/>
          <w:lang w:val="en-US"/>
        </w:rPr>
        <w:t>Objectives of the Company</w:t>
      </w:r>
    </w:p>
    <w:p w14:paraId="4D520CEB"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eliver scalable and secure IT solutions tailored to client needs.</w:t>
      </w:r>
    </w:p>
    <w:p w14:paraId="5FC68111"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rive innovation through emerging technologies like AI, cloud, and data analytics.</w:t>
      </w:r>
    </w:p>
    <w:p w14:paraId="5D52400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Foster a culture of continuous learning and professional development.</w:t>
      </w:r>
    </w:p>
    <w:p w14:paraId="376EC74D"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Promote sustainability and digital inclusion through technology.</w:t>
      </w:r>
    </w:p>
    <w:p w14:paraId="2FE0936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Ensure customer satisfaction through agile, collaborative development practices.</w:t>
      </w:r>
    </w:p>
    <w:p w14:paraId="70BD7AE4" w14:textId="77777777" w:rsidR="0089329B" w:rsidRDefault="0089329B" w:rsidP="0089329B">
      <w:pPr>
        <w:pStyle w:val="ListParagraph"/>
        <w:rPr>
          <w:rFonts w:cs="Times New Roman"/>
          <w:b/>
          <w:bCs/>
          <w:sz w:val="28"/>
          <w:szCs w:val="28"/>
        </w:rPr>
      </w:pPr>
    </w:p>
    <w:p w14:paraId="7EF97F1B" w14:textId="77777777" w:rsidR="008C29D4" w:rsidRDefault="008C29D4" w:rsidP="0089329B">
      <w:pPr>
        <w:pStyle w:val="ListParagraph"/>
        <w:rPr>
          <w:rFonts w:cs="Times New Roman"/>
          <w:b/>
          <w:bCs/>
          <w:sz w:val="28"/>
          <w:szCs w:val="28"/>
        </w:rPr>
      </w:pPr>
    </w:p>
    <w:p w14:paraId="1C9A6441" w14:textId="77777777" w:rsidR="008C29D4" w:rsidRDefault="008C29D4" w:rsidP="0089329B">
      <w:pPr>
        <w:pStyle w:val="ListParagraph"/>
        <w:rPr>
          <w:rFonts w:cs="Times New Roman"/>
          <w:b/>
          <w:bCs/>
          <w:sz w:val="28"/>
          <w:szCs w:val="28"/>
        </w:rPr>
      </w:pPr>
    </w:p>
    <w:p w14:paraId="551543B1" w14:textId="77777777" w:rsidR="008C29D4" w:rsidRDefault="008C29D4" w:rsidP="0089329B">
      <w:pPr>
        <w:pStyle w:val="ListParagraph"/>
        <w:rPr>
          <w:rFonts w:cs="Times New Roman"/>
          <w:b/>
          <w:bCs/>
          <w:sz w:val="28"/>
          <w:szCs w:val="28"/>
        </w:rPr>
      </w:pPr>
    </w:p>
    <w:p w14:paraId="3EC4FB1D" w14:textId="77777777" w:rsidR="003A2460" w:rsidRDefault="003A2460" w:rsidP="0089329B">
      <w:pPr>
        <w:pStyle w:val="ListParagraph"/>
        <w:rPr>
          <w:rFonts w:cs="Times New Roman"/>
          <w:b/>
          <w:bCs/>
          <w:sz w:val="28"/>
          <w:szCs w:val="28"/>
        </w:rPr>
      </w:pPr>
    </w:p>
    <w:p w14:paraId="112DC53E" w14:textId="77777777" w:rsidR="008C29D4" w:rsidRPr="00DF422B" w:rsidRDefault="008C29D4" w:rsidP="0089329B">
      <w:pPr>
        <w:pStyle w:val="ListParagraph"/>
        <w:rPr>
          <w:rFonts w:cs="Times New Roman"/>
          <w:b/>
          <w:bCs/>
          <w:sz w:val="28"/>
          <w:szCs w:val="28"/>
        </w:rPr>
      </w:pPr>
    </w:p>
    <w:p w14:paraId="17ABAF57" w14:textId="71EF2425" w:rsidR="00747BC1" w:rsidRPr="00DF422B" w:rsidRDefault="00783370" w:rsidP="00783370">
      <w:pPr>
        <w:pStyle w:val="Heading1"/>
        <w:numPr>
          <w:ilvl w:val="0"/>
          <w:numId w:val="0"/>
        </w:numPr>
      </w:pPr>
      <w:bookmarkStart w:id="10" w:name="_Toc72275260"/>
      <w:bookmarkStart w:id="11" w:name="_Toc196847216"/>
      <w:r w:rsidRPr="00DF422B">
        <w:rPr>
          <w:sz w:val="32"/>
          <w:szCs w:val="32"/>
        </w:rPr>
        <w:lastRenderedPageBreak/>
        <w:t>Chapter 2</w:t>
      </w:r>
      <w:r w:rsidR="00656EC4" w:rsidRPr="00DF422B">
        <w:rPr>
          <w:sz w:val="32"/>
          <w:szCs w:val="32"/>
        </w:rPr>
        <w:t xml:space="preserve">       </w:t>
      </w:r>
      <w:bookmarkStart w:id="12" w:name="_Toc495852855"/>
      <w:bookmarkEnd w:id="10"/>
      <w:r w:rsidR="00DE27B1" w:rsidRPr="00DF422B">
        <w:t>Internship Activities and Responsibilities</w:t>
      </w:r>
      <w:bookmarkEnd w:id="11"/>
    </w:p>
    <w:p w14:paraId="28C7FAA9" w14:textId="443082D8" w:rsidR="00735441" w:rsidRPr="00DF422B" w:rsidRDefault="00E2614B" w:rsidP="00E2614B">
      <w:pPr>
        <w:pStyle w:val="Heading2"/>
      </w:pPr>
      <w:bookmarkStart w:id="13" w:name="_Toc72275262"/>
      <w:bookmarkStart w:id="14" w:name="_Toc196847217"/>
      <w:r w:rsidRPr="00DF422B">
        <w:t xml:space="preserve">2.1 </w:t>
      </w:r>
      <w:bookmarkEnd w:id="13"/>
      <w:r w:rsidR="00DE27B1" w:rsidRPr="00DF422B">
        <w:t>Job Description and Task</w:t>
      </w:r>
      <w:bookmarkEnd w:id="14"/>
    </w:p>
    <w:p w14:paraId="5368EBF0" w14:textId="77777777" w:rsidR="003A2460" w:rsidRPr="003A2460" w:rsidRDefault="00DE27B1" w:rsidP="003A2460">
      <w:pPr>
        <w:spacing w:line="360" w:lineRule="auto"/>
        <w:rPr>
          <w:lang w:val="en-US"/>
        </w:rPr>
      </w:pPr>
      <w:r w:rsidRPr="003A2460">
        <w:rPr>
          <w:rFonts w:cs="Times New Roman"/>
        </w:rPr>
        <w:t xml:space="preserve"> </w:t>
      </w:r>
      <w:r w:rsidR="003A2460" w:rsidRPr="003A2460">
        <w:rPr>
          <w:lang w:val="en-US"/>
        </w:rPr>
        <w:t>As a Full-Stack Developer Intern, my primary responsibilities included:</w:t>
      </w:r>
    </w:p>
    <w:p w14:paraId="7B302E13" w14:textId="77777777" w:rsidR="003A2460" w:rsidRPr="003A2460" w:rsidRDefault="003A2460" w:rsidP="003A2460">
      <w:pPr>
        <w:numPr>
          <w:ilvl w:val="0"/>
          <w:numId w:val="59"/>
        </w:numPr>
        <w:spacing w:line="360" w:lineRule="auto"/>
        <w:rPr>
          <w:lang w:val="en-US"/>
        </w:rPr>
      </w:pPr>
      <w:r w:rsidRPr="003A2460">
        <w:rPr>
          <w:lang w:val="en-US"/>
        </w:rPr>
        <w:t>Designing and implementing core modules of the e-commerce application.</w:t>
      </w:r>
    </w:p>
    <w:p w14:paraId="02649195" w14:textId="77777777" w:rsidR="003A2460" w:rsidRPr="003A2460" w:rsidRDefault="003A2460" w:rsidP="003A2460">
      <w:pPr>
        <w:numPr>
          <w:ilvl w:val="0"/>
          <w:numId w:val="59"/>
        </w:numPr>
        <w:spacing w:line="360" w:lineRule="auto"/>
        <w:rPr>
          <w:lang w:val="en-US"/>
        </w:rPr>
      </w:pPr>
      <w:r w:rsidRPr="003A2460">
        <w:rPr>
          <w:lang w:val="en-US"/>
        </w:rPr>
        <w:t>Developing backend logic using ASP.NET Core MVC and Entity Framework Core.</w:t>
      </w:r>
    </w:p>
    <w:p w14:paraId="6731AC36" w14:textId="77777777" w:rsidR="003A2460" w:rsidRPr="003A2460" w:rsidRDefault="003A2460" w:rsidP="003A2460">
      <w:pPr>
        <w:numPr>
          <w:ilvl w:val="0"/>
          <w:numId w:val="59"/>
        </w:numPr>
        <w:spacing w:line="360" w:lineRule="auto"/>
        <w:rPr>
          <w:lang w:val="en-US"/>
        </w:rPr>
      </w:pPr>
      <w:r w:rsidRPr="003A2460">
        <w:rPr>
          <w:lang w:val="en-US"/>
        </w:rPr>
        <w:t>Creating dynamic and responsive frontend interfaces using Razor views and Bootstrap.</w:t>
      </w:r>
    </w:p>
    <w:p w14:paraId="77A87E77" w14:textId="77777777" w:rsidR="003A2460" w:rsidRPr="003A2460" w:rsidRDefault="003A2460" w:rsidP="003A2460">
      <w:pPr>
        <w:numPr>
          <w:ilvl w:val="0"/>
          <w:numId w:val="59"/>
        </w:numPr>
        <w:spacing w:line="360" w:lineRule="auto"/>
        <w:rPr>
          <w:lang w:val="en-US"/>
        </w:rPr>
      </w:pPr>
      <w:r w:rsidRPr="003A2460">
        <w:rPr>
          <w:lang w:val="en-US"/>
        </w:rPr>
        <w:t>Writing and maintaining clean, modular, and reusable code.</w:t>
      </w:r>
    </w:p>
    <w:p w14:paraId="16088CD3" w14:textId="77777777" w:rsidR="003A2460" w:rsidRPr="003A2460" w:rsidRDefault="003A2460" w:rsidP="003A2460">
      <w:pPr>
        <w:numPr>
          <w:ilvl w:val="0"/>
          <w:numId w:val="59"/>
        </w:numPr>
        <w:spacing w:line="360" w:lineRule="auto"/>
        <w:rPr>
          <w:lang w:val="en-US"/>
        </w:rPr>
      </w:pPr>
      <w:r w:rsidRPr="003A2460">
        <w:rPr>
          <w:lang w:val="en-US"/>
        </w:rPr>
        <w:t>Integrating database operations such as product listing, cart management, and order processing.</w:t>
      </w:r>
    </w:p>
    <w:p w14:paraId="610F3C37" w14:textId="77777777" w:rsidR="003A2460" w:rsidRPr="003A2460" w:rsidRDefault="003A2460" w:rsidP="003A2460">
      <w:pPr>
        <w:numPr>
          <w:ilvl w:val="0"/>
          <w:numId w:val="59"/>
        </w:numPr>
        <w:spacing w:line="360" w:lineRule="auto"/>
        <w:rPr>
          <w:lang w:val="en-US"/>
        </w:rPr>
      </w:pPr>
      <w:r w:rsidRPr="003A2460">
        <w:rPr>
          <w:lang w:val="en-US"/>
        </w:rPr>
        <w:t>Participating in code reviews, debugging sessions, and sprint planning meetings.</w:t>
      </w:r>
    </w:p>
    <w:p w14:paraId="2085E159" w14:textId="77777777" w:rsidR="003A2460" w:rsidRPr="003A2460" w:rsidRDefault="003A2460" w:rsidP="003A2460">
      <w:pPr>
        <w:numPr>
          <w:ilvl w:val="0"/>
          <w:numId w:val="59"/>
        </w:numPr>
        <w:spacing w:line="360" w:lineRule="auto"/>
        <w:rPr>
          <w:lang w:val="en-US"/>
        </w:rPr>
      </w:pPr>
      <w:r w:rsidRPr="003A2460">
        <w:rPr>
          <w:lang w:val="en-US"/>
        </w:rPr>
        <w:t>Collaborating with team members using Git and version control best practices.</w:t>
      </w:r>
    </w:p>
    <w:p w14:paraId="4B22E53A" w14:textId="4F126127" w:rsidR="003A2460" w:rsidRPr="003A2460" w:rsidRDefault="00C234FC" w:rsidP="003A2460">
      <w:pPr>
        <w:spacing w:line="360" w:lineRule="auto"/>
        <w:rPr>
          <w:sz w:val="28"/>
          <w:szCs w:val="24"/>
          <w:lang w:val="en-US"/>
        </w:rPr>
      </w:pPr>
      <w:r>
        <w:rPr>
          <w:b/>
          <w:bCs/>
          <w:sz w:val="28"/>
          <w:szCs w:val="24"/>
          <w:lang w:val="en-US"/>
        </w:rPr>
        <w:t xml:space="preserve">2.2 </w:t>
      </w:r>
      <w:r w:rsidR="003A2460" w:rsidRPr="003A2460">
        <w:rPr>
          <w:b/>
          <w:bCs/>
          <w:sz w:val="28"/>
          <w:szCs w:val="24"/>
          <w:lang w:val="en-US"/>
        </w:rPr>
        <w:t>Key Modules Developed:</w:t>
      </w:r>
    </w:p>
    <w:p w14:paraId="14C0D05E" w14:textId="77777777" w:rsidR="003A2460" w:rsidRPr="003A2460" w:rsidRDefault="003A2460" w:rsidP="003A2460">
      <w:pPr>
        <w:numPr>
          <w:ilvl w:val="0"/>
          <w:numId w:val="60"/>
        </w:numPr>
        <w:spacing w:line="360" w:lineRule="auto"/>
        <w:rPr>
          <w:lang w:val="en-US"/>
        </w:rPr>
      </w:pPr>
      <w:r w:rsidRPr="003A2460">
        <w:rPr>
          <w:lang w:val="en-US"/>
        </w:rPr>
        <w:t>Product Management: CRUD operations, product categorization, and image handling.</w:t>
      </w:r>
    </w:p>
    <w:p w14:paraId="44066803" w14:textId="77777777" w:rsidR="003A2460" w:rsidRPr="003A2460" w:rsidRDefault="003A2460" w:rsidP="003A2460">
      <w:pPr>
        <w:numPr>
          <w:ilvl w:val="0"/>
          <w:numId w:val="60"/>
        </w:numPr>
        <w:spacing w:line="360" w:lineRule="auto"/>
        <w:rPr>
          <w:lang w:val="en-US"/>
        </w:rPr>
      </w:pPr>
      <w:r w:rsidRPr="003A2460">
        <w:rPr>
          <w:lang w:val="en-US"/>
        </w:rPr>
        <w:t>Shopping Cart: Add/remove items, quantity updates, and total price calculation.</w:t>
      </w:r>
    </w:p>
    <w:p w14:paraId="44D107F7" w14:textId="77777777" w:rsidR="003A2460" w:rsidRPr="003A2460" w:rsidRDefault="003A2460" w:rsidP="003A2460">
      <w:pPr>
        <w:numPr>
          <w:ilvl w:val="0"/>
          <w:numId w:val="60"/>
        </w:numPr>
        <w:spacing w:line="360" w:lineRule="auto"/>
        <w:rPr>
          <w:lang w:val="en-US"/>
        </w:rPr>
      </w:pPr>
      <w:r w:rsidRPr="003A2460">
        <w:rPr>
          <w:lang w:val="en-US"/>
        </w:rPr>
        <w:t>Order Management: Order placement, shipping details, and payment status tracking.</w:t>
      </w:r>
    </w:p>
    <w:p w14:paraId="222B7682" w14:textId="77777777" w:rsidR="003A2460" w:rsidRPr="003A2460" w:rsidRDefault="003A2460" w:rsidP="003A2460">
      <w:pPr>
        <w:numPr>
          <w:ilvl w:val="0"/>
          <w:numId w:val="60"/>
        </w:numPr>
        <w:spacing w:line="360" w:lineRule="auto"/>
        <w:rPr>
          <w:lang w:val="en-US"/>
        </w:rPr>
      </w:pPr>
      <w:r w:rsidRPr="003A2460">
        <w:rPr>
          <w:lang w:val="en-US"/>
        </w:rPr>
        <w:t>User Authentication: Secure login, registration, and profile management.</w:t>
      </w:r>
    </w:p>
    <w:p w14:paraId="786E22A7" w14:textId="77777777" w:rsidR="003A2460" w:rsidRPr="003A2460" w:rsidRDefault="003A2460" w:rsidP="003A2460">
      <w:pPr>
        <w:numPr>
          <w:ilvl w:val="0"/>
          <w:numId w:val="60"/>
        </w:numPr>
        <w:spacing w:line="360" w:lineRule="auto"/>
        <w:rPr>
          <w:lang w:val="en-US"/>
        </w:rPr>
      </w:pPr>
      <w:r w:rsidRPr="003A2460">
        <w:rPr>
          <w:lang w:val="en-US"/>
        </w:rPr>
        <w:t>Admin Dashboard: Product and order management, customer insights, and analytics.</w:t>
      </w:r>
    </w:p>
    <w:p w14:paraId="5F799DA2" w14:textId="3434612C" w:rsidR="00656EC4" w:rsidRDefault="00656EC4" w:rsidP="003A2460">
      <w:pPr>
        <w:spacing w:line="360" w:lineRule="auto"/>
        <w:rPr>
          <w:rFonts w:cs="Times New Roman"/>
          <w:shd w:val="clear" w:color="auto" w:fill="FFFFFF"/>
        </w:rPr>
      </w:pPr>
    </w:p>
    <w:p w14:paraId="53310DA8" w14:textId="77777777" w:rsidR="003A2460" w:rsidRPr="00DF422B" w:rsidRDefault="003A2460" w:rsidP="003A2460">
      <w:pPr>
        <w:spacing w:line="360" w:lineRule="auto"/>
        <w:rPr>
          <w:rFonts w:cs="Times New Roman"/>
          <w:shd w:val="clear" w:color="auto" w:fill="FFFFFF"/>
        </w:rPr>
      </w:pPr>
    </w:p>
    <w:p w14:paraId="43552985" w14:textId="31843A03" w:rsidR="00A91A38" w:rsidRPr="00DF422B" w:rsidRDefault="00E2614B" w:rsidP="00E2614B">
      <w:pPr>
        <w:pStyle w:val="Heading2"/>
        <w:rPr>
          <w:bCs/>
        </w:rPr>
      </w:pPr>
      <w:bookmarkStart w:id="15" w:name="_Toc72275263"/>
      <w:bookmarkStart w:id="16" w:name="_Toc196847218"/>
      <w:r w:rsidRPr="00DF422B">
        <w:lastRenderedPageBreak/>
        <w:t xml:space="preserve">2.2 </w:t>
      </w:r>
      <w:bookmarkEnd w:id="15"/>
      <w:r w:rsidR="00C16827" w:rsidRPr="00DF422B">
        <w:rPr>
          <w:bCs/>
        </w:rPr>
        <w:t>Hardware and Software Requirements</w:t>
      </w:r>
      <w:bookmarkEnd w:id="16"/>
    </w:p>
    <w:p w14:paraId="5FF6482A"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Hardware:</w:t>
      </w:r>
    </w:p>
    <w:p w14:paraId="063B6993"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Laptop with Intel i5/i7 processor</w:t>
      </w:r>
    </w:p>
    <w:p w14:paraId="304DEF9D"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Minimum 8 GB RAM</w:t>
      </w:r>
    </w:p>
    <w:p w14:paraId="38EE3141"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Stable internet connection for remote collaboration</w:t>
      </w:r>
    </w:p>
    <w:p w14:paraId="24E44E93"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Software &amp; Tools:</w:t>
      </w:r>
    </w:p>
    <w:p w14:paraId="65A72D9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Visual Studio 2022 – IDE for ASP.NET Core development</w:t>
      </w:r>
    </w:p>
    <w:p w14:paraId="598C47E1"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NET SDK – For building and running the application</w:t>
      </w:r>
    </w:p>
    <w:p w14:paraId="75AE56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SQL Server / SQLite – For database management</w:t>
      </w:r>
    </w:p>
    <w:p w14:paraId="3C3F55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Entity Framework Core – ORM for database operations</w:t>
      </w:r>
    </w:p>
    <w:p w14:paraId="64C5D3CA"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Bootstrap 5 – For responsive UI design</w:t>
      </w:r>
    </w:p>
    <w:p w14:paraId="145ACA59"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Git &amp; GitHub – Version control and collaboration</w:t>
      </w:r>
    </w:p>
    <w:p w14:paraId="7A11634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Postman – API testing and debugging</w:t>
      </w:r>
    </w:p>
    <w:p w14:paraId="081A049E"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Microsoft Teams – Communication and meetings</w:t>
      </w:r>
    </w:p>
    <w:p w14:paraId="13CA9D4A" w14:textId="77777777" w:rsidR="00656EC4" w:rsidRPr="00DF422B" w:rsidRDefault="00656EC4" w:rsidP="00656EC4">
      <w:pPr>
        <w:spacing w:after="0" w:line="240" w:lineRule="auto"/>
        <w:ind w:firstLine="720"/>
        <w:rPr>
          <w:rFonts w:cs="Times New Roman"/>
          <w:lang w:val="en-IN"/>
        </w:rPr>
      </w:pPr>
    </w:p>
    <w:p w14:paraId="3830B26A" w14:textId="658FC428" w:rsidR="002128D2" w:rsidRPr="00DF422B" w:rsidRDefault="00E2614B" w:rsidP="00E2614B">
      <w:pPr>
        <w:pStyle w:val="Heading2"/>
        <w:rPr>
          <w:bCs/>
        </w:rPr>
      </w:pPr>
      <w:bookmarkStart w:id="17" w:name="_Toc72275264"/>
      <w:bookmarkStart w:id="18" w:name="_Toc196847219"/>
      <w:r w:rsidRPr="00DF422B">
        <w:t xml:space="preserve">2.3 </w:t>
      </w:r>
      <w:bookmarkEnd w:id="17"/>
      <w:r w:rsidR="00DE27B1" w:rsidRPr="00DF422B">
        <w:rPr>
          <w:bCs/>
        </w:rPr>
        <w:t>Learning Experiences</w:t>
      </w:r>
      <w:bookmarkEnd w:id="18"/>
    </w:p>
    <w:p w14:paraId="16E25070" w14:textId="77777777" w:rsidR="003A2460" w:rsidRPr="003A2460" w:rsidRDefault="003A2460" w:rsidP="00C234FC">
      <w:pPr>
        <w:spacing w:after="0" w:line="360" w:lineRule="auto"/>
        <w:rPr>
          <w:rFonts w:cs="Times New Roman"/>
          <w:lang w:val="en-US"/>
        </w:rPr>
      </w:pPr>
      <w:r w:rsidRPr="003A2460">
        <w:rPr>
          <w:rFonts w:cs="Times New Roman"/>
          <w:lang w:val="en-US"/>
        </w:rPr>
        <w:t>This internship provided a rich learning environment where I was able to:</w:t>
      </w:r>
    </w:p>
    <w:p w14:paraId="03349934"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Model-View-Controller (MVC) architecture in depth.</w:t>
      </w:r>
    </w:p>
    <w:p w14:paraId="13E6226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Gain hands-on experience with Entity Framework Core for database integration.</w:t>
      </w:r>
    </w:p>
    <w:p w14:paraId="7EC394D3"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Learn how to build responsive and accessible UIs using Bootstrap and Razor.</w:t>
      </w:r>
    </w:p>
    <w:p w14:paraId="303162B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Improve my problem-solving and debugging skills in a real-world setting.</w:t>
      </w:r>
    </w:p>
    <w:p w14:paraId="71A47D90"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importance of code modularity, reusability, and scalability.</w:t>
      </w:r>
    </w:p>
    <w:p w14:paraId="4E71E5E9"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Collaborate effectively in a team environment using agile methodologies.</w:t>
      </w:r>
    </w:p>
    <w:p w14:paraId="028E0B5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Participate in code reviews and learn from feedback to improve code quality.</w:t>
      </w:r>
    </w:p>
    <w:p w14:paraId="1E56C1F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Explore deployment practices and how enterprise applications are maintained.</w:t>
      </w:r>
    </w:p>
    <w:p w14:paraId="37939FBF" w14:textId="77777777" w:rsidR="00F77B3F" w:rsidRDefault="00F77B3F" w:rsidP="00DE27B1">
      <w:pPr>
        <w:spacing w:after="0" w:line="240" w:lineRule="auto"/>
        <w:rPr>
          <w:rFonts w:cs="Times New Roman"/>
          <w:lang w:val="en-IN" w:eastAsia="en-IN" w:bidi="te-IN"/>
        </w:rPr>
      </w:pPr>
    </w:p>
    <w:p w14:paraId="759058E9" w14:textId="77777777" w:rsidR="003A2460" w:rsidRDefault="003A2460" w:rsidP="00DE27B1">
      <w:pPr>
        <w:spacing w:after="0" w:line="240" w:lineRule="auto"/>
        <w:rPr>
          <w:rFonts w:cs="Times New Roman"/>
          <w:lang w:val="en-IN" w:eastAsia="en-IN" w:bidi="te-IN"/>
        </w:rPr>
      </w:pPr>
    </w:p>
    <w:p w14:paraId="1C401761" w14:textId="77777777" w:rsidR="003A2460" w:rsidRDefault="003A2460" w:rsidP="00DE27B1">
      <w:pPr>
        <w:spacing w:after="0" w:line="240" w:lineRule="auto"/>
        <w:rPr>
          <w:rFonts w:cs="Times New Roman"/>
          <w:lang w:val="en-IN" w:eastAsia="en-IN" w:bidi="te-IN"/>
        </w:rPr>
      </w:pPr>
    </w:p>
    <w:p w14:paraId="6D229401" w14:textId="77777777" w:rsidR="003A2460" w:rsidRDefault="003A2460" w:rsidP="00DE27B1">
      <w:pPr>
        <w:spacing w:after="0" w:line="240" w:lineRule="auto"/>
        <w:rPr>
          <w:rFonts w:cs="Times New Roman"/>
          <w:lang w:val="en-IN" w:eastAsia="en-IN" w:bidi="te-IN"/>
        </w:rPr>
      </w:pPr>
    </w:p>
    <w:p w14:paraId="014A85BF" w14:textId="77777777" w:rsidR="003A2460" w:rsidRDefault="003A2460" w:rsidP="00DE27B1">
      <w:pPr>
        <w:spacing w:after="0" w:line="240" w:lineRule="auto"/>
        <w:rPr>
          <w:rFonts w:cs="Times New Roman"/>
          <w:lang w:val="en-IN" w:eastAsia="en-IN" w:bidi="te-IN"/>
        </w:rPr>
      </w:pPr>
    </w:p>
    <w:p w14:paraId="6BAD2499" w14:textId="77777777" w:rsidR="003A2460" w:rsidRDefault="003A2460" w:rsidP="00DE27B1">
      <w:pPr>
        <w:spacing w:after="0" w:line="240" w:lineRule="auto"/>
        <w:rPr>
          <w:rFonts w:cs="Times New Roman"/>
          <w:lang w:val="en-IN" w:eastAsia="en-IN" w:bidi="te-IN"/>
        </w:rPr>
      </w:pPr>
    </w:p>
    <w:p w14:paraId="29353DD1" w14:textId="77777777" w:rsidR="003A2460" w:rsidRDefault="003A2460" w:rsidP="00DE27B1">
      <w:pPr>
        <w:spacing w:after="0" w:line="240" w:lineRule="auto"/>
        <w:rPr>
          <w:rFonts w:cs="Times New Roman"/>
          <w:lang w:val="en-IN" w:eastAsia="en-IN" w:bidi="te-IN"/>
        </w:rPr>
      </w:pPr>
    </w:p>
    <w:p w14:paraId="3647969F" w14:textId="77777777" w:rsidR="003A2460" w:rsidRDefault="003A2460" w:rsidP="00DE27B1">
      <w:pPr>
        <w:spacing w:after="0" w:line="240" w:lineRule="auto"/>
        <w:rPr>
          <w:rFonts w:cs="Times New Roman"/>
          <w:lang w:val="en-IN" w:eastAsia="en-IN" w:bidi="te-IN"/>
        </w:rPr>
      </w:pPr>
    </w:p>
    <w:p w14:paraId="0C4A4E10" w14:textId="77777777" w:rsidR="003A2460" w:rsidRDefault="003A2460" w:rsidP="00DE27B1">
      <w:pPr>
        <w:spacing w:after="0" w:line="240" w:lineRule="auto"/>
        <w:rPr>
          <w:rFonts w:cs="Times New Roman"/>
          <w:lang w:val="en-IN" w:eastAsia="en-IN" w:bidi="te-IN"/>
        </w:rPr>
      </w:pPr>
    </w:p>
    <w:p w14:paraId="48F1C7F9" w14:textId="77777777" w:rsidR="003A2460" w:rsidRDefault="003A2460" w:rsidP="00DE27B1">
      <w:pPr>
        <w:spacing w:after="0" w:line="240" w:lineRule="auto"/>
        <w:rPr>
          <w:rFonts w:cs="Times New Roman"/>
          <w:lang w:val="en-IN" w:eastAsia="en-IN" w:bidi="te-IN"/>
        </w:rPr>
      </w:pPr>
    </w:p>
    <w:p w14:paraId="0FBE0C31" w14:textId="77777777" w:rsidR="003A2460" w:rsidRPr="00DF422B" w:rsidRDefault="003A2460" w:rsidP="00DE27B1">
      <w:pPr>
        <w:spacing w:after="0" w:line="240" w:lineRule="auto"/>
        <w:rPr>
          <w:rFonts w:cs="Times New Roman"/>
          <w:lang w:val="en-IN" w:eastAsia="en-IN" w:bidi="te-IN"/>
        </w:rPr>
      </w:pPr>
    </w:p>
    <w:p w14:paraId="0F3D6404" w14:textId="77777777" w:rsidR="00DE27B1" w:rsidRPr="00DF422B" w:rsidRDefault="00E2614B" w:rsidP="00DE27B1">
      <w:pPr>
        <w:pStyle w:val="Heading2"/>
      </w:pPr>
      <w:bookmarkStart w:id="19" w:name="_Toc72275265"/>
      <w:bookmarkStart w:id="20" w:name="_Toc196847220"/>
      <w:r w:rsidRPr="00DF422B">
        <w:lastRenderedPageBreak/>
        <w:t xml:space="preserve">2.4 </w:t>
      </w:r>
      <w:bookmarkEnd w:id="19"/>
      <w:r w:rsidR="00DE27B1" w:rsidRPr="00DF422B">
        <w:rPr>
          <w:bCs/>
        </w:rPr>
        <w:t>Challenges and Solutions</w:t>
      </w:r>
      <w:bookmarkEnd w:id="20"/>
      <w:r w:rsidR="00DE27B1" w:rsidRPr="00DF422B">
        <w:t xml:space="preserve"> </w:t>
      </w:r>
    </w:p>
    <w:p w14:paraId="5ED3BB01" w14:textId="55469442" w:rsidR="003A2460" w:rsidRPr="003A2460" w:rsidRDefault="003A2460" w:rsidP="003A2460">
      <w:pPr>
        <w:spacing w:line="360" w:lineRule="auto"/>
        <w:rPr>
          <w:lang w:val="en-US"/>
        </w:rPr>
      </w:pPr>
      <w:r w:rsidRPr="003A2460">
        <w:rPr>
          <w:lang w:val="en-US"/>
        </w:rPr>
        <w:t>During the internship, I encountered several technical and architectural challenges that tested my understanding of full-stack development and real-world application design. Each challenge provided a valuable learning opportunity and helped me grow in terms of technical maturity, debugging skills, and design thinking.</w:t>
      </w:r>
    </w:p>
    <w:p w14:paraId="7BBA07C7" w14:textId="0FCB72AF"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Complex Entity Relationships in EF Core</w:t>
      </w:r>
    </w:p>
    <w:p w14:paraId="2AC9452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Designing and managing relationships between entities such as Product, </w:t>
      </w:r>
      <w:proofErr w:type="spellStart"/>
      <w:r w:rsidRPr="003A2460">
        <w:rPr>
          <w:rFonts w:cs="Times New Roman"/>
          <w:lang w:val="en-US"/>
        </w:rPr>
        <w:t>CartItem</w:t>
      </w:r>
      <w:proofErr w:type="spellEnd"/>
      <w:r w:rsidRPr="003A2460">
        <w:rPr>
          <w:rFonts w:cs="Times New Roman"/>
          <w:lang w:val="en-US"/>
        </w:rPr>
        <w:t>, Order, and User was initially difficult. Improper configuration led to issues like circular references, lazy loading errors, and unexpected null values during data retrieval.</w:t>
      </w:r>
    </w:p>
    <w:p w14:paraId="555809DD" w14:textId="6A2D062A"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studied the official Entity Framework Core documentation and experimented with both data annotations and Fluent API configurations. I created a simplified ER diagram to visualize relationships and used navigation properties with explicit foreign keys. This helped me implement one-to-many and many-to-many relationships correctly, improving data integrity and query performance.</w:t>
      </w:r>
    </w:p>
    <w:p w14:paraId="2D7F48F7" w14:textId="0AFB60CB" w:rsidR="003A2460" w:rsidRPr="003A2460" w:rsidRDefault="003A2460" w:rsidP="003A2460">
      <w:pPr>
        <w:spacing w:line="360" w:lineRule="auto"/>
        <w:rPr>
          <w:rFonts w:cs="Times New Roman"/>
          <w:b/>
          <w:bCs/>
          <w:lang w:val="en-US"/>
        </w:rPr>
      </w:pPr>
      <w:r w:rsidRPr="003A2460">
        <w:rPr>
          <w:rFonts w:cs="Times New Roman"/>
          <w:b/>
          <w:bCs/>
          <w:sz w:val="28"/>
          <w:szCs w:val="24"/>
          <w:lang w:val="en-US"/>
        </w:rPr>
        <w:t>Razor View Rendering and Model Binding Errors</w:t>
      </w:r>
    </w:p>
    <w:p w14:paraId="071EF1DE"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While building dynamic pages like the Product Details and Cart views, I faced issues with Razor syntax, model binding mismatches, and null reference exceptions during runtime.</w:t>
      </w:r>
    </w:p>
    <w:p w14:paraId="0BE3ED44" w14:textId="4432FB5E"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Visual Studio’s debugger and browser developer tools to inspect model data and trace errors. I added null checks and used @model directives consistently to ensure type safety. I also modularized views using partials to improve maintainability and reduce duplication.</w:t>
      </w:r>
    </w:p>
    <w:p w14:paraId="42120220" w14:textId="68BD0E94" w:rsidR="003A2460" w:rsidRPr="003A2460" w:rsidRDefault="003A2460" w:rsidP="003A2460">
      <w:pPr>
        <w:spacing w:line="360" w:lineRule="auto"/>
        <w:rPr>
          <w:rFonts w:cs="Times New Roman"/>
          <w:b/>
          <w:bCs/>
          <w:lang w:val="en-US"/>
        </w:rPr>
      </w:pPr>
      <w:r w:rsidRPr="003A2460">
        <w:rPr>
          <w:rFonts w:cs="Times New Roman"/>
          <w:b/>
          <w:bCs/>
          <w:sz w:val="28"/>
          <w:szCs w:val="24"/>
          <w:lang w:val="en-US"/>
        </w:rPr>
        <w:t>Responsive UI and Cross-Browser Compatibility</w:t>
      </w:r>
    </w:p>
    <w:p w14:paraId="47E856D9"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Ensuring that the application looked and functioned well across different screen sizes and browsers was a recurring challenge, especially for the cart and admin dashboard pages.</w:t>
      </w:r>
    </w:p>
    <w:p w14:paraId="5CE9CAE1" w14:textId="419EA098" w:rsidR="003A2460" w:rsidRPr="003A2460" w:rsidRDefault="003A2460" w:rsidP="003A2460">
      <w:pPr>
        <w:spacing w:line="360" w:lineRule="auto"/>
        <w:rPr>
          <w:rFonts w:cs="Times New Roman"/>
          <w:lang w:val="en-US"/>
        </w:rPr>
      </w:pPr>
      <w:r w:rsidRPr="003A2460">
        <w:rPr>
          <w:rFonts w:cs="Times New Roman"/>
          <w:b/>
          <w:bCs/>
          <w:lang w:val="en-US"/>
        </w:rPr>
        <w:lastRenderedPageBreak/>
        <w:t>Solution</w:t>
      </w:r>
      <w:r w:rsidRPr="003A2460">
        <w:rPr>
          <w:rFonts w:cs="Times New Roman"/>
          <w:lang w:val="en-US"/>
        </w:rPr>
        <w:t>:</w:t>
      </w:r>
      <w:r w:rsidRPr="003A2460">
        <w:rPr>
          <w:rFonts w:cs="Times New Roman"/>
          <w:lang w:val="en-US"/>
        </w:rPr>
        <w:br/>
        <w:t xml:space="preserve">I adopted a mobile-first design approach using Bootstrap’s grid system and utility classes. I tested the application on multiple devices and browsers, using Chrome </w:t>
      </w:r>
      <w:proofErr w:type="spellStart"/>
      <w:r w:rsidRPr="003A2460">
        <w:rPr>
          <w:rFonts w:cs="Times New Roman"/>
          <w:lang w:val="en-US"/>
        </w:rPr>
        <w:t>DevTools</w:t>
      </w:r>
      <w:proofErr w:type="spellEnd"/>
      <w:r w:rsidRPr="003A2460">
        <w:rPr>
          <w:rFonts w:cs="Times New Roman"/>
          <w:lang w:val="en-US"/>
        </w:rPr>
        <w:t xml:space="preserve"> to simulate screen sizes and fix layout issues. I also used media queries for fine-tuned responsiveness.</w:t>
      </w:r>
    </w:p>
    <w:p w14:paraId="1019099C" w14:textId="37E544DE"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Session Management for Shopping Cart</w:t>
      </w:r>
    </w:p>
    <w:p w14:paraId="2B92606B"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Maintaining cart state across user sessions and ensuring data consistency between guest and logged-in users was complex, especially when switching between pages or refreshing the browser.</w:t>
      </w:r>
    </w:p>
    <w:p w14:paraId="2195B91B" w14:textId="5A0AB886"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session-based cart storage using ASP.NET Core’s session middleware for guest users and persisted cart data in the database for authenticated users. I also added logic to merge session and database carts upon login, ensuring a seamless user experience.</w:t>
      </w:r>
    </w:p>
    <w:p w14:paraId="07EB0D04" w14:textId="718FD136"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Role-Based Access Control for Admin Features</w:t>
      </w:r>
    </w:p>
    <w:p w14:paraId="5F5EFB83"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Restricting access to admin-only features like product management and order tracking required a secure and scalable role-based access control system.</w:t>
      </w:r>
    </w:p>
    <w:p w14:paraId="11276BF1" w14:textId="4B5484AC"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ASP.NET Core Identity to implement role-based authorization. I created separate areas for admin and user views, applied [</w:t>
      </w:r>
      <w:r w:rsidRPr="003A2460">
        <w:rPr>
          <w:rFonts w:cs="Times New Roman"/>
          <w:lang w:val="en-US"/>
        </w:rPr>
        <w:t>Authorize (</w:t>
      </w:r>
      <w:r w:rsidRPr="003A2460">
        <w:rPr>
          <w:rFonts w:cs="Times New Roman"/>
          <w:lang w:val="en-US"/>
        </w:rPr>
        <w:t>Roles = "Admin")] attributes to controllers, and customized the layout to reflect user roles dynamically.</w:t>
      </w:r>
    </w:p>
    <w:p w14:paraId="3064BD11" w14:textId="3559F948"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Form Validation and User Feedback</w:t>
      </w:r>
    </w:p>
    <w:p w14:paraId="23B5F7B7"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Users were not receiving clear feedback when submitting forms with missing or invalid data, leading to confusion and poor user experience.</w:t>
      </w:r>
    </w:p>
    <w:p w14:paraId="194DA705" w14:textId="52394193"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both client-side and server-side validation using Data Annotations and jQuery Unobtrusive Validation. I also added Bootstrap alert components to display success and error messages clearly, improving usability and accessibility.</w:t>
      </w:r>
    </w:p>
    <w:p w14:paraId="530D379E" w14:textId="57BD11F3"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lastRenderedPageBreak/>
        <w:t>Managing Static Assets and Performance Optimization</w:t>
      </w:r>
    </w:p>
    <w:p w14:paraId="3D1B893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As the project grew, managing CSS, JavaScript, and image files in the </w:t>
      </w:r>
      <w:proofErr w:type="spellStart"/>
      <w:r w:rsidRPr="003A2460">
        <w:rPr>
          <w:rFonts w:cs="Times New Roman"/>
          <w:lang w:val="en-US"/>
        </w:rPr>
        <w:t>wwwroot</w:t>
      </w:r>
      <w:proofErr w:type="spellEnd"/>
      <w:r w:rsidRPr="003A2460">
        <w:rPr>
          <w:rFonts w:cs="Times New Roman"/>
          <w:lang w:val="en-US"/>
        </w:rPr>
        <w:t> folder became difficult, and page load times increased.</w:t>
      </w:r>
    </w:p>
    <w:p w14:paraId="3348F846" w14:textId="38B15CD8" w:rsidR="003A2460" w:rsidRPr="00DF422B" w:rsidRDefault="003A2460" w:rsidP="003A2460">
      <w:pPr>
        <w:spacing w:line="360" w:lineRule="auto"/>
        <w:rPr>
          <w:rFonts w:cs="Times New Roman"/>
        </w:rPr>
      </w:pPr>
      <w:r w:rsidRPr="003A2460">
        <w:rPr>
          <w:rFonts w:cs="Times New Roman"/>
          <w:b/>
          <w:bCs/>
          <w:lang w:val="en-US"/>
        </w:rPr>
        <w:t>Solution</w:t>
      </w:r>
      <w:r w:rsidRPr="003A2460">
        <w:rPr>
          <w:rFonts w:cs="Times New Roman"/>
          <w:lang w:val="en-US"/>
        </w:rPr>
        <w:t>:</w:t>
      </w:r>
      <w:r w:rsidRPr="003A2460">
        <w:rPr>
          <w:rFonts w:cs="Times New Roman"/>
          <w:lang w:val="en-US"/>
        </w:rPr>
        <w:br/>
        <w:t>I organized static files into logical subfolders (/</w:t>
      </w:r>
      <w:proofErr w:type="spellStart"/>
      <w:r w:rsidRPr="003A2460">
        <w:rPr>
          <w:rFonts w:cs="Times New Roman"/>
          <w:lang w:val="en-US"/>
        </w:rPr>
        <w:t>css</w:t>
      </w:r>
      <w:proofErr w:type="spellEnd"/>
      <w:r w:rsidRPr="003A2460">
        <w:rPr>
          <w:rFonts w:cs="Times New Roman"/>
          <w:lang w:val="en-US"/>
        </w:rPr>
        <w:t>, /</w:t>
      </w:r>
      <w:proofErr w:type="spellStart"/>
      <w:r w:rsidRPr="003A2460">
        <w:rPr>
          <w:rFonts w:cs="Times New Roman"/>
          <w:lang w:val="en-US"/>
        </w:rPr>
        <w:t>js</w:t>
      </w:r>
      <w:proofErr w:type="spellEnd"/>
      <w:r w:rsidRPr="003A2460">
        <w:rPr>
          <w:rFonts w:cs="Times New Roman"/>
          <w:lang w:val="en-US"/>
        </w:rPr>
        <w:t>, /images) and used bundling and minification to reduce file sizes. I also optimized images and used lazy loading where appropriate to improve performance.</w:t>
      </w:r>
    </w:p>
    <w:p w14:paraId="13DAF614" w14:textId="77777777" w:rsidR="00DE27B1" w:rsidRPr="00DF422B" w:rsidRDefault="00DE27B1" w:rsidP="00DE27B1">
      <w:pPr>
        <w:rPr>
          <w:rFonts w:cs="Times New Roman"/>
        </w:rPr>
      </w:pPr>
    </w:p>
    <w:p w14:paraId="60759C30" w14:textId="34CA32DF" w:rsidR="007D257E" w:rsidRPr="00DF422B" w:rsidRDefault="00DE27B1" w:rsidP="00DE27B1">
      <w:pPr>
        <w:jc w:val="left"/>
        <w:rPr>
          <w:rFonts w:cs="Times New Roman"/>
        </w:rPr>
      </w:pPr>
      <w:r w:rsidRPr="00DF422B">
        <w:rPr>
          <w:rFonts w:cs="Times New Roman"/>
        </w:rPr>
        <w:br w:type="page"/>
      </w:r>
    </w:p>
    <w:p w14:paraId="64725981" w14:textId="08BF2413" w:rsidR="00A91A38" w:rsidRPr="00DF422B" w:rsidRDefault="00E2614B" w:rsidP="00E2614B">
      <w:pPr>
        <w:pStyle w:val="Heading1"/>
        <w:numPr>
          <w:ilvl w:val="0"/>
          <w:numId w:val="0"/>
        </w:numPr>
      </w:pPr>
      <w:bookmarkStart w:id="21" w:name="_Toc72275267"/>
      <w:bookmarkStart w:id="22" w:name="_Toc196847221"/>
      <w:r w:rsidRPr="00DF422B">
        <w:rPr>
          <w:sz w:val="32"/>
          <w:szCs w:val="32"/>
        </w:rPr>
        <w:lastRenderedPageBreak/>
        <w:t>Chapter 3</w:t>
      </w:r>
      <w:r w:rsidR="000A4BC0" w:rsidRPr="00DF422B">
        <w:rPr>
          <w:sz w:val="32"/>
          <w:szCs w:val="32"/>
        </w:rPr>
        <w:t xml:space="preserve">    </w:t>
      </w:r>
      <w:bookmarkEnd w:id="21"/>
      <w:r w:rsidR="00DE27B1" w:rsidRPr="00DF422B">
        <w:t>Learning Outcomes and Skills Acquired</w:t>
      </w:r>
      <w:bookmarkEnd w:id="22"/>
    </w:p>
    <w:p w14:paraId="47733C97" w14:textId="76D1EB0D" w:rsidR="00A91A38" w:rsidRPr="00DF422B" w:rsidRDefault="00E2614B" w:rsidP="00E2614B">
      <w:pPr>
        <w:pStyle w:val="Heading2"/>
        <w:rPr>
          <w:bCs/>
        </w:rPr>
      </w:pPr>
      <w:bookmarkStart w:id="23" w:name="_Toc72275268"/>
      <w:bookmarkStart w:id="24" w:name="_Toc196847222"/>
      <w:bookmarkEnd w:id="23"/>
      <w:r w:rsidRPr="00DF422B">
        <w:t xml:space="preserve">3.1 </w:t>
      </w:r>
      <w:r w:rsidR="00DE27B1" w:rsidRPr="00DF422B">
        <w:t xml:space="preserve"> </w:t>
      </w:r>
      <w:r w:rsidR="00DE27B1" w:rsidRPr="00DF422B">
        <w:rPr>
          <w:bCs/>
        </w:rPr>
        <w:t>Technical Skills</w:t>
      </w:r>
      <w:bookmarkEnd w:id="24"/>
    </w:p>
    <w:p w14:paraId="6F6E93F5" w14:textId="77777777" w:rsidR="00725EE5" w:rsidRPr="00725EE5" w:rsidRDefault="00725EE5" w:rsidP="00725EE5">
      <w:pPr>
        <w:pStyle w:val="ListParagraph"/>
        <w:numPr>
          <w:ilvl w:val="0"/>
          <w:numId w:val="56"/>
        </w:numPr>
        <w:spacing w:line="360" w:lineRule="auto"/>
        <w:rPr>
          <w:rFonts w:cs="Times New Roman"/>
          <w:b/>
          <w:bCs/>
          <w:noProof/>
          <w:szCs w:val="12"/>
          <w:lang w:val="en-US"/>
        </w:rPr>
      </w:pPr>
      <w:bookmarkStart w:id="25" w:name="_Toc196847223"/>
      <w:bookmarkStart w:id="26" w:name="_Toc72275269"/>
      <w:bookmarkStart w:id="27" w:name="_Toc72275270"/>
      <w:bookmarkStart w:id="28" w:name="_Toc72275271"/>
      <w:bookmarkEnd w:id="26"/>
      <w:bookmarkEnd w:id="27"/>
      <w:bookmarkEnd w:id="28"/>
      <w:r w:rsidRPr="00725EE5">
        <w:rPr>
          <w:rFonts w:cs="Times New Roman"/>
          <w:b/>
          <w:bCs/>
          <w:noProof/>
          <w:szCs w:val="12"/>
          <w:lang w:val="en-US"/>
        </w:rPr>
        <w:t>Full-Stack Web Development</w:t>
      </w:r>
    </w:p>
    <w:p w14:paraId="002F0782"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developed a strong understanding of the Model-View-Controller (MVC) architecture by building a modular e-commerce platform. I implemented core features such as product listing, product details, shopping cart functionality, order placement, and user authentication.</w:t>
      </w:r>
    </w:p>
    <w:p w14:paraId="273FB01D"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Backend Development</w:t>
      </w:r>
    </w:p>
    <w:p w14:paraId="5154109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ASP.NET Core MVC to build the backend logic for the application. I designed models, controllers, and services to handle business logic and data flow. I also used Entity Framework Core to manage database operations, including data seeding, CRUD operations, and relationship mapping between entities like Product, CartItem, Order, and User.</w:t>
      </w:r>
    </w:p>
    <w:p w14:paraId="210E5B96"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Frontend Development</w:t>
      </w:r>
    </w:p>
    <w:p w14:paraId="3EDC4955"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On the frontend, I worked with Razor views, HTML, CSS, and Bootstrap to create responsive and user-friendly interfaces. I designed pages such as the Home page, Product Details, Cart, and Admin Dashboard, ensuring they were mobile-friendly and visually consistent.</w:t>
      </w:r>
    </w:p>
    <w:p w14:paraId="23F6126E"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Database Integration</w:t>
      </w:r>
    </w:p>
    <w:p w14:paraId="322DC38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ntegrated the application with a SQL Server database using Entity Framework Core. I created and managed database schemas, wrote LINQ queries for data retrieval, and ensured data consistency across modules.</w:t>
      </w:r>
    </w:p>
    <w:p w14:paraId="20B3DDE7"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Authentication and Authorization</w:t>
      </w:r>
    </w:p>
    <w:p w14:paraId="2F54AD0D"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mplemented secure user authentication using ASP.NET Core Identity. This included user registration, login, role-based access control, and profile management. I also created a separate admin area with restricted access for managing products and orders.</w:t>
      </w:r>
    </w:p>
    <w:p w14:paraId="5E7FA629"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Version Control and Collaboration</w:t>
      </w:r>
    </w:p>
    <w:p w14:paraId="621655F3"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Git and GitHub for version control, managing branches, and collaborating with team members. This helped me understand the importance of clean commit history, pull requests, and code reviews.</w:t>
      </w:r>
    </w:p>
    <w:p w14:paraId="4EC1C9F5" w14:textId="77777777" w:rsidR="00725EE5" w:rsidRPr="008F0893" w:rsidRDefault="00725EE5" w:rsidP="00725EE5">
      <w:pPr>
        <w:spacing w:line="360" w:lineRule="auto"/>
        <w:rPr>
          <w:lang w:val="en-IN"/>
        </w:rPr>
      </w:pPr>
    </w:p>
    <w:p w14:paraId="79B67441" w14:textId="6796DD18" w:rsidR="00725EE5" w:rsidRPr="00725EE5" w:rsidRDefault="00DE27B1" w:rsidP="00725EE5">
      <w:pPr>
        <w:pStyle w:val="Heading2"/>
      </w:pPr>
      <w:r w:rsidRPr="00DF422B">
        <w:lastRenderedPageBreak/>
        <w:t xml:space="preserve">3.2   </w:t>
      </w:r>
      <w:r w:rsidR="00C16827" w:rsidRPr="00DF422B">
        <w:t>Hardware and Software Requirement</w:t>
      </w:r>
      <w:bookmarkEnd w:id="25"/>
      <w:r w:rsidR="00C16827" w:rsidRPr="00DF422B">
        <w:t>s</w:t>
      </w:r>
    </w:p>
    <w:p w14:paraId="4454693E"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echnical Skills Used and Developed</w:t>
      </w:r>
    </w:p>
    <w:p w14:paraId="755646D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Frontend: Razor Views, HTML, CSS, Bootstrap, JavaScript</w:t>
      </w:r>
    </w:p>
    <w:p w14:paraId="09E8E5ED"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ackend: ASP.NET Core MVC, Entity Framework Core, LINQ</w:t>
      </w:r>
    </w:p>
    <w:p w14:paraId="46C9689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atabase: SQL Server / SQLite</w:t>
      </w:r>
    </w:p>
    <w:p w14:paraId="37BDA11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Authentication: ASP.NET Core Identity</w:t>
      </w:r>
    </w:p>
    <w:p w14:paraId="00D92F4C"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ools: Visual Studio, Git, GitHub, Postman</w:t>
      </w:r>
    </w:p>
    <w:p w14:paraId="26F81E79"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Soft Skills Improved</w:t>
      </w:r>
    </w:p>
    <w:p w14:paraId="17B5D3B7" w14:textId="113C7011" w:rsidR="00725EE5" w:rsidRPr="00725EE5" w:rsidRDefault="00725EE5" w:rsidP="00725EE5">
      <w:pPr>
        <w:pStyle w:val="ListParagraph"/>
        <w:spacing w:line="360" w:lineRule="auto"/>
        <w:rPr>
          <w:rFonts w:cs="Times New Roman"/>
          <w:lang w:val="en-US"/>
        </w:rPr>
      </w:pPr>
      <w:r w:rsidRPr="00725EE5">
        <w:rPr>
          <w:rFonts w:cs="Times New Roman"/>
          <w:lang w:val="en-US"/>
        </w:rPr>
        <w:t>Collaboration: I worked closely with mentors and peers, learning how to</w:t>
      </w:r>
      <w:r>
        <w:rPr>
          <w:rFonts w:cs="Times New Roman"/>
          <w:lang w:val="en-US"/>
        </w:rPr>
        <w:t xml:space="preserve"> </w:t>
      </w:r>
      <w:r w:rsidRPr="00725EE5">
        <w:rPr>
          <w:rFonts w:cs="Times New Roman"/>
          <w:lang w:val="en-US"/>
        </w:rPr>
        <w:t>communicate effectively in a team environment.</w:t>
      </w:r>
    </w:p>
    <w:p w14:paraId="3587C49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roblem-Solving: I tackled real-world challenges such as managing cart state, handling entity relationships, and debugging Razor view errors.</w:t>
      </w:r>
    </w:p>
    <w:p w14:paraId="348DEAC0"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ime Management: I balanced multiple tasks and deadlines, prioritizing features based on project goals.</w:t>
      </w:r>
    </w:p>
    <w:p w14:paraId="43739CB8"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ocumentation: I maintained clear documentation for each module, including API behavior, database schema, and UI flow.</w:t>
      </w:r>
    </w:p>
    <w:p w14:paraId="455017EF"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ools and Environments Used</w:t>
      </w:r>
    </w:p>
    <w:p w14:paraId="2CB3048A"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Visual Studio – Primary IDE for development and debugging</w:t>
      </w:r>
    </w:p>
    <w:p w14:paraId="6AC1FE5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SQL Server Management Studio (SSMS) – For database management</w:t>
      </w:r>
    </w:p>
    <w:p w14:paraId="2F484CF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Git &amp; GitHub – For version control and collaboration</w:t>
      </w:r>
    </w:p>
    <w:p w14:paraId="03BE74E2"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ostman – For testing APIs</w:t>
      </w:r>
    </w:p>
    <w:p w14:paraId="3C96B5F4"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ootstrap – For responsive UI design</w:t>
      </w:r>
    </w:p>
    <w:p w14:paraId="7CCF1FCA" w14:textId="77777777" w:rsidR="00725EE5" w:rsidRPr="00725EE5" w:rsidRDefault="00725EE5" w:rsidP="00725EE5">
      <w:pPr>
        <w:pStyle w:val="ListParagraph"/>
        <w:spacing w:line="360" w:lineRule="auto"/>
        <w:rPr>
          <w:rFonts w:cs="Times New Roman"/>
          <w:lang w:val="en-US"/>
        </w:rPr>
      </w:pPr>
      <w:proofErr w:type="spellStart"/>
      <w:r w:rsidRPr="00725EE5">
        <w:rPr>
          <w:rFonts w:cs="Times New Roman"/>
          <w:lang w:val="en-US"/>
        </w:rPr>
        <w:t>wwwroot</w:t>
      </w:r>
      <w:proofErr w:type="spellEnd"/>
      <w:r w:rsidRPr="00725EE5">
        <w:rPr>
          <w:rFonts w:cs="Times New Roman"/>
          <w:lang w:val="en-US"/>
        </w:rPr>
        <w:t xml:space="preserve"> – For managing static files (CSS, JS, images)</w:t>
      </w:r>
    </w:p>
    <w:p w14:paraId="7D58DB98" w14:textId="77777777" w:rsidR="00E94C38" w:rsidRPr="00DF422B" w:rsidRDefault="00E94C38" w:rsidP="006052C2">
      <w:pPr>
        <w:jc w:val="center"/>
        <w:rPr>
          <w:rFonts w:cs="Times New Roman"/>
          <w:noProof/>
        </w:rPr>
      </w:pPr>
    </w:p>
    <w:p w14:paraId="04C8F624" w14:textId="142EAE00" w:rsidR="009B379D" w:rsidRPr="00DF422B" w:rsidRDefault="009B379D" w:rsidP="00185771">
      <w:pPr>
        <w:pStyle w:val="Heading3"/>
        <w:numPr>
          <w:ilvl w:val="0"/>
          <w:numId w:val="0"/>
        </w:numPr>
        <w:rPr>
          <w:rFonts w:cs="Times New Roman"/>
        </w:rPr>
      </w:pPr>
      <w:bookmarkStart w:id="29" w:name="_Toc72275273"/>
      <w:bookmarkStart w:id="30" w:name="_Toc72275274"/>
      <w:bookmarkEnd w:id="29"/>
      <w:bookmarkEnd w:id="30"/>
    </w:p>
    <w:p w14:paraId="5DD5E847" w14:textId="77777777" w:rsidR="006052C2" w:rsidRPr="00DF422B" w:rsidRDefault="006052C2" w:rsidP="006052C2">
      <w:pPr>
        <w:rPr>
          <w:rFonts w:cs="Times New Roman"/>
        </w:rPr>
      </w:pPr>
    </w:p>
    <w:p w14:paraId="3CF42F84" w14:textId="77777777" w:rsidR="009B379D" w:rsidRPr="00DF422B" w:rsidRDefault="009B379D" w:rsidP="009B379D">
      <w:pPr>
        <w:rPr>
          <w:rFonts w:cs="Times New Roman"/>
        </w:rPr>
      </w:pPr>
    </w:p>
    <w:p w14:paraId="248C9BF0" w14:textId="77777777" w:rsidR="00185771" w:rsidRDefault="00185771" w:rsidP="008B41E3">
      <w:pPr>
        <w:spacing w:line="360" w:lineRule="auto"/>
        <w:rPr>
          <w:rFonts w:cs="Times New Roman"/>
        </w:rPr>
      </w:pPr>
    </w:p>
    <w:p w14:paraId="17D14B50" w14:textId="77777777" w:rsidR="00725EE5" w:rsidRPr="00DF422B" w:rsidRDefault="00725EE5" w:rsidP="008B41E3">
      <w:pPr>
        <w:spacing w:line="360" w:lineRule="auto"/>
        <w:rPr>
          <w:rFonts w:cs="Times New Roman"/>
        </w:rPr>
      </w:pPr>
    </w:p>
    <w:p w14:paraId="2B5E656E" w14:textId="32BBCC2F" w:rsidR="00AF07A6" w:rsidRDefault="00185771" w:rsidP="00185771">
      <w:pPr>
        <w:pStyle w:val="Heading1"/>
        <w:numPr>
          <w:ilvl w:val="0"/>
          <w:numId w:val="0"/>
        </w:numPr>
      </w:pPr>
      <w:bookmarkStart w:id="31" w:name="_Toc522199888"/>
      <w:bookmarkStart w:id="32" w:name="_Toc196847224"/>
      <w:r w:rsidRPr="00DF422B">
        <w:rPr>
          <w:sz w:val="32"/>
          <w:szCs w:val="32"/>
        </w:rPr>
        <w:lastRenderedPageBreak/>
        <w:t>Chapter 4</w:t>
      </w:r>
      <w:r w:rsidR="001C35F2" w:rsidRPr="00DF422B">
        <w:rPr>
          <w:sz w:val="32"/>
          <w:szCs w:val="32"/>
        </w:rPr>
        <w:t xml:space="preserve">   </w:t>
      </w:r>
      <w:bookmarkStart w:id="33" w:name="_Toc72275275"/>
      <w:r w:rsidR="000A4BC0" w:rsidRPr="00DF422B">
        <w:rPr>
          <w:sz w:val="32"/>
          <w:szCs w:val="32"/>
        </w:rPr>
        <w:t xml:space="preserve"> </w:t>
      </w:r>
      <w:bookmarkEnd w:id="12"/>
      <w:bookmarkEnd w:id="31"/>
      <w:bookmarkEnd w:id="33"/>
      <w:r w:rsidR="00017344" w:rsidRPr="00DF422B">
        <w:t>Reflection on the Internship Experience</w:t>
      </w:r>
      <w:bookmarkEnd w:id="32"/>
    </w:p>
    <w:p w14:paraId="36D548CA" w14:textId="77777777" w:rsidR="00C234FC" w:rsidRDefault="00C234FC" w:rsidP="00C234FC">
      <w:pPr>
        <w:spacing w:line="360" w:lineRule="auto"/>
      </w:pPr>
      <w:r w:rsidRPr="00C234FC">
        <w:t>The internship at Cognizant Technology Solutions was a highly enriching experience that provided me with a practical understanding of full-stack web development in a real-world enterprise environment. Working on a modular e-commerce web application allowed me to apply theoretical concepts to a live project and gain hands-on experience with modern development tools, frameworks, and best practices.</w:t>
      </w:r>
    </w:p>
    <w:p w14:paraId="1A942024" w14:textId="116A51EA" w:rsidR="00C234FC" w:rsidRPr="00C234FC" w:rsidRDefault="00C234FC" w:rsidP="00C234FC">
      <w:pPr>
        <w:spacing w:line="360" w:lineRule="auto"/>
        <w:rPr>
          <w:b/>
          <w:bCs/>
          <w:sz w:val="28"/>
          <w:szCs w:val="24"/>
          <w:lang w:val="en-US"/>
        </w:rPr>
      </w:pPr>
      <w:r w:rsidRPr="00C234FC">
        <w:rPr>
          <w:b/>
          <w:bCs/>
          <w:sz w:val="28"/>
          <w:szCs w:val="24"/>
          <w:lang w:val="en-US"/>
        </w:rPr>
        <w:t>4.1 Technical Skills Enhancement</w:t>
      </w:r>
    </w:p>
    <w:p w14:paraId="3142253A" w14:textId="68DA1777" w:rsidR="00725EE5" w:rsidRPr="00725EE5" w:rsidRDefault="00725EE5" w:rsidP="00725EE5">
      <w:pPr>
        <w:spacing w:line="360" w:lineRule="auto"/>
        <w:rPr>
          <w:lang w:val="en-US"/>
        </w:rPr>
      </w:pPr>
      <w:bookmarkStart w:id="34" w:name="_Toc72275276"/>
      <w:bookmarkStart w:id="35" w:name="_Toc72275277"/>
      <w:bookmarkStart w:id="36" w:name="_Toc72275280"/>
      <w:bookmarkStart w:id="37" w:name="_Toc72275281"/>
      <w:bookmarkEnd w:id="34"/>
      <w:bookmarkEnd w:id="35"/>
      <w:bookmarkEnd w:id="36"/>
      <w:bookmarkEnd w:id="37"/>
      <w:r w:rsidRPr="00725EE5">
        <w:rPr>
          <w:lang w:val="en-US"/>
        </w:rPr>
        <w:t>One of the most significant outcomes of this internship was the enhancement of my technical skills across both backend and frontend development.</w:t>
      </w:r>
    </w:p>
    <w:p w14:paraId="519AF697"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Backend Development: I became proficient in using ASP.NET Core MVC to build scalable APIs and manage business logic. I also worked extensively with Entity Framework Core for database operations, including data modeling, migrations, and relationship mapping.</w:t>
      </w:r>
    </w:p>
    <w:p w14:paraId="40F2D480"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Frontend Development: I improved my ability to design responsive and user-friendly interfaces using Razor views, Bootstrap, and JavaScript. I implemented key pages such as the Home page, Product Details, Cart, and Admin Dashboard.</w:t>
      </w:r>
    </w:p>
    <w:p w14:paraId="3ECEFD94"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Database Integration: I gained practical experience in working with SQL Server, writing LINQ queries, and optimizing data access for performance and scalability.</w:t>
      </w:r>
    </w:p>
    <w:p w14:paraId="0E3AFBBA" w14:textId="6C4AC0BC"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Authentication &amp; Authorization: I implemented secure user authentication using ASP.NET Core Identity, including role-based access control for admin and customer users.</w:t>
      </w:r>
    </w:p>
    <w:p w14:paraId="07D7B95C" w14:textId="77777777" w:rsidR="00725EE5" w:rsidRPr="00725EE5" w:rsidRDefault="00725EE5" w:rsidP="00725EE5">
      <w:pPr>
        <w:spacing w:line="360" w:lineRule="auto"/>
        <w:rPr>
          <w:rFonts w:cs="Times New Roman"/>
          <w:b/>
          <w:bCs/>
          <w:sz w:val="28"/>
          <w:szCs w:val="28"/>
          <w:lang w:val="en-US"/>
        </w:rPr>
      </w:pPr>
      <w:r w:rsidRPr="00725EE5">
        <w:rPr>
          <w:rFonts w:cs="Times New Roman"/>
          <w:b/>
          <w:bCs/>
          <w:sz w:val="28"/>
          <w:szCs w:val="28"/>
          <w:lang w:val="en-US"/>
        </w:rPr>
        <w:t>4.2 Real-World Application of Theoretical Knowledge</w:t>
      </w:r>
    </w:p>
    <w:p w14:paraId="79EEA708"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hile I had a solid academic foundation in full-stack development, this internship gave me the opportunity to apply that knowledge in a structured and collaborative environment.</w:t>
      </w:r>
    </w:p>
    <w:p w14:paraId="538AC8FA"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signed and implemented complete workflows, from user interaction on the frontend to data processing in the backend.</w:t>
      </w:r>
    </w:p>
    <w:p w14:paraId="0E4D0E64"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veloped and consumed RESTful APIs, handled form validation, and ensured smooth data flow between the client and server.</w:t>
      </w:r>
    </w:p>
    <w:p w14:paraId="22B382DC" w14:textId="59E4177C" w:rsidR="00725EE5" w:rsidRPr="00725EE5" w:rsidRDefault="00725EE5" w:rsidP="00725EE5">
      <w:pPr>
        <w:numPr>
          <w:ilvl w:val="0"/>
          <w:numId w:val="68"/>
        </w:numPr>
        <w:spacing w:line="360" w:lineRule="auto"/>
        <w:rPr>
          <w:rFonts w:cs="Times New Roman"/>
          <w:b/>
          <w:bCs/>
          <w:sz w:val="28"/>
          <w:szCs w:val="28"/>
          <w:lang w:val="en-US"/>
        </w:rPr>
      </w:pPr>
      <w:r w:rsidRPr="00725EE5">
        <w:rPr>
          <w:rFonts w:cs="Times New Roman"/>
          <w:szCs w:val="24"/>
          <w:lang w:val="en-US"/>
        </w:rPr>
        <w:lastRenderedPageBreak/>
        <w:t xml:space="preserve">I learned the importance of modular architecture, code reusability, and clean separation of concerns, which are essential for building scalable and maintainable </w:t>
      </w:r>
      <w:r w:rsidRPr="00725EE5">
        <w:rPr>
          <w:rFonts w:cs="Times New Roman"/>
          <w:sz w:val="28"/>
          <w:szCs w:val="28"/>
          <w:lang w:val="en-US"/>
        </w:rPr>
        <w:t>applications.</w:t>
      </w:r>
    </w:p>
    <w:p w14:paraId="5BAFF9B4"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3 Exposure to Enterprise Practices</w:t>
      </w:r>
    </w:p>
    <w:p w14:paraId="090B48AF"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orking in a professional setting exposed me to real-world development workflows and tools:</w:t>
      </w:r>
    </w:p>
    <w:p w14:paraId="10F01055"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used Visual Studio for development and debugging, and Git for version control and collaboration.</w:t>
      </w:r>
    </w:p>
    <w:p w14:paraId="64AF4D8A"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participated in code reviews, followed naming conventions, and adhered to best practices in software design.</w:t>
      </w:r>
    </w:p>
    <w:p w14:paraId="613F1014" w14:textId="4CE389E3"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learned how to manage static assets in the </w:t>
      </w:r>
      <w:proofErr w:type="spellStart"/>
      <w:r w:rsidRPr="00725EE5">
        <w:rPr>
          <w:rFonts w:cs="Times New Roman"/>
          <w:szCs w:val="24"/>
          <w:lang w:val="en-US"/>
        </w:rPr>
        <w:t>wwwroot</w:t>
      </w:r>
      <w:proofErr w:type="spellEnd"/>
      <w:r w:rsidRPr="00725EE5">
        <w:rPr>
          <w:rFonts w:cs="Times New Roman"/>
          <w:szCs w:val="24"/>
          <w:lang w:val="en-US"/>
        </w:rPr>
        <w:t> folder and optimize frontend performance using bundling and minification.</w:t>
      </w:r>
    </w:p>
    <w:p w14:paraId="4B58B910"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4 Project Management &amp; Agile Collaboration</w:t>
      </w:r>
    </w:p>
    <w:p w14:paraId="25C086F0"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Throughout the internship, I gained exposure to Agile methodologies and collaborative development practices:</w:t>
      </w:r>
    </w:p>
    <w:p w14:paraId="66055CC8"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participated in sprint planning, daily stand-ups, and retrospectives.</w:t>
      </w:r>
    </w:p>
    <w:p w14:paraId="76C55C50"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worked with mentors and peers to review code, resolve bugs, and plan features.</w:t>
      </w:r>
    </w:p>
    <w:p w14:paraId="43100213" w14:textId="053894D0"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used GitHub for managing branches, pull requests, and issue tracking, which helped me understand the importance of version control in team environments.</w:t>
      </w:r>
    </w:p>
    <w:p w14:paraId="582C5CC8"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5 Personal Growth and Soft Skills</w:t>
      </w:r>
    </w:p>
    <w:p w14:paraId="38F0423E"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Beyond technical development, the internship also contributed to my personal and professional growth:</w:t>
      </w:r>
    </w:p>
    <w:p w14:paraId="742A1957"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improved my problem-solving skills by debugging complex issues related to Razor views, database relationships, and session management.</w:t>
      </w:r>
    </w:p>
    <w:p w14:paraId="0E1B1020"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My communication skills improved through regular interactions with team members, where I learned to explain technical concepts clearly and concisely.</w:t>
      </w:r>
    </w:p>
    <w:p w14:paraId="3F46564B"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lastRenderedPageBreak/>
        <w:t>I became more confident in presenting my work, documenting project components, and contributing to team discussions.</w:t>
      </w:r>
    </w:p>
    <w:p w14:paraId="08695DB5"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developed a structured approach to technical documentation, including API behavior, module descriptions, and integration notes, which proved valuable for project continuity.</w:t>
      </w:r>
    </w:p>
    <w:p w14:paraId="762A77E3" w14:textId="4D3C8FCB" w:rsidR="0017591C" w:rsidRPr="00DF422B" w:rsidRDefault="0017591C" w:rsidP="00725EE5">
      <w:pPr>
        <w:spacing w:line="360" w:lineRule="auto"/>
      </w:pPr>
    </w:p>
    <w:p w14:paraId="24D99BF2" w14:textId="4B4053BA" w:rsidR="0017591C" w:rsidRPr="00DF422B" w:rsidRDefault="0017591C" w:rsidP="0017591C">
      <w:pPr>
        <w:rPr>
          <w:rFonts w:cs="Times New Roman"/>
        </w:rPr>
      </w:pPr>
    </w:p>
    <w:p w14:paraId="7DD8E4FA" w14:textId="6678A1E3" w:rsidR="0017591C" w:rsidRPr="00DF422B" w:rsidRDefault="0017591C" w:rsidP="0017591C">
      <w:pPr>
        <w:rPr>
          <w:rFonts w:cs="Times New Roman"/>
        </w:rPr>
      </w:pPr>
    </w:p>
    <w:p w14:paraId="37F37055" w14:textId="489DA7B7" w:rsidR="004D2035" w:rsidRPr="00DF422B" w:rsidRDefault="004D2035" w:rsidP="008B41E3">
      <w:pPr>
        <w:spacing w:before="120" w:line="360" w:lineRule="auto"/>
        <w:rPr>
          <w:rFonts w:cs="Times New Roman"/>
          <w:noProof/>
        </w:rPr>
      </w:pPr>
    </w:p>
    <w:p w14:paraId="6FAD7523" w14:textId="6C73B37A" w:rsidR="00A91A38" w:rsidRPr="00DF422B" w:rsidRDefault="00A91A38" w:rsidP="008B41E3">
      <w:pPr>
        <w:spacing w:before="120" w:line="360" w:lineRule="auto"/>
        <w:ind w:firstLine="720"/>
        <w:rPr>
          <w:rFonts w:cs="Times New Roman"/>
          <w:noProof/>
        </w:rPr>
      </w:pPr>
    </w:p>
    <w:p w14:paraId="2DB94196" w14:textId="3715F17B" w:rsidR="00A91A38" w:rsidRPr="00DF422B" w:rsidRDefault="00A91A38" w:rsidP="008B41E3">
      <w:pPr>
        <w:spacing w:before="120" w:line="360" w:lineRule="auto"/>
        <w:ind w:firstLine="720"/>
        <w:rPr>
          <w:rFonts w:cs="Times New Roman"/>
          <w:noProof/>
        </w:rPr>
      </w:pPr>
    </w:p>
    <w:p w14:paraId="5FDDDB4A" w14:textId="5D329D64" w:rsidR="00A91A38" w:rsidRPr="00DF422B" w:rsidRDefault="00A91A38" w:rsidP="008B41E3">
      <w:pPr>
        <w:spacing w:before="120" w:line="360" w:lineRule="auto"/>
        <w:ind w:firstLine="720"/>
        <w:rPr>
          <w:rFonts w:cs="Times New Roman"/>
          <w:noProof/>
        </w:rPr>
      </w:pPr>
    </w:p>
    <w:p w14:paraId="79CCFAAA" w14:textId="47B936D5" w:rsidR="00A91A38" w:rsidRPr="00DF422B" w:rsidRDefault="00A91A38" w:rsidP="008B41E3">
      <w:pPr>
        <w:spacing w:before="120" w:line="360" w:lineRule="auto"/>
        <w:ind w:firstLine="720"/>
        <w:rPr>
          <w:rFonts w:cs="Times New Roman"/>
          <w:noProof/>
        </w:rPr>
      </w:pPr>
    </w:p>
    <w:p w14:paraId="27795296" w14:textId="746209B9" w:rsidR="00A91A38" w:rsidRPr="00DF422B" w:rsidRDefault="00A91A38" w:rsidP="008B41E3">
      <w:pPr>
        <w:spacing w:before="120" w:line="360" w:lineRule="auto"/>
        <w:ind w:firstLine="720"/>
        <w:rPr>
          <w:rFonts w:cs="Times New Roman"/>
          <w:noProof/>
        </w:rPr>
      </w:pPr>
    </w:p>
    <w:p w14:paraId="701BF81D" w14:textId="7C0A5EC0" w:rsidR="00A91A38" w:rsidRPr="00DF422B" w:rsidRDefault="00A91A38" w:rsidP="008B41E3">
      <w:pPr>
        <w:spacing w:before="120" w:line="360" w:lineRule="auto"/>
        <w:ind w:firstLine="720"/>
        <w:rPr>
          <w:rFonts w:cs="Times New Roman"/>
          <w:noProof/>
        </w:rPr>
      </w:pPr>
    </w:p>
    <w:p w14:paraId="34E1F372" w14:textId="5B453474" w:rsidR="00A91A38" w:rsidRPr="00DF422B" w:rsidRDefault="00A91A38" w:rsidP="008B41E3">
      <w:pPr>
        <w:spacing w:before="120" w:line="360" w:lineRule="auto"/>
        <w:ind w:firstLine="720"/>
        <w:rPr>
          <w:rFonts w:cs="Times New Roman"/>
          <w:noProof/>
        </w:rPr>
      </w:pPr>
    </w:p>
    <w:p w14:paraId="68A42D8D" w14:textId="77777777" w:rsidR="00CB67DA" w:rsidRDefault="00CB67DA" w:rsidP="008B41E3">
      <w:pPr>
        <w:spacing w:before="120" w:line="360" w:lineRule="auto"/>
        <w:rPr>
          <w:rFonts w:cs="Times New Roman"/>
          <w:noProof/>
        </w:rPr>
      </w:pPr>
    </w:p>
    <w:p w14:paraId="33024271" w14:textId="77777777" w:rsidR="00F23FCB" w:rsidRDefault="00F23FCB" w:rsidP="008B41E3">
      <w:pPr>
        <w:spacing w:before="120" w:line="360" w:lineRule="auto"/>
        <w:rPr>
          <w:rFonts w:cs="Times New Roman"/>
          <w:noProof/>
        </w:rPr>
      </w:pPr>
    </w:p>
    <w:p w14:paraId="5516C32C" w14:textId="77777777" w:rsidR="00F23FCB" w:rsidRDefault="00F23FCB" w:rsidP="008B41E3">
      <w:pPr>
        <w:spacing w:before="120" w:line="360" w:lineRule="auto"/>
        <w:rPr>
          <w:rFonts w:cs="Times New Roman"/>
          <w:noProof/>
        </w:rPr>
      </w:pPr>
    </w:p>
    <w:p w14:paraId="153336C0" w14:textId="77777777" w:rsidR="00C234FC" w:rsidRDefault="00C234FC" w:rsidP="008B41E3">
      <w:pPr>
        <w:spacing w:before="120" w:line="360" w:lineRule="auto"/>
        <w:rPr>
          <w:rFonts w:cs="Times New Roman"/>
          <w:noProof/>
        </w:rPr>
      </w:pPr>
    </w:p>
    <w:p w14:paraId="624385CE" w14:textId="77777777" w:rsidR="00C234FC" w:rsidRDefault="00C234FC" w:rsidP="008B41E3">
      <w:pPr>
        <w:spacing w:before="120" w:line="360" w:lineRule="auto"/>
        <w:rPr>
          <w:rFonts w:cs="Times New Roman"/>
          <w:noProof/>
        </w:rPr>
      </w:pPr>
    </w:p>
    <w:p w14:paraId="37EDE593" w14:textId="77777777" w:rsidR="00C234FC" w:rsidRDefault="00C234FC" w:rsidP="008B41E3">
      <w:pPr>
        <w:spacing w:before="120" w:line="360" w:lineRule="auto"/>
        <w:rPr>
          <w:rFonts w:cs="Times New Roman"/>
          <w:noProof/>
        </w:rPr>
      </w:pPr>
    </w:p>
    <w:p w14:paraId="39AB379F" w14:textId="77777777" w:rsidR="00017344" w:rsidRPr="00DF422B" w:rsidRDefault="00017344" w:rsidP="008B41E3">
      <w:pPr>
        <w:spacing w:before="120" w:line="360" w:lineRule="auto"/>
        <w:rPr>
          <w:rFonts w:cs="Times New Roman"/>
        </w:rPr>
      </w:pPr>
    </w:p>
    <w:p w14:paraId="607738CA" w14:textId="10B5C8C9" w:rsidR="00017344" w:rsidRPr="00C234FC" w:rsidRDefault="00185771" w:rsidP="00C234FC">
      <w:pPr>
        <w:pStyle w:val="Heading1"/>
        <w:numPr>
          <w:ilvl w:val="0"/>
          <w:numId w:val="0"/>
        </w:numPr>
        <w:rPr>
          <w:lang w:val="en-IN" w:eastAsia="en-IN" w:bidi="te-IN"/>
        </w:rPr>
      </w:pPr>
      <w:bookmarkStart w:id="38" w:name="_Toc72275283"/>
      <w:bookmarkStart w:id="39" w:name="_Toc196847225"/>
      <w:bookmarkStart w:id="40" w:name="_Toc522199904"/>
      <w:bookmarkStart w:id="41" w:name="_Toc121399510"/>
      <w:bookmarkEnd w:id="38"/>
      <w:r w:rsidRPr="00DF422B">
        <w:rPr>
          <w:sz w:val="32"/>
          <w:szCs w:val="32"/>
        </w:rPr>
        <w:lastRenderedPageBreak/>
        <w:t xml:space="preserve">Chapter </w:t>
      </w:r>
      <w:bookmarkStart w:id="42" w:name="_Toc72275284"/>
      <w:r w:rsidR="001D0810">
        <w:rPr>
          <w:sz w:val="32"/>
          <w:szCs w:val="32"/>
        </w:rPr>
        <w:t>5</w:t>
      </w:r>
      <w:r w:rsidR="000A4BC0" w:rsidRPr="00DF422B">
        <w:rPr>
          <w:sz w:val="32"/>
          <w:szCs w:val="32"/>
        </w:rPr>
        <w:t xml:space="preserve">         </w:t>
      </w:r>
      <w:r w:rsidR="008479AF" w:rsidRPr="00DF422B">
        <w:t>Conclusion</w:t>
      </w:r>
      <w:bookmarkEnd w:id="39"/>
      <w:r w:rsidR="008479AF" w:rsidRPr="00DF422B">
        <w:t xml:space="preserve"> </w:t>
      </w:r>
      <w:bookmarkEnd w:id="40"/>
      <w:bookmarkEnd w:id="41"/>
      <w:bookmarkEnd w:id="42"/>
    </w:p>
    <w:p w14:paraId="5C236F87"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My internship at Cognizant Technology Solutions was a highly rewarding and transformative experience that allowed me to bridge the gap between academic learning and real-world software development. Working on a full-stack e-commerce web application provided me with the opportunity to apply theoretical concepts in a practical environment, gain exposure to enterprise-grade tools and frameworks, and understand the intricacies of building scalable, maintainable, and user-friendly applications.</w:t>
      </w:r>
    </w:p>
    <w:p w14:paraId="567A815B"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roughout the internship, I enhanced my technical skills in ASP.NET Core MVC, Entity Framework Core, Razor views, and Bootstrap, while also gaining hands-on experience with database design, user authentication, and responsive UI development. I learned how to structure a project using modular architecture, follow best practices in coding and documentation, and collaborate effectively within a team using version control and Agile methodologies.</w:t>
      </w:r>
    </w:p>
    <w:p w14:paraId="34C16ECE"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Beyond technical growth, the internship also contributed significantly to my personal development. I improved my communication skills, learned how to manage time and tasks efficiently, and became more confident in presenting my work and contributing to team discussions. The challenges I faced—whether debugging Razor views, managing cart state, or implementing secure authentication—taught me how to approach problems analytically and persistently.</w:t>
      </w:r>
    </w:p>
    <w:p w14:paraId="7BC49A24"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is experience has not only strengthened my foundation in full-stack development but also prepared me for future roles in the software industry. I now feel more equipped to take on complex development tasks, work in collaborative environments, and contribute meaningfully to real-world projects. I am grateful to Cognizant for providing a supportive and enriching learning environment, and I look forward to applying these skills and insights in my future endeavors.</w:t>
      </w:r>
    </w:p>
    <w:p w14:paraId="49DCBAE0" w14:textId="4E85F083" w:rsidR="00DF0019" w:rsidRPr="00DF0019" w:rsidRDefault="00DF0019" w:rsidP="00DF0019">
      <w:pPr>
        <w:spacing w:after="160" w:line="278" w:lineRule="auto"/>
        <w:rPr>
          <w:rFonts w:cs="Times New Roman"/>
        </w:rPr>
        <w:sectPr w:rsidR="00DF0019" w:rsidRPr="00DF0019"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p>
    <w:p w14:paraId="241E0CB9" w14:textId="3C24AC8D" w:rsidR="00410FD8" w:rsidRDefault="00DF422B" w:rsidP="00410FD8">
      <w:pPr>
        <w:spacing w:line="360" w:lineRule="auto"/>
        <w:rPr>
          <w:rFonts w:eastAsiaTheme="majorEastAsia" w:cs="Times New Roman"/>
          <w:b/>
          <w:bCs/>
          <w:noProof/>
          <w:color w:val="000000" w:themeColor="text1"/>
          <w:sz w:val="36"/>
          <w:szCs w:val="36"/>
        </w:rPr>
      </w:pPr>
      <w:r w:rsidRPr="00DF422B">
        <w:rPr>
          <w:rFonts w:eastAsiaTheme="majorEastAsia" w:cs="Times New Roman"/>
          <w:b/>
          <w:bCs/>
          <w:noProof/>
          <w:color w:val="000000" w:themeColor="text1"/>
          <w:sz w:val="36"/>
          <w:szCs w:val="36"/>
        </w:rPr>
        <w:lastRenderedPageBreak/>
        <w:t>References</w:t>
      </w:r>
    </w:p>
    <w:p w14:paraId="789C213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Microsoft Learn. (n.d.). Introduction to ASP.NET Core MVC. Retrieved from https://learn.microsoft.com/en-us/aspnet/core/mvc/overview</w:t>
      </w:r>
    </w:p>
    <w:p w14:paraId="18B2A8D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GitHub – </w:t>
      </w:r>
      <w:proofErr w:type="spellStart"/>
      <w:r w:rsidRPr="00C234FC">
        <w:rPr>
          <w:rFonts w:cs="Times New Roman"/>
          <w:szCs w:val="24"/>
        </w:rPr>
        <w:t>Deboraj</w:t>
      </w:r>
      <w:proofErr w:type="spellEnd"/>
      <w:r w:rsidRPr="00C234FC">
        <w:rPr>
          <w:rFonts w:cs="Times New Roman"/>
          <w:szCs w:val="24"/>
        </w:rPr>
        <w:t xml:space="preserve"> Roy. (n.d.). ASP.NET Core MVC E-Commerce Project (.NET 8). Retrieved from https://github.com/Deboraj-roy/ASP.NET-Core-MVC-NET-8</w:t>
      </w:r>
    </w:p>
    <w:p w14:paraId="19046879"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Dot Net Tutorials. (n.d.). Real-Time E-Commerce Application using ASP.NET Core Web API. Retrieved from https://dotnettutorials.net/lesson/e-commerce-real-time-application-using-asp-net-core-web-api/</w:t>
      </w:r>
    </w:p>
    <w:p w14:paraId="5928A30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Microsoft Learn. (n.d.). </w:t>
      </w:r>
      <w:proofErr w:type="spellStart"/>
      <w:r w:rsidRPr="00C234FC">
        <w:rPr>
          <w:rFonts w:cs="Times New Roman"/>
          <w:szCs w:val="24"/>
        </w:rPr>
        <w:t>eShopOnContainers</w:t>
      </w:r>
      <w:proofErr w:type="spellEnd"/>
      <w:r w:rsidRPr="00C234FC">
        <w:rPr>
          <w:rFonts w:cs="Times New Roman"/>
          <w:szCs w:val="24"/>
        </w:rPr>
        <w:t xml:space="preserve"> Reference App – Cloud-Native Microservices with .NET. Retrieved from https://learn.microsoft.com/en-us/dotnet/architecture/cloud-native/introduce-eshoponcontainers-reference-app</w:t>
      </w:r>
    </w:p>
    <w:p w14:paraId="0704134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Bootstrap Documentation. (n.d.). Build responsive, mobile-first projects on the web. Retrieved from https://getbootstrap.com/docs/5.0/getting-started/introduction/</w:t>
      </w:r>
    </w:p>
    <w:p w14:paraId="426521D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Entity Framework Core Docs. (n.d.). Getting Started with EF Core. Retrieved from https://learn.microsoft.com/en-us/ef/core/</w:t>
      </w:r>
    </w:p>
    <w:p w14:paraId="3CCF85F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ASP.NET Core Identity Docs. (n.d.). Introduction to Identity on ASP.NET Core. Retrieved from https://learn.microsoft.com/en-us/aspnet/core/security/authentication/identity</w:t>
      </w:r>
    </w:p>
    <w:p w14:paraId="005397FF"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Git Documentation. (n.d.). Git Basics – Git SCM. Retrieved from https://git-scm.com/doc</w:t>
      </w:r>
    </w:p>
    <w:p w14:paraId="21FAD2C0"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Postman Docs. (n.d.). API Platform for Building and Using APIs. Retrieved from https://learning.postman.com/docs/getting-started/introduction/</w:t>
      </w:r>
    </w:p>
    <w:p w14:paraId="67914978" w14:textId="77777777" w:rsidR="00DF422B" w:rsidRPr="00DF422B" w:rsidRDefault="00DF422B" w:rsidP="00410FD8">
      <w:pPr>
        <w:spacing w:line="360" w:lineRule="auto"/>
        <w:rPr>
          <w:rFonts w:eastAsiaTheme="majorEastAsia" w:cs="Times New Roman"/>
          <w:b/>
          <w:bCs/>
          <w:noProof/>
          <w:color w:val="000000" w:themeColor="text1"/>
          <w:sz w:val="20"/>
          <w:szCs w:val="20"/>
        </w:rPr>
      </w:pPr>
    </w:p>
    <w:p w14:paraId="084E1ED7" w14:textId="77777777" w:rsidR="00172C7B" w:rsidRPr="00DF422B" w:rsidRDefault="00172C7B" w:rsidP="00172C7B">
      <w:pPr>
        <w:rPr>
          <w:rFonts w:cs="Times New Roman"/>
          <w:i/>
          <w:iCs/>
          <w:color w:val="FF0000"/>
          <w:szCs w:val="24"/>
        </w:rPr>
      </w:pPr>
    </w:p>
    <w:p w14:paraId="3B44B69C" w14:textId="77777777" w:rsidR="00172C7B" w:rsidRPr="00DF422B" w:rsidRDefault="00172C7B" w:rsidP="00172C7B">
      <w:pPr>
        <w:rPr>
          <w:rFonts w:cs="Times New Roman"/>
          <w:i/>
          <w:iCs/>
          <w:color w:val="FF0000"/>
          <w:szCs w:val="24"/>
        </w:rPr>
      </w:pPr>
    </w:p>
    <w:p w14:paraId="62BE07B6" w14:textId="77777777" w:rsidR="00172C7B" w:rsidRPr="00DF422B" w:rsidRDefault="00172C7B" w:rsidP="00172C7B">
      <w:pPr>
        <w:rPr>
          <w:rFonts w:cs="Times New Roman"/>
          <w:i/>
          <w:iCs/>
          <w:color w:val="FF0000"/>
          <w:szCs w:val="24"/>
        </w:rPr>
      </w:pPr>
    </w:p>
    <w:sectPr w:rsidR="00172C7B"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44D0AB" w14:textId="77777777" w:rsidR="00DC226B" w:rsidRDefault="00DC226B" w:rsidP="004F5446">
      <w:pPr>
        <w:spacing w:after="0" w:line="240" w:lineRule="auto"/>
      </w:pPr>
      <w:r>
        <w:separator/>
      </w:r>
    </w:p>
  </w:endnote>
  <w:endnote w:type="continuationSeparator" w:id="0">
    <w:p w14:paraId="6C623563" w14:textId="77777777" w:rsidR="00DC226B" w:rsidRDefault="00DC226B"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0105" w14:textId="4B155B82" w:rsidR="00F37342" w:rsidRDefault="00F37342" w:rsidP="00162349">
    <w:pPr>
      <w:pStyle w:val="Footer"/>
    </w:pPr>
    <w:r>
      <w:t>________________________________________________________________________</w:t>
    </w:r>
  </w:p>
  <w:p w14:paraId="1A7EE5B9" w14:textId="32DE9FE1"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xml:space="preserve">, Bengaluru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113FB9EF"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9891"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7F381" w14:textId="77777777" w:rsidR="00DC226B" w:rsidRDefault="00DC226B" w:rsidP="004F5446">
      <w:pPr>
        <w:spacing w:after="0" w:line="240" w:lineRule="auto"/>
      </w:pPr>
      <w:r>
        <w:separator/>
      </w:r>
    </w:p>
  </w:footnote>
  <w:footnote w:type="continuationSeparator" w:id="0">
    <w:p w14:paraId="7A73DB10" w14:textId="77777777" w:rsidR="00DC226B" w:rsidRDefault="00DC226B"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6FE4" w14:textId="65616F56"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C5B3" w14:textId="680776DC" w:rsidR="00F37342" w:rsidRPr="00646D48" w:rsidRDefault="00646D48" w:rsidP="00646D48">
    <w:pPr>
      <w:pStyle w:val="Header"/>
    </w:pPr>
    <w:r w:rsidRPr="00646D48">
      <w:rPr>
        <w:rFonts w:cs="Times New Roman"/>
        <w:bCs/>
        <w:sz w:val="20"/>
        <w:szCs w:val="20"/>
      </w:rPr>
      <w:t>Full Stack Development (E-Commerce Plat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D3F2F" w14:textId="59B73B0E"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47F0E" w14:textId="21D2333D"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663B2476"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6B8"/>
    <w:multiLevelType w:val="multilevel"/>
    <w:tmpl w:val="0360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277716"/>
    <w:multiLevelType w:val="multilevel"/>
    <w:tmpl w:val="BCD00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325D4"/>
    <w:multiLevelType w:val="multilevel"/>
    <w:tmpl w:val="EFDC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91F27"/>
    <w:multiLevelType w:val="multilevel"/>
    <w:tmpl w:val="BB8ED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15:restartNumberingAfterBreak="0">
    <w:nsid w:val="05826C3D"/>
    <w:multiLevelType w:val="multilevel"/>
    <w:tmpl w:val="37C6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E673D"/>
    <w:multiLevelType w:val="multilevel"/>
    <w:tmpl w:val="CB9A6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07220"/>
    <w:multiLevelType w:val="multilevel"/>
    <w:tmpl w:val="0320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D7760E"/>
    <w:multiLevelType w:val="multilevel"/>
    <w:tmpl w:val="95823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9C86382"/>
    <w:multiLevelType w:val="hybridMultilevel"/>
    <w:tmpl w:val="5A18C84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0AC12CC0"/>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5E123C"/>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D084B"/>
    <w:multiLevelType w:val="multilevel"/>
    <w:tmpl w:val="AD32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3B3FDC"/>
    <w:multiLevelType w:val="multilevel"/>
    <w:tmpl w:val="3572D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A76490"/>
    <w:multiLevelType w:val="multilevel"/>
    <w:tmpl w:val="4FAE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F4C0D"/>
    <w:multiLevelType w:val="multilevel"/>
    <w:tmpl w:val="AA72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D54319"/>
    <w:multiLevelType w:val="hybridMultilevel"/>
    <w:tmpl w:val="A554387A"/>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9" w15:restartNumberingAfterBreak="0">
    <w:nsid w:val="0EF4658F"/>
    <w:multiLevelType w:val="hybridMultilevel"/>
    <w:tmpl w:val="EB0A8594"/>
    <w:lvl w:ilvl="0" w:tplc="40090005">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0" w15:restartNumberingAfterBreak="0">
    <w:nsid w:val="1004137C"/>
    <w:multiLevelType w:val="multilevel"/>
    <w:tmpl w:val="70BC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A933C63"/>
    <w:multiLevelType w:val="multilevel"/>
    <w:tmpl w:val="E6FE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F3024B"/>
    <w:multiLevelType w:val="multilevel"/>
    <w:tmpl w:val="5542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146AC4"/>
    <w:multiLevelType w:val="multilevel"/>
    <w:tmpl w:val="F7EA5B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6"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20C7323F"/>
    <w:multiLevelType w:val="multilevel"/>
    <w:tmpl w:val="B38E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A0421D"/>
    <w:multiLevelType w:val="multilevel"/>
    <w:tmpl w:val="4B9C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9694E"/>
    <w:multiLevelType w:val="multilevel"/>
    <w:tmpl w:val="55FE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CE7D07"/>
    <w:multiLevelType w:val="hybridMultilevel"/>
    <w:tmpl w:val="02829AD8"/>
    <w:lvl w:ilvl="0" w:tplc="40090001">
      <w:start w:val="1"/>
      <w:numFmt w:val="bullet"/>
      <w:lvlText w:val=""/>
      <w:lvlJc w:val="left"/>
      <w:pPr>
        <w:ind w:left="720" w:hanging="360"/>
      </w:pPr>
      <w:rPr>
        <w:rFonts w:ascii="Symbol" w:hAnsi="Symbol" w:hint="default"/>
      </w:rPr>
    </w:lvl>
    <w:lvl w:ilvl="1" w:tplc="FDCAE52A">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6FF36AC"/>
    <w:multiLevelType w:val="multilevel"/>
    <w:tmpl w:val="47C4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D0465C"/>
    <w:multiLevelType w:val="multilevel"/>
    <w:tmpl w:val="D40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B360446"/>
    <w:multiLevelType w:val="multilevel"/>
    <w:tmpl w:val="5E54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A80680"/>
    <w:multiLevelType w:val="multilevel"/>
    <w:tmpl w:val="07DC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5F45D0"/>
    <w:multiLevelType w:val="hybridMultilevel"/>
    <w:tmpl w:val="E8ACAFD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7" w15:restartNumberingAfterBreak="0">
    <w:nsid w:val="356238EE"/>
    <w:multiLevelType w:val="multilevel"/>
    <w:tmpl w:val="8CCE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4B168B"/>
    <w:multiLevelType w:val="hybridMultilevel"/>
    <w:tmpl w:val="0A3C0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69B0EB5"/>
    <w:multiLevelType w:val="hybridMultilevel"/>
    <w:tmpl w:val="8C562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03A246D"/>
    <w:multiLevelType w:val="hybridMultilevel"/>
    <w:tmpl w:val="20189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C114F"/>
    <w:multiLevelType w:val="multilevel"/>
    <w:tmpl w:val="5958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86E59C8"/>
    <w:multiLevelType w:val="multilevel"/>
    <w:tmpl w:val="20A6E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153B51"/>
    <w:multiLevelType w:val="hybridMultilevel"/>
    <w:tmpl w:val="8948EF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6" w15:restartNumberingAfterBreak="0">
    <w:nsid w:val="4D207AFD"/>
    <w:multiLevelType w:val="hybridMultilevel"/>
    <w:tmpl w:val="F9C6A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D5757CA"/>
    <w:multiLevelType w:val="multilevel"/>
    <w:tmpl w:val="48348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185751"/>
    <w:multiLevelType w:val="multilevel"/>
    <w:tmpl w:val="0FA44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A60635"/>
    <w:multiLevelType w:val="multilevel"/>
    <w:tmpl w:val="BA54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9B6517"/>
    <w:multiLevelType w:val="multilevel"/>
    <w:tmpl w:val="C0B4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AF64706"/>
    <w:multiLevelType w:val="multilevel"/>
    <w:tmpl w:val="C326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C563BE"/>
    <w:multiLevelType w:val="multilevel"/>
    <w:tmpl w:val="8888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E970CE"/>
    <w:multiLevelType w:val="hybridMultilevel"/>
    <w:tmpl w:val="B650C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E216D1F"/>
    <w:multiLevelType w:val="multilevel"/>
    <w:tmpl w:val="0D5A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2406C57"/>
    <w:multiLevelType w:val="multilevel"/>
    <w:tmpl w:val="405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9E63AA"/>
    <w:multiLevelType w:val="multilevel"/>
    <w:tmpl w:val="5546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58E34CD"/>
    <w:multiLevelType w:val="multilevel"/>
    <w:tmpl w:val="AEA2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7840535"/>
    <w:multiLevelType w:val="multilevel"/>
    <w:tmpl w:val="F4E2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CF83236"/>
    <w:multiLevelType w:val="multilevel"/>
    <w:tmpl w:val="1966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9D31AB"/>
    <w:multiLevelType w:val="multilevel"/>
    <w:tmpl w:val="645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A97BF4"/>
    <w:multiLevelType w:val="hybridMultilevel"/>
    <w:tmpl w:val="75D4DC64"/>
    <w:lvl w:ilvl="0" w:tplc="40090005">
      <w:start w:val="1"/>
      <w:numFmt w:val="bullet"/>
      <w:lvlText w:val=""/>
      <w:lvlJc w:val="left"/>
      <w:pPr>
        <w:ind w:left="1260" w:hanging="360"/>
      </w:pPr>
      <w:rPr>
        <w:rFonts w:ascii="Wingdings" w:hAnsi="Wingdings"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7" w15:restartNumberingAfterBreak="0">
    <w:nsid w:val="7ABB3581"/>
    <w:multiLevelType w:val="multilevel"/>
    <w:tmpl w:val="AC9C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25"/>
  </w:num>
  <w:num w:numId="2" w16cid:durableId="1503860589">
    <w:abstractNumId w:val="30"/>
  </w:num>
  <w:num w:numId="3" w16cid:durableId="626813136">
    <w:abstractNumId w:val="21"/>
  </w:num>
  <w:num w:numId="4" w16cid:durableId="1996059284">
    <w:abstractNumId w:val="43"/>
  </w:num>
  <w:num w:numId="5" w16cid:durableId="77993437">
    <w:abstractNumId w:val="68"/>
  </w:num>
  <w:num w:numId="6" w16cid:durableId="1150901698">
    <w:abstractNumId w:val="60"/>
  </w:num>
  <w:num w:numId="7" w16cid:durableId="1926067250">
    <w:abstractNumId w:val="4"/>
  </w:num>
  <w:num w:numId="8" w16cid:durableId="204029688">
    <w:abstractNumId w:val="61"/>
  </w:num>
  <w:num w:numId="9" w16cid:durableId="982394325">
    <w:abstractNumId w:val="53"/>
  </w:num>
  <w:num w:numId="10" w16cid:durableId="825828830">
    <w:abstractNumId w:val="16"/>
  </w:num>
  <w:num w:numId="11" w16cid:durableId="380517448">
    <w:abstractNumId w:val="64"/>
  </w:num>
  <w:num w:numId="12" w16cid:durableId="80612794">
    <w:abstractNumId w:val="4"/>
  </w:num>
  <w:num w:numId="13" w16cid:durableId="582181435">
    <w:abstractNumId w:val="9"/>
  </w:num>
  <w:num w:numId="14" w16cid:durableId="1698581727">
    <w:abstractNumId w:val="9"/>
    <w:lvlOverride w:ilvl="0">
      <w:startOverride w:val="2"/>
    </w:lvlOverride>
    <w:lvlOverride w:ilvl="1">
      <w:startOverride w:val="2"/>
    </w:lvlOverride>
  </w:num>
  <w:num w:numId="15" w16cid:durableId="1463497092">
    <w:abstractNumId w:val="40"/>
  </w:num>
  <w:num w:numId="16" w16cid:durableId="1990789615">
    <w:abstractNumId w:val="39"/>
  </w:num>
  <w:num w:numId="17" w16cid:durableId="1567033337">
    <w:abstractNumId w:val="67"/>
  </w:num>
  <w:num w:numId="18" w16cid:durableId="1820267197">
    <w:abstractNumId w:val="13"/>
  </w:num>
  <w:num w:numId="19" w16cid:durableId="1999645556">
    <w:abstractNumId w:val="23"/>
  </w:num>
  <w:num w:numId="20" w16cid:durableId="650907074">
    <w:abstractNumId w:val="62"/>
  </w:num>
  <w:num w:numId="21" w16cid:durableId="1374840626">
    <w:abstractNumId w:val="26"/>
  </w:num>
  <w:num w:numId="22" w16cid:durableId="1310086804">
    <w:abstractNumId w:val="36"/>
  </w:num>
  <w:num w:numId="23" w16cid:durableId="1544098391">
    <w:abstractNumId w:val="29"/>
  </w:num>
  <w:num w:numId="24" w16cid:durableId="153648650">
    <w:abstractNumId w:val="31"/>
  </w:num>
  <w:num w:numId="25" w16cid:durableId="630403987">
    <w:abstractNumId w:val="5"/>
  </w:num>
  <w:num w:numId="26" w16cid:durableId="1136023739">
    <w:abstractNumId w:val="34"/>
  </w:num>
  <w:num w:numId="27" w16cid:durableId="262542392">
    <w:abstractNumId w:val="37"/>
  </w:num>
  <w:num w:numId="28" w16cid:durableId="382608280">
    <w:abstractNumId w:val="11"/>
  </w:num>
  <w:num w:numId="29" w16cid:durableId="1091585246">
    <w:abstractNumId w:val="17"/>
  </w:num>
  <w:num w:numId="30" w16cid:durableId="1668635160">
    <w:abstractNumId w:val="65"/>
  </w:num>
  <w:num w:numId="31" w16cid:durableId="70977924">
    <w:abstractNumId w:val="7"/>
  </w:num>
  <w:num w:numId="32" w16cid:durableId="660621446">
    <w:abstractNumId w:val="6"/>
  </w:num>
  <w:num w:numId="33" w16cid:durableId="1055813249">
    <w:abstractNumId w:val="56"/>
  </w:num>
  <w:num w:numId="34" w16cid:durableId="1669867979">
    <w:abstractNumId w:val="48"/>
  </w:num>
  <w:num w:numId="35" w16cid:durableId="2011717130">
    <w:abstractNumId w:val="49"/>
  </w:num>
  <w:num w:numId="36" w16cid:durableId="963847340">
    <w:abstractNumId w:val="59"/>
  </w:num>
  <w:num w:numId="37" w16cid:durableId="810946320">
    <w:abstractNumId w:val="27"/>
  </w:num>
  <w:num w:numId="38" w16cid:durableId="1874002508">
    <w:abstractNumId w:val="2"/>
  </w:num>
  <w:num w:numId="39" w16cid:durableId="1317370716">
    <w:abstractNumId w:val="50"/>
  </w:num>
  <w:num w:numId="40" w16cid:durableId="391736209">
    <w:abstractNumId w:val="54"/>
  </w:num>
  <w:num w:numId="41" w16cid:durableId="2111509811">
    <w:abstractNumId w:val="10"/>
  </w:num>
  <w:num w:numId="42" w16cid:durableId="1677920624">
    <w:abstractNumId w:val="45"/>
  </w:num>
  <w:num w:numId="43" w16cid:durableId="996109925">
    <w:abstractNumId w:val="32"/>
  </w:num>
  <w:num w:numId="44" w16cid:durableId="1191722005">
    <w:abstractNumId w:val="38"/>
  </w:num>
  <w:num w:numId="45" w16cid:durableId="1906986431">
    <w:abstractNumId w:val="46"/>
  </w:num>
  <w:num w:numId="46" w16cid:durableId="468547491">
    <w:abstractNumId w:val="12"/>
  </w:num>
  <w:num w:numId="47" w16cid:durableId="1723097514">
    <w:abstractNumId w:val="18"/>
  </w:num>
  <w:num w:numId="48" w16cid:durableId="651182964">
    <w:abstractNumId w:val="24"/>
  </w:num>
  <w:num w:numId="49" w16cid:durableId="1835871331">
    <w:abstractNumId w:val="19"/>
  </w:num>
  <w:num w:numId="50" w16cid:durableId="449513670">
    <w:abstractNumId w:val="66"/>
  </w:num>
  <w:num w:numId="51" w16cid:durableId="970357152">
    <w:abstractNumId w:val="41"/>
  </w:num>
  <w:num w:numId="52" w16cid:durableId="2090273102">
    <w:abstractNumId w:val="3"/>
  </w:num>
  <w:num w:numId="53" w16cid:durableId="347368436">
    <w:abstractNumId w:val="22"/>
  </w:num>
  <w:num w:numId="54" w16cid:durableId="511451576">
    <w:abstractNumId w:val="14"/>
  </w:num>
  <w:num w:numId="55" w16cid:durableId="692149644">
    <w:abstractNumId w:val="44"/>
  </w:num>
  <w:num w:numId="56" w16cid:durableId="174923513">
    <w:abstractNumId w:val="63"/>
  </w:num>
  <w:num w:numId="57" w16cid:durableId="1777092757">
    <w:abstractNumId w:val="51"/>
  </w:num>
  <w:num w:numId="58" w16cid:durableId="1581328022">
    <w:abstractNumId w:val="35"/>
  </w:num>
  <w:num w:numId="59" w16cid:durableId="2017876584">
    <w:abstractNumId w:val="15"/>
  </w:num>
  <w:num w:numId="60" w16cid:durableId="12728596">
    <w:abstractNumId w:val="0"/>
  </w:num>
  <w:num w:numId="61" w16cid:durableId="1632596005">
    <w:abstractNumId w:val="8"/>
  </w:num>
  <w:num w:numId="62" w16cid:durableId="1089351600">
    <w:abstractNumId w:val="1"/>
  </w:num>
  <w:num w:numId="63" w16cid:durableId="136265828">
    <w:abstractNumId w:val="47"/>
  </w:num>
  <w:num w:numId="64" w16cid:durableId="1035544489">
    <w:abstractNumId w:val="58"/>
  </w:num>
  <w:num w:numId="65" w16cid:durableId="284503797">
    <w:abstractNumId w:val="33"/>
  </w:num>
  <w:num w:numId="66" w16cid:durableId="1562516488">
    <w:abstractNumId w:val="28"/>
  </w:num>
  <w:num w:numId="67" w16cid:durableId="1198544153">
    <w:abstractNumId w:val="52"/>
  </w:num>
  <w:num w:numId="68" w16cid:durableId="760107164">
    <w:abstractNumId w:val="55"/>
  </w:num>
  <w:num w:numId="69" w16cid:durableId="2132937621">
    <w:abstractNumId w:val="42"/>
  </w:num>
  <w:num w:numId="70" w16cid:durableId="657072695">
    <w:abstractNumId w:val="20"/>
  </w:num>
  <w:num w:numId="71" w16cid:durableId="277610888">
    <w:abstractNumId w:val="5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616"/>
    <w:rsid w:val="000077A4"/>
    <w:rsid w:val="00007B95"/>
    <w:rsid w:val="000129C6"/>
    <w:rsid w:val="00014D1A"/>
    <w:rsid w:val="00015542"/>
    <w:rsid w:val="0001624D"/>
    <w:rsid w:val="000167C3"/>
    <w:rsid w:val="00017344"/>
    <w:rsid w:val="000178AB"/>
    <w:rsid w:val="00017990"/>
    <w:rsid w:val="00017B5A"/>
    <w:rsid w:val="00020C6B"/>
    <w:rsid w:val="00021514"/>
    <w:rsid w:val="00021B16"/>
    <w:rsid w:val="00021E66"/>
    <w:rsid w:val="00022640"/>
    <w:rsid w:val="00022BF5"/>
    <w:rsid w:val="00022DA3"/>
    <w:rsid w:val="0002368D"/>
    <w:rsid w:val="00025A43"/>
    <w:rsid w:val="0002689A"/>
    <w:rsid w:val="000275A5"/>
    <w:rsid w:val="0002782A"/>
    <w:rsid w:val="00027B4D"/>
    <w:rsid w:val="0003007E"/>
    <w:rsid w:val="000305F5"/>
    <w:rsid w:val="000326E5"/>
    <w:rsid w:val="00032F8C"/>
    <w:rsid w:val="000363D9"/>
    <w:rsid w:val="00037ADC"/>
    <w:rsid w:val="00037CB1"/>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275"/>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10"/>
    <w:rsid w:val="001D08CD"/>
    <w:rsid w:val="001D0A37"/>
    <w:rsid w:val="001D1941"/>
    <w:rsid w:val="001D1FE8"/>
    <w:rsid w:val="001D35F6"/>
    <w:rsid w:val="001D3AE3"/>
    <w:rsid w:val="001D4CA3"/>
    <w:rsid w:val="001D55F0"/>
    <w:rsid w:val="001D61B2"/>
    <w:rsid w:val="001D6996"/>
    <w:rsid w:val="001D6C3E"/>
    <w:rsid w:val="001E05ED"/>
    <w:rsid w:val="001E0948"/>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BDC"/>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460"/>
    <w:rsid w:val="003A28D4"/>
    <w:rsid w:val="003A2D2D"/>
    <w:rsid w:val="003A3417"/>
    <w:rsid w:val="003A4193"/>
    <w:rsid w:val="003A4EAC"/>
    <w:rsid w:val="003A5446"/>
    <w:rsid w:val="003A5A3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2700"/>
    <w:rsid w:val="0045383E"/>
    <w:rsid w:val="00456540"/>
    <w:rsid w:val="00457534"/>
    <w:rsid w:val="00461153"/>
    <w:rsid w:val="00461ED4"/>
    <w:rsid w:val="004630E1"/>
    <w:rsid w:val="004642F7"/>
    <w:rsid w:val="004644F9"/>
    <w:rsid w:val="004649AB"/>
    <w:rsid w:val="00464B33"/>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0FAD"/>
    <w:rsid w:val="005114D4"/>
    <w:rsid w:val="005117B6"/>
    <w:rsid w:val="005119F0"/>
    <w:rsid w:val="00511E49"/>
    <w:rsid w:val="005133A6"/>
    <w:rsid w:val="00513530"/>
    <w:rsid w:val="0051369A"/>
    <w:rsid w:val="0051384C"/>
    <w:rsid w:val="00513F3A"/>
    <w:rsid w:val="005149EA"/>
    <w:rsid w:val="00514AB4"/>
    <w:rsid w:val="00514C29"/>
    <w:rsid w:val="00515900"/>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46AA"/>
    <w:rsid w:val="005A6804"/>
    <w:rsid w:val="005A6BE2"/>
    <w:rsid w:val="005A6F6B"/>
    <w:rsid w:val="005A7808"/>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E60C1"/>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3D58"/>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7EF"/>
    <w:rsid w:val="00644F8C"/>
    <w:rsid w:val="006455E0"/>
    <w:rsid w:val="00645749"/>
    <w:rsid w:val="00646C25"/>
    <w:rsid w:val="00646D48"/>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746"/>
    <w:rsid w:val="006D1F62"/>
    <w:rsid w:val="006D2D05"/>
    <w:rsid w:val="006D3776"/>
    <w:rsid w:val="006D4BF0"/>
    <w:rsid w:val="006D4F21"/>
    <w:rsid w:val="006D50E2"/>
    <w:rsid w:val="006D6787"/>
    <w:rsid w:val="006D67EB"/>
    <w:rsid w:val="006D79E2"/>
    <w:rsid w:val="006E037B"/>
    <w:rsid w:val="006E1BE4"/>
    <w:rsid w:val="006E283F"/>
    <w:rsid w:val="006E2D87"/>
    <w:rsid w:val="006E4927"/>
    <w:rsid w:val="006E5D25"/>
    <w:rsid w:val="006F08D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0C4"/>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25EE5"/>
    <w:rsid w:val="007300B1"/>
    <w:rsid w:val="00731767"/>
    <w:rsid w:val="00731A01"/>
    <w:rsid w:val="00731A67"/>
    <w:rsid w:val="00731B08"/>
    <w:rsid w:val="00732B19"/>
    <w:rsid w:val="007335B5"/>
    <w:rsid w:val="00733BC5"/>
    <w:rsid w:val="00734074"/>
    <w:rsid w:val="007340BE"/>
    <w:rsid w:val="00734D33"/>
    <w:rsid w:val="007353B5"/>
    <w:rsid w:val="00735441"/>
    <w:rsid w:val="00735979"/>
    <w:rsid w:val="0073637C"/>
    <w:rsid w:val="0073692B"/>
    <w:rsid w:val="007369EB"/>
    <w:rsid w:val="00736F08"/>
    <w:rsid w:val="00742C2F"/>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6DEB"/>
    <w:rsid w:val="008103F9"/>
    <w:rsid w:val="0081108C"/>
    <w:rsid w:val="00811186"/>
    <w:rsid w:val="00812104"/>
    <w:rsid w:val="008125A2"/>
    <w:rsid w:val="00813989"/>
    <w:rsid w:val="00813AD8"/>
    <w:rsid w:val="00814E10"/>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29D4"/>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3E17"/>
    <w:rsid w:val="008E5D83"/>
    <w:rsid w:val="008E5F31"/>
    <w:rsid w:val="008E647B"/>
    <w:rsid w:val="008E6CCD"/>
    <w:rsid w:val="008F0893"/>
    <w:rsid w:val="008F18A6"/>
    <w:rsid w:val="008F40FA"/>
    <w:rsid w:val="008F447F"/>
    <w:rsid w:val="008F4678"/>
    <w:rsid w:val="008F5235"/>
    <w:rsid w:val="008F5E26"/>
    <w:rsid w:val="008F6340"/>
    <w:rsid w:val="008F6B52"/>
    <w:rsid w:val="008F7CDA"/>
    <w:rsid w:val="0090049A"/>
    <w:rsid w:val="00901929"/>
    <w:rsid w:val="00901A1F"/>
    <w:rsid w:val="00902CEF"/>
    <w:rsid w:val="009055E9"/>
    <w:rsid w:val="009067AD"/>
    <w:rsid w:val="00910588"/>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1622"/>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226A"/>
    <w:rsid w:val="00A54128"/>
    <w:rsid w:val="00A56EA2"/>
    <w:rsid w:val="00A61948"/>
    <w:rsid w:val="00A62A95"/>
    <w:rsid w:val="00A64719"/>
    <w:rsid w:val="00A65557"/>
    <w:rsid w:val="00A661DA"/>
    <w:rsid w:val="00A66B7F"/>
    <w:rsid w:val="00A66C79"/>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06EB2"/>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34FC"/>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3367"/>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5BD1"/>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26B"/>
    <w:rsid w:val="00DC2359"/>
    <w:rsid w:val="00DC430D"/>
    <w:rsid w:val="00DC5F2D"/>
    <w:rsid w:val="00DC788B"/>
    <w:rsid w:val="00DC78AC"/>
    <w:rsid w:val="00DC7D71"/>
    <w:rsid w:val="00DD0014"/>
    <w:rsid w:val="00DD04A4"/>
    <w:rsid w:val="00DD1841"/>
    <w:rsid w:val="00DD1F1D"/>
    <w:rsid w:val="00DD2DD0"/>
    <w:rsid w:val="00DD4605"/>
    <w:rsid w:val="00DD4F7D"/>
    <w:rsid w:val="00DD6F01"/>
    <w:rsid w:val="00DD73FB"/>
    <w:rsid w:val="00DE1168"/>
    <w:rsid w:val="00DE15FA"/>
    <w:rsid w:val="00DE16BF"/>
    <w:rsid w:val="00DE1BCA"/>
    <w:rsid w:val="00DE1D9E"/>
    <w:rsid w:val="00DE271D"/>
    <w:rsid w:val="00DE27B1"/>
    <w:rsid w:val="00DE2F84"/>
    <w:rsid w:val="00DE4FAA"/>
    <w:rsid w:val="00DE56B0"/>
    <w:rsid w:val="00DE5F8A"/>
    <w:rsid w:val="00DE647B"/>
    <w:rsid w:val="00DE6F65"/>
    <w:rsid w:val="00DE7C13"/>
    <w:rsid w:val="00DE7F50"/>
    <w:rsid w:val="00DF0019"/>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BDD"/>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240"/>
    <w:rsid w:val="00E925C3"/>
    <w:rsid w:val="00E934ED"/>
    <w:rsid w:val="00E94291"/>
    <w:rsid w:val="00E94C3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0FA4"/>
    <w:rsid w:val="00ED1FEB"/>
    <w:rsid w:val="00ED225A"/>
    <w:rsid w:val="00ED35C3"/>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197F"/>
    <w:rsid w:val="00F21DC2"/>
    <w:rsid w:val="00F23FCB"/>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9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D55BD1"/>
    <w:pPr>
      <w:tabs>
        <w:tab w:val="right" w:pos="8656"/>
      </w:tabs>
      <w:spacing w:before="240" w:after="120"/>
      <w:jc w:val="center"/>
    </w:pPr>
    <w:rPr>
      <w:rFonts w:cs="Times New Roman"/>
      <w:b/>
      <w:bCs/>
      <w:noProof/>
      <w:sz w:val="22"/>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000">
      <w:bodyDiv w:val="1"/>
      <w:marLeft w:val="0"/>
      <w:marRight w:val="0"/>
      <w:marTop w:val="0"/>
      <w:marBottom w:val="0"/>
      <w:divBdr>
        <w:top w:val="none" w:sz="0" w:space="0" w:color="auto"/>
        <w:left w:val="none" w:sz="0" w:space="0" w:color="auto"/>
        <w:bottom w:val="none" w:sz="0" w:space="0" w:color="auto"/>
        <w:right w:val="none" w:sz="0" w:space="0" w:color="auto"/>
      </w:divBdr>
    </w:div>
    <w:div w:id="23792810">
      <w:bodyDiv w:val="1"/>
      <w:marLeft w:val="0"/>
      <w:marRight w:val="0"/>
      <w:marTop w:val="0"/>
      <w:marBottom w:val="0"/>
      <w:divBdr>
        <w:top w:val="none" w:sz="0" w:space="0" w:color="auto"/>
        <w:left w:val="none" w:sz="0" w:space="0" w:color="auto"/>
        <w:bottom w:val="none" w:sz="0" w:space="0" w:color="auto"/>
        <w:right w:val="none" w:sz="0" w:space="0" w:color="auto"/>
      </w:divBdr>
    </w:div>
    <w:div w:id="36516354">
      <w:bodyDiv w:val="1"/>
      <w:marLeft w:val="0"/>
      <w:marRight w:val="0"/>
      <w:marTop w:val="0"/>
      <w:marBottom w:val="0"/>
      <w:divBdr>
        <w:top w:val="none" w:sz="0" w:space="0" w:color="auto"/>
        <w:left w:val="none" w:sz="0" w:space="0" w:color="auto"/>
        <w:bottom w:val="none" w:sz="0" w:space="0" w:color="auto"/>
        <w:right w:val="none" w:sz="0" w:space="0" w:color="auto"/>
      </w:divBdr>
    </w:div>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0465065">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83176224">
      <w:bodyDiv w:val="1"/>
      <w:marLeft w:val="0"/>
      <w:marRight w:val="0"/>
      <w:marTop w:val="0"/>
      <w:marBottom w:val="0"/>
      <w:divBdr>
        <w:top w:val="none" w:sz="0" w:space="0" w:color="auto"/>
        <w:left w:val="none" w:sz="0" w:space="0" w:color="auto"/>
        <w:bottom w:val="none" w:sz="0" w:space="0" w:color="auto"/>
        <w:right w:val="none" w:sz="0" w:space="0" w:color="auto"/>
      </w:divBdr>
    </w:div>
    <w:div w:id="191576425">
      <w:bodyDiv w:val="1"/>
      <w:marLeft w:val="0"/>
      <w:marRight w:val="0"/>
      <w:marTop w:val="0"/>
      <w:marBottom w:val="0"/>
      <w:divBdr>
        <w:top w:val="none" w:sz="0" w:space="0" w:color="auto"/>
        <w:left w:val="none" w:sz="0" w:space="0" w:color="auto"/>
        <w:bottom w:val="none" w:sz="0" w:space="0" w:color="auto"/>
        <w:right w:val="none" w:sz="0" w:space="0" w:color="auto"/>
      </w:divBdr>
    </w:div>
    <w:div w:id="194195029">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69433190">
      <w:bodyDiv w:val="1"/>
      <w:marLeft w:val="0"/>
      <w:marRight w:val="0"/>
      <w:marTop w:val="0"/>
      <w:marBottom w:val="0"/>
      <w:divBdr>
        <w:top w:val="none" w:sz="0" w:space="0" w:color="auto"/>
        <w:left w:val="none" w:sz="0" w:space="0" w:color="auto"/>
        <w:bottom w:val="none" w:sz="0" w:space="0" w:color="auto"/>
        <w:right w:val="none" w:sz="0" w:space="0" w:color="auto"/>
      </w:divBdr>
    </w:div>
    <w:div w:id="273245652">
      <w:bodyDiv w:val="1"/>
      <w:marLeft w:val="0"/>
      <w:marRight w:val="0"/>
      <w:marTop w:val="0"/>
      <w:marBottom w:val="0"/>
      <w:divBdr>
        <w:top w:val="none" w:sz="0" w:space="0" w:color="auto"/>
        <w:left w:val="none" w:sz="0" w:space="0" w:color="auto"/>
        <w:bottom w:val="none" w:sz="0" w:space="0" w:color="auto"/>
        <w:right w:val="none" w:sz="0" w:space="0" w:color="auto"/>
      </w:divBdr>
    </w:div>
    <w:div w:id="280116761">
      <w:bodyDiv w:val="1"/>
      <w:marLeft w:val="0"/>
      <w:marRight w:val="0"/>
      <w:marTop w:val="0"/>
      <w:marBottom w:val="0"/>
      <w:divBdr>
        <w:top w:val="none" w:sz="0" w:space="0" w:color="auto"/>
        <w:left w:val="none" w:sz="0" w:space="0" w:color="auto"/>
        <w:bottom w:val="none" w:sz="0" w:space="0" w:color="auto"/>
        <w:right w:val="none" w:sz="0" w:space="0" w:color="auto"/>
      </w:divBdr>
    </w:div>
    <w:div w:id="306787989">
      <w:bodyDiv w:val="1"/>
      <w:marLeft w:val="0"/>
      <w:marRight w:val="0"/>
      <w:marTop w:val="0"/>
      <w:marBottom w:val="0"/>
      <w:divBdr>
        <w:top w:val="none" w:sz="0" w:space="0" w:color="auto"/>
        <w:left w:val="none" w:sz="0" w:space="0" w:color="auto"/>
        <w:bottom w:val="none" w:sz="0" w:space="0" w:color="auto"/>
        <w:right w:val="none" w:sz="0" w:space="0" w:color="auto"/>
      </w:divBdr>
    </w:div>
    <w:div w:id="331420103">
      <w:bodyDiv w:val="1"/>
      <w:marLeft w:val="0"/>
      <w:marRight w:val="0"/>
      <w:marTop w:val="0"/>
      <w:marBottom w:val="0"/>
      <w:divBdr>
        <w:top w:val="none" w:sz="0" w:space="0" w:color="auto"/>
        <w:left w:val="none" w:sz="0" w:space="0" w:color="auto"/>
        <w:bottom w:val="none" w:sz="0" w:space="0" w:color="auto"/>
        <w:right w:val="none" w:sz="0" w:space="0" w:color="auto"/>
      </w:divBdr>
    </w:div>
    <w:div w:id="346516697">
      <w:bodyDiv w:val="1"/>
      <w:marLeft w:val="0"/>
      <w:marRight w:val="0"/>
      <w:marTop w:val="0"/>
      <w:marBottom w:val="0"/>
      <w:divBdr>
        <w:top w:val="none" w:sz="0" w:space="0" w:color="auto"/>
        <w:left w:val="none" w:sz="0" w:space="0" w:color="auto"/>
        <w:bottom w:val="none" w:sz="0" w:space="0" w:color="auto"/>
        <w:right w:val="none" w:sz="0" w:space="0" w:color="auto"/>
      </w:divBdr>
    </w:div>
    <w:div w:id="367338206">
      <w:bodyDiv w:val="1"/>
      <w:marLeft w:val="0"/>
      <w:marRight w:val="0"/>
      <w:marTop w:val="0"/>
      <w:marBottom w:val="0"/>
      <w:divBdr>
        <w:top w:val="none" w:sz="0" w:space="0" w:color="auto"/>
        <w:left w:val="none" w:sz="0" w:space="0" w:color="auto"/>
        <w:bottom w:val="none" w:sz="0" w:space="0" w:color="auto"/>
        <w:right w:val="none" w:sz="0" w:space="0" w:color="auto"/>
      </w:divBdr>
    </w:div>
    <w:div w:id="387530824">
      <w:bodyDiv w:val="1"/>
      <w:marLeft w:val="0"/>
      <w:marRight w:val="0"/>
      <w:marTop w:val="0"/>
      <w:marBottom w:val="0"/>
      <w:divBdr>
        <w:top w:val="none" w:sz="0" w:space="0" w:color="auto"/>
        <w:left w:val="none" w:sz="0" w:space="0" w:color="auto"/>
        <w:bottom w:val="none" w:sz="0" w:space="0" w:color="auto"/>
        <w:right w:val="none" w:sz="0" w:space="0" w:color="auto"/>
      </w:divBdr>
    </w:div>
    <w:div w:id="388305946">
      <w:bodyDiv w:val="1"/>
      <w:marLeft w:val="0"/>
      <w:marRight w:val="0"/>
      <w:marTop w:val="0"/>
      <w:marBottom w:val="0"/>
      <w:divBdr>
        <w:top w:val="none" w:sz="0" w:space="0" w:color="auto"/>
        <w:left w:val="none" w:sz="0" w:space="0" w:color="auto"/>
        <w:bottom w:val="none" w:sz="0" w:space="0" w:color="auto"/>
        <w:right w:val="none" w:sz="0" w:space="0" w:color="auto"/>
      </w:divBdr>
    </w:div>
    <w:div w:id="406347623">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7293404">
      <w:bodyDiv w:val="1"/>
      <w:marLeft w:val="0"/>
      <w:marRight w:val="0"/>
      <w:marTop w:val="0"/>
      <w:marBottom w:val="0"/>
      <w:divBdr>
        <w:top w:val="none" w:sz="0" w:space="0" w:color="auto"/>
        <w:left w:val="none" w:sz="0" w:space="0" w:color="auto"/>
        <w:bottom w:val="none" w:sz="0" w:space="0" w:color="auto"/>
        <w:right w:val="none" w:sz="0" w:space="0" w:color="auto"/>
      </w:divBdr>
    </w:div>
    <w:div w:id="421685804">
      <w:bodyDiv w:val="1"/>
      <w:marLeft w:val="0"/>
      <w:marRight w:val="0"/>
      <w:marTop w:val="0"/>
      <w:marBottom w:val="0"/>
      <w:divBdr>
        <w:top w:val="none" w:sz="0" w:space="0" w:color="auto"/>
        <w:left w:val="none" w:sz="0" w:space="0" w:color="auto"/>
        <w:bottom w:val="none" w:sz="0" w:space="0" w:color="auto"/>
        <w:right w:val="none" w:sz="0" w:space="0" w:color="auto"/>
      </w:divBdr>
    </w:div>
    <w:div w:id="434906691">
      <w:bodyDiv w:val="1"/>
      <w:marLeft w:val="0"/>
      <w:marRight w:val="0"/>
      <w:marTop w:val="0"/>
      <w:marBottom w:val="0"/>
      <w:divBdr>
        <w:top w:val="none" w:sz="0" w:space="0" w:color="auto"/>
        <w:left w:val="none" w:sz="0" w:space="0" w:color="auto"/>
        <w:bottom w:val="none" w:sz="0" w:space="0" w:color="auto"/>
        <w:right w:val="none" w:sz="0" w:space="0" w:color="auto"/>
      </w:divBdr>
    </w:div>
    <w:div w:id="493951982">
      <w:bodyDiv w:val="1"/>
      <w:marLeft w:val="0"/>
      <w:marRight w:val="0"/>
      <w:marTop w:val="0"/>
      <w:marBottom w:val="0"/>
      <w:divBdr>
        <w:top w:val="none" w:sz="0" w:space="0" w:color="auto"/>
        <w:left w:val="none" w:sz="0" w:space="0" w:color="auto"/>
        <w:bottom w:val="none" w:sz="0" w:space="0" w:color="auto"/>
        <w:right w:val="none" w:sz="0" w:space="0" w:color="auto"/>
      </w:divBdr>
    </w:div>
    <w:div w:id="526219744">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4389382">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585917182">
      <w:bodyDiv w:val="1"/>
      <w:marLeft w:val="0"/>
      <w:marRight w:val="0"/>
      <w:marTop w:val="0"/>
      <w:marBottom w:val="0"/>
      <w:divBdr>
        <w:top w:val="none" w:sz="0" w:space="0" w:color="auto"/>
        <w:left w:val="none" w:sz="0" w:space="0" w:color="auto"/>
        <w:bottom w:val="none" w:sz="0" w:space="0" w:color="auto"/>
        <w:right w:val="none" w:sz="0" w:space="0" w:color="auto"/>
      </w:divBdr>
    </w:div>
    <w:div w:id="611867452">
      <w:bodyDiv w:val="1"/>
      <w:marLeft w:val="0"/>
      <w:marRight w:val="0"/>
      <w:marTop w:val="0"/>
      <w:marBottom w:val="0"/>
      <w:divBdr>
        <w:top w:val="none" w:sz="0" w:space="0" w:color="auto"/>
        <w:left w:val="none" w:sz="0" w:space="0" w:color="auto"/>
        <w:bottom w:val="none" w:sz="0" w:space="0" w:color="auto"/>
        <w:right w:val="none" w:sz="0" w:space="0" w:color="auto"/>
      </w:divBdr>
    </w:div>
    <w:div w:id="618797290">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59700619">
      <w:bodyDiv w:val="1"/>
      <w:marLeft w:val="0"/>
      <w:marRight w:val="0"/>
      <w:marTop w:val="0"/>
      <w:marBottom w:val="0"/>
      <w:divBdr>
        <w:top w:val="none" w:sz="0" w:space="0" w:color="auto"/>
        <w:left w:val="none" w:sz="0" w:space="0" w:color="auto"/>
        <w:bottom w:val="none" w:sz="0" w:space="0" w:color="auto"/>
        <w:right w:val="none" w:sz="0" w:space="0" w:color="auto"/>
      </w:divBdr>
    </w:div>
    <w:div w:id="668606085">
      <w:bodyDiv w:val="1"/>
      <w:marLeft w:val="0"/>
      <w:marRight w:val="0"/>
      <w:marTop w:val="0"/>
      <w:marBottom w:val="0"/>
      <w:divBdr>
        <w:top w:val="none" w:sz="0" w:space="0" w:color="auto"/>
        <w:left w:val="none" w:sz="0" w:space="0" w:color="auto"/>
        <w:bottom w:val="none" w:sz="0" w:space="0" w:color="auto"/>
        <w:right w:val="none" w:sz="0" w:space="0" w:color="auto"/>
      </w:divBdr>
    </w:div>
    <w:div w:id="680666241">
      <w:bodyDiv w:val="1"/>
      <w:marLeft w:val="0"/>
      <w:marRight w:val="0"/>
      <w:marTop w:val="0"/>
      <w:marBottom w:val="0"/>
      <w:divBdr>
        <w:top w:val="none" w:sz="0" w:space="0" w:color="auto"/>
        <w:left w:val="none" w:sz="0" w:space="0" w:color="auto"/>
        <w:bottom w:val="none" w:sz="0" w:space="0" w:color="auto"/>
        <w:right w:val="none" w:sz="0" w:space="0" w:color="auto"/>
      </w:divBdr>
    </w:div>
    <w:div w:id="683826767">
      <w:bodyDiv w:val="1"/>
      <w:marLeft w:val="0"/>
      <w:marRight w:val="0"/>
      <w:marTop w:val="0"/>
      <w:marBottom w:val="0"/>
      <w:divBdr>
        <w:top w:val="none" w:sz="0" w:space="0" w:color="auto"/>
        <w:left w:val="none" w:sz="0" w:space="0" w:color="auto"/>
        <w:bottom w:val="none" w:sz="0" w:space="0" w:color="auto"/>
        <w:right w:val="none" w:sz="0" w:space="0" w:color="auto"/>
      </w:divBdr>
    </w:div>
    <w:div w:id="695424117">
      <w:bodyDiv w:val="1"/>
      <w:marLeft w:val="0"/>
      <w:marRight w:val="0"/>
      <w:marTop w:val="0"/>
      <w:marBottom w:val="0"/>
      <w:divBdr>
        <w:top w:val="none" w:sz="0" w:space="0" w:color="auto"/>
        <w:left w:val="none" w:sz="0" w:space="0" w:color="auto"/>
        <w:bottom w:val="none" w:sz="0" w:space="0" w:color="auto"/>
        <w:right w:val="none" w:sz="0" w:space="0" w:color="auto"/>
      </w:divBdr>
    </w:div>
    <w:div w:id="709496948">
      <w:bodyDiv w:val="1"/>
      <w:marLeft w:val="0"/>
      <w:marRight w:val="0"/>
      <w:marTop w:val="0"/>
      <w:marBottom w:val="0"/>
      <w:divBdr>
        <w:top w:val="none" w:sz="0" w:space="0" w:color="auto"/>
        <w:left w:val="none" w:sz="0" w:space="0" w:color="auto"/>
        <w:bottom w:val="none" w:sz="0" w:space="0" w:color="auto"/>
        <w:right w:val="none" w:sz="0" w:space="0" w:color="auto"/>
      </w:divBdr>
    </w:div>
    <w:div w:id="753861586">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78062520">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56576308">
      <w:bodyDiv w:val="1"/>
      <w:marLeft w:val="0"/>
      <w:marRight w:val="0"/>
      <w:marTop w:val="0"/>
      <w:marBottom w:val="0"/>
      <w:divBdr>
        <w:top w:val="none" w:sz="0" w:space="0" w:color="auto"/>
        <w:left w:val="none" w:sz="0" w:space="0" w:color="auto"/>
        <w:bottom w:val="none" w:sz="0" w:space="0" w:color="auto"/>
        <w:right w:val="none" w:sz="0" w:space="0" w:color="auto"/>
      </w:divBdr>
    </w:div>
    <w:div w:id="921372300">
      <w:bodyDiv w:val="1"/>
      <w:marLeft w:val="0"/>
      <w:marRight w:val="0"/>
      <w:marTop w:val="0"/>
      <w:marBottom w:val="0"/>
      <w:divBdr>
        <w:top w:val="none" w:sz="0" w:space="0" w:color="auto"/>
        <w:left w:val="none" w:sz="0" w:space="0" w:color="auto"/>
        <w:bottom w:val="none" w:sz="0" w:space="0" w:color="auto"/>
        <w:right w:val="none" w:sz="0" w:space="0" w:color="auto"/>
      </w:divBdr>
    </w:div>
    <w:div w:id="923807484">
      <w:bodyDiv w:val="1"/>
      <w:marLeft w:val="0"/>
      <w:marRight w:val="0"/>
      <w:marTop w:val="0"/>
      <w:marBottom w:val="0"/>
      <w:divBdr>
        <w:top w:val="none" w:sz="0" w:space="0" w:color="auto"/>
        <w:left w:val="none" w:sz="0" w:space="0" w:color="auto"/>
        <w:bottom w:val="none" w:sz="0" w:space="0" w:color="auto"/>
        <w:right w:val="none" w:sz="0" w:space="0" w:color="auto"/>
      </w:divBdr>
    </w:div>
    <w:div w:id="926500464">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8003080">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58416483">
      <w:bodyDiv w:val="1"/>
      <w:marLeft w:val="0"/>
      <w:marRight w:val="0"/>
      <w:marTop w:val="0"/>
      <w:marBottom w:val="0"/>
      <w:divBdr>
        <w:top w:val="none" w:sz="0" w:space="0" w:color="auto"/>
        <w:left w:val="none" w:sz="0" w:space="0" w:color="auto"/>
        <w:bottom w:val="none" w:sz="0" w:space="0" w:color="auto"/>
        <w:right w:val="none" w:sz="0" w:space="0" w:color="auto"/>
      </w:divBdr>
    </w:div>
    <w:div w:id="977102837">
      <w:bodyDiv w:val="1"/>
      <w:marLeft w:val="0"/>
      <w:marRight w:val="0"/>
      <w:marTop w:val="0"/>
      <w:marBottom w:val="0"/>
      <w:divBdr>
        <w:top w:val="none" w:sz="0" w:space="0" w:color="auto"/>
        <w:left w:val="none" w:sz="0" w:space="0" w:color="auto"/>
        <w:bottom w:val="none" w:sz="0" w:space="0" w:color="auto"/>
        <w:right w:val="none" w:sz="0" w:space="0" w:color="auto"/>
      </w:divBdr>
    </w:div>
    <w:div w:id="1006830179">
      <w:bodyDiv w:val="1"/>
      <w:marLeft w:val="0"/>
      <w:marRight w:val="0"/>
      <w:marTop w:val="0"/>
      <w:marBottom w:val="0"/>
      <w:divBdr>
        <w:top w:val="none" w:sz="0" w:space="0" w:color="auto"/>
        <w:left w:val="none" w:sz="0" w:space="0" w:color="auto"/>
        <w:bottom w:val="none" w:sz="0" w:space="0" w:color="auto"/>
        <w:right w:val="none" w:sz="0" w:space="0" w:color="auto"/>
      </w:divBdr>
    </w:div>
    <w:div w:id="1020665941">
      <w:bodyDiv w:val="1"/>
      <w:marLeft w:val="0"/>
      <w:marRight w:val="0"/>
      <w:marTop w:val="0"/>
      <w:marBottom w:val="0"/>
      <w:divBdr>
        <w:top w:val="none" w:sz="0" w:space="0" w:color="auto"/>
        <w:left w:val="none" w:sz="0" w:space="0" w:color="auto"/>
        <w:bottom w:val="none" w:sz="0" w:space="0" w:color="auto"/>
        <w:right w:val="none" w:sz="0" w:space="0" w:color="auto"/>
      </w:divBdr>
    </w:div>
    <w:div w:id="1085685777">
      <w:bodyDiv w:val="1"/>
      <w:marLeft w:val="0"/>
      <w:marRight w:val="0"/>
      <w:marTop w:val="0"/>
      <w:marBottom w:val="0"/>
      <w:divBdr>
        <w:top w:val="none" w:sz="0" w:space="0" w:color="auto"/>
        <w:left w:val="none" w:sz="0" w:space="0" w:color="auto"/>
        <w:bottom w:val="none" w:sz="0" w:space="0" w:color="auto"/>
        <w:right w:val="none" w:sz="0" w:space="0" w:color="auto"/>
      </w:divBdr>
    </w:div>
    <w:div w:id="1096056270">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6826171">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1901465">
      <w:bodyDiv w:val="1"/>
      <w:marLeft w:val="0"/>
      <w:marRight w:val="0"/>
      <w:marTop w:val="0"/>
      <w:marBottom w:val="0"/>
      <w:divBdr>
        <w:top w:val="none" w:sz="0" w:space="0" w:color="auto"/>
        <w:left w:val="none" w:sz="0" w:space="0" w:color="auto"/>
        <w:bottom w:val="none" w:sz="0" w:space="0" w:color="auto"/>
        <w:right w:val="none" w:sz="0" w:space="0" w:color="auto"/>
      </w:divBdr>
    </w:div>
    <w:div w:id="1180269807">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2230258">
      <w:bodyDiv w:val="1"/>
      <w:marLeft w:val="0"/>
      <w:marRight w:val="0"/>
      <w:marTop w:val="0"/>
      <w:marBottom w:val="0"/>
      <w:divBdr>
        <w:top w:val="none" w:sz="0" w:space="0" w:color="auto"/>
        <w:left w:val="none" w:sz="0" w:space="0" w:color="auto"/>
        <w:bottom w:val="none" w:sz="0" w:space="0" w:color="auto"/>
        <w:right w:val="none" w:sz="0" w:space="0" w:color="auto"/>
      </w:divBdr>
    </w:div>
    <w:div w:id="1214341886">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85579749">
      <w:bodyDiv w:val="1"/>
      <w:marLeft w:val="0"/>
      <w:marRight w:val="0"/>
      <w:marTop w:val="0"/>
      <w:marBottom w:val="0"/>
      <w:divBdr>
        <w:top w:val="none" w:sz="0" w:space="0" w:color="auto"/>
        <w:left w:val="none" w:sz="0" w:space="0" w:color="auto"/>
        <w:bottom w:val="none" w:sz="0" w:space="0" w:color="auto"/>
        <w:right w:val="none" w:sz="0" w:space="0" w:color="auto"/>
      </w:divBdr>
    </w:div>
    <w:div w:id="1311785307">
      <w:bodyDiv w:val="1"/>
      <w:marLeft w:val="0"/>
      <w:marRight w:val="0"/>
      <w:marTop w:val="0"/>
      <w:marBottom w:val="0"/>
      <w:divBdr>
        <w:top w:val="none" w:sz="0" w:space="0" w:color="auto"/>
        <w:left w:val="none" w:sz="0" w:space="0" w:color="auto"/>
        <w:bottom w:val="none" w:sz="0" w:space="0" w:color="auto"/>
        <w:right w:val="none" w:sz="0" w:space="0" w:color="auto"/>
      </w:divBdr>
    </w:div>
    <w:div w:id="1364935680">
      <w:bodyDiv w:val="1"/>
      <w:marLeft w:val="0"/>
      <w:marRight w:val="0"/>
      <w:marTop w:val="0"/>
      <w:marBottom w:val="0"/>
      <w:divBdr>
        <w:top w:val="none" w:sz="0" w:space="0" w:color="auto"/>
        <w:left w:val="none" w:sz="0" w:space="0" w:color="auto"/>
        <w:bottom w:val="none" w:sz="0" w:space="0" w:color="auto"/>
        <w:right w:val="none" w:sz="0" w:space="0" w:color="auto"/>
      </w:divBdr>
    </w:div>
    <w:div w:id="1376200798">
      <w:bodyDiv w:val="1"/>
      <w:marLeft w:val="0"/>
      <w:marRight w:val="0"/>
      <w:marTop w:val="0"/>
      <w:marBottom w:val="0"/>
      <w:divBdr>
        <w:top w:val="none" w:sz="0" w:space="0" w:color="auto"/>
        <w:left w:val="none" w:sz="0" w:space="0" w:color="auto"/>
        <w:bottom w:val="none" w:sz="0" w:space="0" w:color="auto"/>
        <w:right w:val="none" w:sz="0" w:space="0" w:color="auto"/>
      </w:divBdr>
    </w:div>
    <w:div w:id="1382442515">
      <w:bodyDiv w:val="1"/>
      <w:marLeft w:val="0"/>
      <w:marRight w:val="0"/>
      <w:marTop w:val="0"/>
      <w:marBottom w:val="0"/>
      <w:divBdr>
        <w:top w:val="none" w:sz="0" w:space="0" w:color="auto"/>
        <w:left w:val="none" w:sz="0" w:space="0" w:color="auto"/>
        <w:bottom w:val="none" w:sz="0" w:space="0" w:color="auto"/>
        <w:right w:val="none" w:sz="0" w:space="0" w:color="auto"/>
      </w:divBdr>
    </w:div>
    <w:div w:id="1431438172">
      <w:bodyDiv w:val="1"/>
      <w:marLeft w:val="0"/>
      <w:marRight w:val="0"/>
      <w:marTop w:val="0"/>
      <w:marBottom w:val="0"/>
      <w:divBdr>
        <w:top w:val="none" w:sz="0" w:space="0" w:color="auto"/>
        <w:left w:val="none" w:sz="0" w:space="0" w:color="auto"/>
        <w:bottom w:val="none" w:sz="0" w:space="0" w:color="auto"/>
        <w:right w:val="none" w:sz="0" w:space="0" w:color="auto"/>
      </w:divBdr>
    </w:div>
    <w:div w:id="1510297070">
      <w:bodyDiv w:val="1"/>
      <w:marLeft w:val="0"/>
      <w:marRight w:val="0"/>
      <w:marTop w:val="0"/>
      <w:marBottom w:val="0"/>
      <w:divBdr>
        <w:top w:val="none" w:sz="0" w:space="0" w:color="auto"/>
        <w:left w:val="none" w:sz="0" w:space="0" w:color="auto"/>
        <w:bottom w:val="none" w:sz="0" w:space="0" w:color="auto"/>
        <w:right w:val="none" w:sz="0" w:space="0" w:color="auto"/>
      </w:divBdr>
    </w:div>
    <w:div w:id="1531990341">
      <w:bodyDiv w:val="1"/>
      <w:marLeft w:val="0"/>
      <w:marRight w:val="0"/>
      <w:marTop w:val="0"/>
      <w:marBottom w:val="0"/>
      <w:divBdr>
        <w:top w:val="none" w:sz="0" w:space="0" w:color="auto"/>
        <w:left w:val="none" w:sz="0" w:space="0" w:color="auto"/>
        <w:bottom w:val="none" w:sz="0" w:space="0" w:color="auto"/>
        <w:right w:val="none" w:sz="0" w:space="0" w:color="auto"/>
      </w:divBdr>
    </w:div>
    <w:div w:id="1540817277">
      <w:bodyDiv w:val="1"/>
      <w:marLeft w:val="0"/>
      <w:marRight w:val="0"/>
      <w:marTop w:val="0"/>
      <w:marBottom w:val="0"/>
      <w:divBdr>
        <w:top w:val="none" w:sz="0" w:space="0" w:color="auto"/>
        <w:left w:val="none" w:sz="0" w:space="0" w:color="auto"/>
        <w:bottom w:val="none" w:sz="0" w:space="0" w:color="auto"/>
        <w:right w:val="none" w:sz="0" w:space="0" w:color="auto"/>
      </w:divBdr>
    </w:div>
    <w:div w:id="1544904163">
      <w:bodyDiv w:val="1"/>
      <w:marLeft w:val="0"/>
      <w:marRight w:val="0"/>
      <w:marTop w:val="0"/>
      <w:marBottom w:val="0"/>
      <w:divBdr>
        <w:top w:val="none" w:sz="0" w:space="0" w:color="auto"/>
        <w:left w:val="none" w:sz="0" w:space="0" w:color="auto"/>
        <w:bottom w:val="none" w:sz="0" w:space="0" w:color="auto"/>
        <w:right w:val="none" w:sz="0" w:space="0" w:color="auto"/>
      </w:divBdr>
    </w:div>
    <w:div w:id="1590574212">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08082317">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16522568">
      <w:bodyDiv w:val="1"/>
      <w:marLeft w:val="0"/>
      <w:marRight w:val="0"/>
      <w:marTop w:val="0"/>
      <w:marBottom w:val="0"/>
      <w:divBdr>
        <w:top w:val="none" w:sz="0" w:space="0" w:color="auto"/>
        <w:left w:val="none" w:sz="0" w:space="0" w:color="auto"/>
        <w:bottom w:val="none" w:sz="0" w:space="0" w:color="auto"/>
        <w:right w:val="none" w:sz="0" w:space="0" w:color="auto"/>
      </w:divBdr>
    </w:div>
    <w:div w:id="1673221463">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04138762">
      <w:bodyDiv w:val="1"/>
      <w:marLeft w:val="0"/>
      <w:marRight w:val="0"/>
      <w:marTop w:val="0"/>
      <w:marBottom w:val="0"/>
      <w:divBdr>
        <w:top w:val="none" w:sz="0" w:space="0" w:color="auto"/>
        <w:left w:val="none" w:sz="0" w:space="0" w:color="auto"/>
        <w:bottom w:val="none" w:sz="0" w:space="0" w:color="auto"/>
        <w:right w:val="none" w:sz="0" w:space="0" w:color="auto"/>
      </w:divBdr>
    </w:div>
    <w:div w:id="1706709644">
      <w:bodyDiv w:val="1"/>
      <w:marLeft w:val="0"/>
      <w:marRight w:val="0"/>
      <w:marTop w:val="0"/>
      <w:marBottom w:val="0"/>
      <w:divBdr>
        <w:top w:val="none" w:sz="0" w:space="0" w:color="auto"/>
        <w:left w:val="none" w:sz="0" w:space="0" w:color="auto"/>
        <w:bottom w:val="none" w:sz="0" w:space="0" w:color="auto"/>
        <w:right w:val="none" w:sz="0" w:space="0" w:color="auto"/>
      </w:divBdr>
    </w:div>
    <w:div w:id="1722241321">
      <w:bodyDiv w:val="1"/>
      <w:marLeft w:val="0"/>
      <w:marRight w:val="0"/>
      <w:marTop w:val="0"/>
      <w:marBottom w:val="0"/>
      <w:divBdr>
        <w:top w:val="none" w:sz="0" w:space="0" w:color="auto"/>
        <w:left w:val="none" w:sz="0" w:space="0" w:color="auto"/>
        <w:bottom w:val="none" w:sz="0" w:space="0" w:color="auto"/>
        <w:right w:val="none" w:sz="0" w:space="0" w:color="auto"/>
      </w:divBdr>
    </w:div>
    <w:div w:id="1725787916">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786609149">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04885516">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39038147">
      <w:bodyDiv w:val="1"/>
      <w:marLeft w:val="0"/>
      <w:marRight w:val="0"/>
      <w:marTop w:val="0"/>
      <w:marBottom w:val="0"/>
      <w:divBdr>
        <w:top w:val="none" w:sz="0" w:space="0" w:color="auto"/>
        <w:left w:val="none" w:sz="0" w:space="0" w:color="auto"/>
        <w:bottom w:val="none" w:sz="0" w:space="0" w:color="auto"/>
        <w:right w:val="none" w:sz="0" w:space="0" w:color="auto"/>
      </w:divBdr>
    </w:div>
    <w:div w:id="1850175585">
      <w:bodyDiv w:val="1"/>
      <w:marLeft w:val="0"/>
      <w:marRight w:val="0"/>
      <w:marTop w:val="0"/>
      <w:marBottom w:val="0"/>
      <w:divBdr>
        <w:top w:val="none" w:sz="0" w:space="0" w:color="auto"/>
        <w:left w:val="none" w:sz="0" w:space="0" w:color="auto"/>
        <w:bottom w:val="none" w:sz="0" w:space="0" w:color="auto"/>
        <w:right w:val="none" w:sz="0" w:space="0" w:color="auto"/>
      </w:divBdr>
    </w:div>
    <w:div w:id="1881359792">
      <w:bodyDiv w:val="1"/>
      <w:marLeft w:val="0"/>
      <w:marRight w:val="0"/>
      <w:marTop w:val="0"/>
      <w:marBottom w:val="0"/>
      <w:divBdr>
        <w:top w:val="none" w:sz="0" w:space="0" w:color="auto"/>
        <w:left w:val="none" w:sz="0" w:space="0" w:color="auto"/>
        <w:bottom w:val="none" w:sz="0" w:space="0" w:color="auto"/>
        <w:right w:val="none" w:sz="0" w:space="0" w:color="auto"/>
      </w:divBdr>
    </w:div>
    <w:div w:id="1883714005">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89584781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46498713">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70241442">
      <w:bodyDiv w:val="1"/>
      <w:marLeft w:val="0"/>
      <w:marRight w:val="0"/>
      <w:marTop w:val="0"/>
      <w:marBottom w:val="0"/>
      <w:divBdr>
        <w:top w:val="none" w:sz="0" w:space="0" w:color="auto"/>
        <w:left w:val="none" w:sz="0" w:space="0" w:color="auto"/>
        <w:bottom w:val="none" w:sz="0" w:space="0" w:color="auto"/>
        <w:right w:val="none" w:sz="0" w:space="0" w:color="auto"/>
      </w:divBdr>
    </w:div>
    <w:div w:id="2025592208">
      <w:bodyDiv w:val="1"/>
      <w:marLeft w:val="0"/>
      <w:marRight w:val="0"/>
      <w:marTop w:val="0"/>
      <w:marBottom w:val="0"/>
      <w:divBdr>
        <w:top w:val="none" w:sz="0" w:space="0" w:color="auto"/>
        <w:left w:val="none" w:sz="0" w:space="0" w:color="auto"/>
        <w:bottom w:val="none" w:sz="0" w:space="0" w:color="auto"/>
        <w:right w:val="none" w:sz="0" w:space="0" w:color="auto"/>
      </w:divBdr>
    </w:div>
    <w:div w:id="2026468993">
      <w:bodyDiv w:val="1"/>
      <w:marLeft w:val="0"/>
      <w:marRight w:val="0"/>
      <w:marTop w:val="0"/>
      <w:marBottom w:val="0"/>
      <w:divBdr>
        <w:top w:val="none" w:sz="0" w:space="0" w:color="auto"/>
        <w:left w:val="none" w:sz="0" w:space="0" w:color="auto"/>
        <w:bottom w:val="none" w:sz="0" w:space="0" w:color="auto"/>
        <w:right w:val="none" w:sz="0" w:space="0" w:color="auto"/>
      </w:divBdr>
    </w:div>
    <w:div w:id="2042392938">
      <w:bodyDiv w:val="1"/>
      <w:marLeft w:val="0"/>
      <w:marRight w:val="0"/>
      <w:marTop w:val="0"/>
      <w:marBottom w:val="0"/>
      <w:divBdr>
        <w:top w:val="none" w:sz="0" w:space="0" w:color="auto"/>
        <w:left w:val="none" w:sz="0" w:space="0" w:color="auto"/>
        <w:bottom w:val="none" w:sz="0" w:space="0" w:color="auto"/>
        <w:right w:val="none" w:sz="0" w:space="0" w:color="auto"/>
      </w:divBdr>
    </w:div>
    <w:div w:id="2046244973">
      <w:bodyDiv w:val="1"/>
      <w:marLeft w:val="0"/>
      <w:marRight w:val="0"/>
      <w:marTop w:val="0"/>
      <w:marBottom w:val="0"/>
      <w:divBdr>
        <w:top w:val="none" w:sz="0" w:space="0" w:color="auto"/>
        <w:left w:val="none" w:sz="0" w:space="0" w:color="auto"/>
        <w:bottom w:val="none" w:sz="0" w:space="0" w:color="auto"/>
        <w:right w:val="none" w:sz="0" w:space="0" w:color="auto"/>
      </w:divBdr>
    </w:div>
    <w:div w:id="2048409377">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 w:id="2077894454">
      <w:bodyDiv w:val="1"/>
      <w:marLeft w:val="0"/>
      <w:marRight w:val="0"/>
      <w:marTop w:val="0"/>
      <w:marBottom w:val="0"/>
      <w:divBdr>
        <w:top w:val="none" w:sz="0" w:space="0" w:color="auto"/>
        <w:left w:val="none" w:sz="0" w:space="0" w:color="auto"/>
        <w:bottom w:val="none" w:sz="0" w:space="0" w:color="auto"/>
        <w:right w:val="none" w:sz="0" w:space="0" w:color="auto"/>
      </w:divBdr>
    </w:div>
    <w:div w:id="2099326597">
      <w:bodyDiv w:val="1"/>
      <w:marLeft w:val="0"/>
      <w:marRight w:val="0"/>
      <w:marTop w:val="0"/>
      <w:marBottom w:val="0"/>
      <w:divBdr>
        <w:top w:val="none" w:sz="0" w:space="0" w:color="auto"/>
        <w:left w:val="none" w:sz="0" w:space="0" w:color="auto"/>
        <w:bottom w:val="none" w:sz="0" w:space="0" w:color="auto"/>
        <w:right w:val="none" w:sz="0" w:space="0" w:color="auto"/>
      </w:divBdr>
    </w:div>
    <w:div w:id="2124955373">
      <w:bodyDiv w:val="1"/>
      <w:marLeft w:val="0"/>
      <w:marRight w:val="0"/>
      <w:marTop w:val="0"/>
      <w:marBottom w:val="0"/>
      <w:divBdr>
        <w:top w:val="none" w:sz="0" w:space="0" w:color="auto"/>
        <w:left w:val="none" w:sz="0" w:space="0" w:color="auto"/>
        <w:bottom w:val="none" w:sz="0" w:space="0" w:color="auto"/>
        <w:right w:val="none" w:sz="0" w:space="0" w:color="auto"/>
      </w:divBdr>
    </w:div>
    <w:div w:id="21301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0</Pages>
  <Words>4203</Words>
  <Characters>2395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H M, Sudeep (Contractor)</cp:lastModifiedBy>
  <cp:revision>17</cp:revision>
  <cp:lastPrinted>2025-05-22T07:04:00Z</cp:lastPrinted>
  <dcterms:created xsi:type="dcterms:W3CDTF">2025-05-22T07:24:00Z</dcterms:created>
  <dcterms:modified xsi:type="dcterms:W3CDTF">2025-05-22T09:43:00Z</dcterms:modified>
</cp:coreProperties>
</file>